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37F4E" w14:textId="6CEB44BC" w:rsidR="00493EA4" w:rsidRPr="004A1D64" w:rsidRDefault="004A1D64">
      <w:pPr>
        <w:rPr>
          <w:rStyle w:val="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B8CE85" wp14:editId="2FA29192">
                <wp:simplePos x="0" y="0"/>
                <wp:positionH relativeFrom="column">
                  <wp:posOffset>15240</wp:posOffset>
                </wp:positionH>
                <wp:positionV relativeFrom="paragraph">
                  <wp:posOffset>8890</wp:posOffset>
                </wp:positionV>
                <wp:extent cx="7010400" cy="38100"/>
                <wp:effectExtent l="0" t="0" r="19050" b="19050"/>
                <wp:wrapNone/>
                <wp:docPr id="53059813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1040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6D2BD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.7pt" to="553.2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" strokecolor="black [3200]" strokeweight="1.5pt">
                <v:stroke joinstyle="miter"/>
              </v:line>
            </w:pict>
          </mc:Fallback>
        </mc:AlternateContent>
      </w:r>
    </w:p>
    <w:p w14:paraId="1BBE9FEA" w14:textId="462E63B8" w:rsidR="00493EA4" w:rsidRPr="008A334A" w:rsidRDefault="75CBEC55" w:rsidP="7BAB49DC">
      <w:pPr>
        <w:pStyle w:val="Heading5"/>
      </w:pPr>
      <w:r w:rsidRPr="7BAB49DC">
        <w:rPr>
          <w:i w:val="0"/>
          <w:iCs w:val="0"/>
        </w:rPr>
        <w:t>Today’s Date:</w:t>
      </w:r>
      <w:r w:rsidRPr="7BAB49DC">
        <w:rPr>
          <w:b w:val="0"/>
          <w:bCs w:val="0"/>
          <w:i w:val="0"/>
          <w:iCs w:val="0"/>
        </w:rPr>
        <w:t xml:space="preserve"> ____________________</w:t>
      </w:r>
    </w:p>
    <w:p w14:paraId="7B09878E" w14:textId="3E1AD3F5" w:rsidR="00493EA4" w:rsidRPr="008A334A" w:rsidRDefault="75CBEC55" w:rsidP="7BAB49DC">
      <w:pPr>
        <w:spacing w:before="120" w:after="120"/>
      </w:pPr>
      <w:r w:rsidRPr="7BAB49DC">
        <w:rPr>
          <w:b/>
          <w:bCs/>
        </w:rPr>
        <w:t>Name</w:t>
      </w:r>
      <w:r w:rsidRPr="7BAB49DC">
        <w:t xml:space="preserve"> (First)_____</w:t>
      </w:r>
      <w:r w:rsidR="08BEAD3B" w:rsidRPr="7BAB49DC">
        <w:t>__</w:t>
      </w:r>
      <w:r w:rsidRPr="7BAB49DC">
        <w:t>_______________________</w:t>
      </w:r>
      <w:r w:rsidR="08BEAD3B" w:rsidRPr="7BAB49DC">
        <w:t>_______</w:t>
      </w:r>
      <w:r w:rsidR="779C147E" w:rsidRPr="7BAB49DC">
        <w:t xml:space="preserve"> (</w:t>
      </w:r>
      <w:r w:rsidRPr="7BAB49DC">
        <w:t>Last)</w:t>
      </w:r>
      <w:r w:rsidR="08BEAD3B" w:rsidRPr="7BAB49DC">
        <w:t xml:space="preserve"> ____________________________________</w:t>
      </w:r>
    </w:p>
    <w:p w14:paraId="37A25197" w14:textId="72007419" w:rsidR="00493EA4" w:rsidRPr="008A334A" w:rsidRDefault="75CBEC55" w:rsidP="7BAB49DC">
      <w:pPr>
        <w:spacing w:before="120" w:after="120"/>
      </w:pPr>
      <w:r w:rsidRPr="7BAB49DC">
        <w:rPr>
          <w:b/>
          <w:bCs/>
        </w:rPr>
        <w:t>Address</w:t>
      </w:r>
      <w:r w:rsidRPr="7BAB49DC">
        <w:t xml:space="preserve"> __________________________________</w:t>
      </w:r>
      <w:r w:rsidRPr="7BAB49DC">
        <w:rPr>
          <w:b/>
          <w:bCs/>
        </w:rPr>
        <w:t>City</w:t>
      </w:r>
      <w:r w:rsidR="7B32C72A" w:rsidRPr="7BAB49DC">
        <w:t>________</w:t>
      </w:r>
      <w:r w:rsidR="08BEAD3B" w:rsidRPr="7BAB49DC">
        <w:t>__</w:t>
      </w:r>
      <w:r w:rsidR="7B32C72A" w:rsidRPr="7BAB49DC">
        <w:t>_____</w:t>
      </w:r>
      <w:r w:rsidRPr="7BAB49DC">
        <w:t xml:space="preserve"> </w:t>
      </w:r>
      <w:r w:rsidRPr="7BAB49DC">
        <w:rPr>
          <w:b/>
          <w:bCs/>
        </w:rPr>
        <w:t>State</w:t>
      </w:r>
      <w:r w:rsidR="08BEAD3B" w:rsidRPr="7BAB49DC">
        <w:t xml:space="preserve"> ______</w:t>
      </w:r>
      <w:r w:rsidRPr="7BAB49DC">
        <w:t xml:space="preserve">_ </w:t>
      </w:r>
      <w:r w:rsidRPr="7BAB49DC">
        <w:rPr>
          <w:b/>
          <w:bCs/>
        </w:rPr>
        <w:t>Zip</w:t>
      </w:r>
      <w:r w:rsidRPr="7BAB49DC">
        <w:t xml:space="preserve"> ____________</w:t>
      </w:r>
    </w:p>
    <w:p w14:paraId="6920E332" w14:textId="78C03EF0" w:rsidR="00493EA4" w:rsidRPr="008A334A" w:rsidRDefault="75CBEC55" w:rsidP="7BAB49DC">
      <w:pPr>
        <w:spacing w:before="120" w:after="120"/>
      </w:pPr>
      <w:r w:rsidRPr="7BAB49DC">
        <w:rPr>
          <w:b/>
          <w:bCs/>
        </w:rPr>
        <w:t>Gender</w:t>
      </w:r>
      <w:r w:rsidR="4E9B6672" w:rsidRPr="7BAB49DC">
        <w:rPr>
          <w:b/>
          <w:bCs/>
        </w:rPr>
        <w:t xml:space="preserve"> ____________________________________</w:t>
      </w:r>
      <w:r w:rsidR="3F530A53" w:rsidRPr="7BAB49DC">
        <w:rPr>
          <w:b/>
          <w:bCs/>
        </w:rPr>
        <w:t xml:space="preserve"> </w:t>
      </w:r>
      <w:r w:rsidR="7B32C72A" w:rsidRPr="7BAB49DC">
        <w:rPr>
          <w:b/>
          <w:bCs/>
        </w:rPr>
        <w:t>Date of Birth</w:t>
      </w:r>
      <w:r w:rsidR="7B32C72A" w:rsidRPr="7BAB49DC">
        <w:t xml:space="preserve"> _</w:t>
      </w:r>
      <w:r w:rsidR="1934A7F8" w:rsidRPr="7BAB49DC">
        <w:t>_____________________________</w:t>
      </w:r>
      <w:r w:rsidR="24CF6B72" w:rsidRPr="7BAB49DC">
        <w:t>____</w:t>
      </w:r>
    </w:p>
    <w:p w14:paraId="24F24FE0" w14:textId="313538BD" w:rsidR="00765950" w:rsidRDefault="4E9B6672" w:rsidP="7BAB49DC">
      <w:pPr>
        <w:spacing w:before="120" w:after="120"/>
        <w:ind w:right="-384"/>
      </w:pPr>
      <w:r w:rsidRPr="7BAB49DC">
        <w:rPr>
          <w:b/>
          <w:bCs/>
        </w:rPr>
        <w:t>Relationship</w:t>
      </w:r>
      <w:r w:rsidR="75CBEC55" w:rsidRPr="7BAB49DC">
        <w:rPr>
          <w:b/>
          <w:bCs/>
        </w:rPr>
        <w:t xml:space="preserve"> </w:t>
      </w:r>
      <w:r w:rsidR="03D5F1CA" w:rsidRPr="7BAB49DC">
        <w:rPr>
          <w:b/>
          <w:bCs/>
        </w:rPr>
        <w:t xml:space="preserve">Status </w:t>
      </w:r>
      <w:r w:rsidR="1A4DA201" w:rsidRPr="7BAB49DC">
        <w:rPr>
          <w:rFonts w:ascii="Aptos" w:eastAsia="Aptos" w:hAnsi="Aptos" w:cs="Aptos"/>
          <w:color w:val="000000" w:themeColor="text1"/>
        </w:rPr>
        <w:t>□</w:t>
      </w:r>
      <w:r w:rsidR="1A4DA201" w:rsidRPr="7BAB49DC">
        <w:t xml:space="preserve"> </w:t>
      </w:r>
      <w:r w:rsidR="788EE04C" w:rsidRPr="7BAB49DC">
        <w:t xml:space="preserve">Single </w:t>
      </w:r>
      <w:r w:rsidR="3040D50E" w:rsidRPr="7BAB49DC">
        <w:rPr>
          <w:rFonts w:ascii="Aptos" w:eastAsia="Aptos" w:hAnsi="Aptos" w:cs="Aptos"/>
          <w:color w:val="000000" w:themeColor="text1"/>
        </w:rPr>
        <w:t>□</w:t>
      </w:r>
      <w:r w:rsidR="3040D50E" w:rsidRPr="7BAB49DC">
        <w:t xml:space="preserve"> </w:t>
      </w:r>
      <w:r w:rsidR="2B5C01C9" w:rsidRPr="7BAB49DC">
        <w:t xml:space="preserve">Married </w:t>
      </w:r>
      <w:r w:rsidR="620BCD26" w:rsidRPr="7BAB49DC">
        <w:rPr>
          <w:rFonts w:ascii="Aptos" w:eastAsia="Aptos" w:hAnsi="Aptos" w:cs="Aptos"/>
          <w:color w:val="000000" w:themeColor="text1"/>
        </w:rPr>
        <w:t>□</w:t>
      </w:r>
      <w:r w:rsidR="620BCD26" w:rsidRPr="7BAB49DC">
        <w:t xml:space="preserve"> </w:t>
      </w:r>
      <w:r w:rsidRPr="7BAB49DC">
        <w:t xml:space="preserve">Partnered </w:t>
      </w:r>
      <w:r w:rsidR="450CFB8A" w:rsidRPr="7BAB49DC">
        <w:rPr>
          <w:rFonts w:ascii="Aptos" w:eastAsia="Aptos" w:hAnsi="Aptos" w:cs="Aptos"/>
          <w:color w:val="000000" w:themeColor="text1"/>
        </w:rPr>
        <w:t>□</w:t>
      </w:r>
      <w:r w:rsidR="450CFB8A" w:rsidRPr="7BAB49DC">
        <w:t xml:space="preserve"> </w:t>
      </w:r>
      <w:r w:rsidR="75CBEC55" w:rsidRPr="7BAB49DC">
        <w:t xml:space="preserve">Widowed </w:t>
      </w:r>
      <w:r w:rsidR="104EC04F" w:rsidRPr="7BAB49DC">
        <w:rPr>
          <w:rFonts w:ascii="Aptos" w:eastAsia="Aptos" w:hAnsi="Aptos" w:cs="Aptos"/>
          <w:color w:val="000000" w:themeColor="text1"/>
        </w:rPr>
        <w:t>□</w:t>
      </w:r>
      <w:r w:rsidR="104EC04F" w:rsidRPr="7BAB49DC">
        <w:t xml:space="preserve"> </w:t>
      </w:r>
      <w:r w:rsidR="75CBEC55" w:rsidRPr="7BAB49DC">
        <w:t xml:space="preserve">Divorced   </w:t>
      </w:r>
      <w:r w:rsidR="2A88ADC0" w:rsidRPr="7BAB49DC">
        <w:rPr>
          <w:rFonts w:ascii="Aptos" w:eastAsia="Aptos" w:hAnsi="Aptos" w:cs="Aptos"/>
          <w:color w:val="000000" w:themeColor="text1"/>
        </w:rPr>
        <w:t>□</w:t>
      </w:r>
      <w:r w:rsidR="2A88ADC0" w:rsidRPr="7BAB49DC">
        <w:t xml:space="preserve"> </w:t>
      </w:r>
      <w:r w:rsidR="75CBEC55" w:rsidRPr="7BAB49DC">
        <w:t xml:space="preserve">Separated  </w:t>
      </w:r>
      <w:r w:rsidR="08BEAD3B" w:rsidRPr="7BAB49DC">
        <w:t xml:space="preserve">  </w:t>
      </w:r>
      <w:r w:rsidRPr="7BAB49DC">
        <w:t xml:space="preserve"> </w:t>
      </w:r>
    </w:p>
    <w:p w14:paraId="32144772" w14:textId="286395B4" w:rsidR="00765950" w:rsidRDefault="4E9B6672" w:rsidP="7BAB49DC">
      <w:pPr>
        <w:spacing w:before="120" w:after="120"/>
        <w:ind w:right="-384"/>
        <w:rPr>
          <w:b/>
          <w:bCs/>
        </w:rPr>
      </w:pPr>
      <w:r w:rsidRPr="7BAB49DC">
        <w:rPr>
          <w:b/>
          <w:bCs/>
        </w:rPr>
        <w:t>Emergency Contact</w:t>
      </w:r>
      <w:r w:rsidR="75CBEC55" w:rsidRPr="7BAB49DC">
        <w:t xml:space="preserve"> _______________</w:t>
      </w:r>
      <w:r w:rsidR="1934A7F8" w:rsidRPr="7BAB49DC">
        <w:t>____</w:t>
      </w:r>
      <w:r w:rsidR="779C147E" w:rsidRPr="7BAB49DC">
        <w:t xml:space="preserve"> Language</w:t>
      </w:r>
      <w:r w:rsidR="75CBEC55" w:rsidRPr="7BAB49DC">
        <w:rPr>
          <w:b/>
          <w:bCs/>
        </w:rPr>
        <w:t xml:space="preserve"> preference</w:t>
      </w:r>
      <w:r w:rsidR="75CBEC55" w:rsidRPr="7BAB49DC">
        <w:t xml:space="preserve"> </w:t>
      </w:r>
      <w:r w:rsidR="0E01065C" w:rsidRPr="7BAB49DC">
        <w:rPr>
          <w:rFonts w:ascii="Aptos" w:eastAsia="Aptos" w:hAnsi="Aptos" w:cs="Aptos"/>
          <w:color w:val="000000" w:themeColor="text1"/>
        </w:rPr>
        <w:t>□</w:t>
      </w:r>
      <w:r w:rsidR="75CBEC55" w:rsidRPr="7BAB49DC">
        <w:rPr>
          <w:rFonts w:ascii="Symbol" w:eastAsia="Symbol" w:hAnsi="Symbol" w:cs="Symbol"/>
        </w:rPr>
        <w:t xml:space="preserve"> </w:t>
      </w:r>
      <w:r w:rsidR="5E603114" w:rsidRPr="7BAB49DC">
        <w:rPr>
          <w:rFonts w:ascii="Symbol" w:eastAsia="Symbol" w:hAnsi="Symbol" w:cs="Symbol"/>
        </w:rPr>
        <w:t>E</w:t>
      </w:r>
      <w:r w:rsidR="1D5FC40F" w:rsidRPr="7BAB49DC">
        <w:t>nglish</w:t>
      </w:r>
      <w:r w:rsidR="75CBEC55" w:rsidRPr="7BAB49DC">
        <w:rPr>
          <w:rFonts w:ascii="Symbol" w:eastAsia="Symbol" w:hAnsi="Symbol" w:cs="Symbol"/>
        </w:rPr>
        <w:t xml:space="preserve"> </w:t>
      </w:r>
      <w:r w:rsidR="59ED2C58" w:rsidRPr="7BAB49DC">
        <w:rPr>
          <w:rFonts w:ascii="Aptos" w:eastAsia="Aptos" w:hAnsi="Aptos" w:cs="Aptos"/>
          <w:color w:val="000000" w:themeColor="text1"/>
        </w:rPr>
        <w:t>□</w:t>
      </w:r>
      <w:r w:rsidR="59ED2C58" w:rsidRPr="7BAB49DC">
        <w:t xml:space="preserve"> </w:t>
      </w:r>
      <w:r w:rsidR="75CBEC55" w:rsidRPr="7BAB49DC">
        <w:t xml:space="preserve">Spanish </w:t>
      </w:r>
      <w:r w:rsidR="6F152973" w:rsidRPr="7BAB49DC">
        <w:rPr>
          <w:rFonts w:ascii="Aptos" w:eastAsia="Aptos" w:hAnsi="Aptos" w:cs="Aptos"/>
          <w:color w:val="000000" w:themeColor="text1"/>
        </w:rPr>
        <w:t>□</w:t>
      </w:r>
      <w:r w:rsidR="6F152973" w:rsidRPr="7BAB49DC">
        <w:t xml:space="preserve"> </w:t>
      </w:r>
      <w:r w:rsidR="34734860" w:rsidRPr="7BAB49DC">
        <w:t>Other: _</w:t>
      </w:r>
      <w:r w:rsidR="75CBEC55" w:rsidRPr="7BAB49DC">
        <w:t>__________</w:t>
      </w:r>
    </w:p>
    <w:p w14:paraId="2DB8F119" w14:textId="54163A9B" w:rsidR="00493EA4" w:rsidRPr="008A334A" w:rsidRDefault="7B32C72A" w:rsidP="7BAB49DC">
      <w:pPr>
        <w:spacing w:before="120" w:after="120"/>
        <w:ind w:right="-384"/>
      </w:pPr>
      <w:r w:rsidRPr="7BAB49DC">
        <w:rPr>
          <w:b/>
          <w:bCs/>
        </w:rPr>
        <w:t>Ethnicity</w:t>
      </w:r>
      <w:r w:rsidRPr="7BAB49DC">
        <w:t xml:space="preserve"> (Italian, Polish,</w:t>
      </w:r>
      <w:r w:rsidR="38E514E6" w:rsidRPr="7BAB49DC">
        <w:t xml:space="preserve"> Irish, </w:t>
      </w:r>
      <w:r w:rsidRPr="7BAB49DC">
        <w:t>etc.</w:t>
      </w:r>
      <w:r w:rsidR="779C147E" w:rsidRPr="7BAB49DC">
        <w:t>): _</w:t>
      </w:r>
      <w:r w:rsidRPr="7BAB49DC">
        <w:t>____________________</w:t>
      </w:r>
      <w:r w:rsidR="1934A7F8" w:rsidRPr="7BAB49DC">
        <w:t>______</w:t>
      </w:r>
    </w:p>
    <w:p w14:paraId="2B061032" w14:textId="60C3E903" w:rsidR="00493EA4" w:rsidRPr="008A334A" w:rsidRDefault="75CBEC55" w:rsidP="7BAB49DC">
      <w:pPr>
        <w:spacing w:before="120" w:after="120"/>
        <w:ind w:right="-384"/>
        <w:rPr>
          <w:sz w:val="22"/>
          <w:szCs w:val="22"/>
        </w:rPr>
      </w:pPr>
      <w:r w:rsidRPr="7BAB49DC">
        <w:rPr>
          <w:b/>
          <w:bCs/>
        </w:rPr>
        <w:t>Race</w:t>
      </w:r>
      <w:r w:rsidRPr="7BAB49DC">
        <w:t xml:space="preserve"> </w:t>
      </w:r>
      <w:r w:rsidR="08BEAD3B" w:rsidRPr="7BAB49DC">
        <w:t xml:space="preserve">  </w:t>
      </w:r>
      <w:r w:rsidR="30EBCE29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08BEAD3B" w:rsidRPr="7BAB49DC">
        <w:rPr>
          <w:rFonts w:ascii="Symbol" w:eastAsia="Symbol" w:hAnsi="Symbol" w:cs="Symbol"/>
          <w:sz w:val="22"/>
          <w:szCs w:val="22"/>
        </w:rPr>
        <w:t xml:space="preserve"> </w:t>
      </w:r>
      <w:r w:rsidR="16D0BC08" w:rsidRPr="7BAB49DC">
        <w:rPr>
          <w:sz w:val="22"/>
          <w:szCs w:val="22"/>
        </w:rPr>
        <w:t xml:space="preserve">Caucasian </w:t>
      </w:r>
      <w:r w:rsidR="647BC965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647BC965" w:rsidRPr="7BAB49DC">
        <w:rPr>
          <w:sz w:val="22"/>
          <w:szCs w:val="22"/>
        </w:rPr>
        <w:t xml:space="preserve"> </w:t>
      </w:r>
      <w:r w:rsidRPr="7BAB49DC">
        <w:rPr>
          <w:sz w:val="22"/>
          <w:szCs w:val="22"/>
        </w:rPr>
        <w:t xml:space="preserve">African </w:t>
      </w:r>
      <w:r w:rsidR="4321C638" w:rsidRPr="7BAB49DC">
        <w:rPr>
          <w:sz w:val="22"/>
          <w:szCs w:val="22"/>
        </w:rPr>
        <w:t xml:space="preserve">American </w:t>
      </w:r>
      <w:r w:rsidR="37A1430D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37A1430D" w:rsidRPr="7BAB49DC">
        <w:rPr>
          <w:sz w:val="22"/>
          <w:szCs w:val="22"/>
        </w:rPr>
        <w:t xml:space="preserve"> </w:t>
      </w:r>
      <w:r w:rsidR="38EF8EEE" w:rsidRPr="7BAB49DC">
        <w:rPr>
          <w:sz w:val="22"/>
          <w:szCs w:val="22"/>
        </w:rPr>
        <w:t xml:space="preserve">Hispanic </w:t>
      </w:r>
      <w:r w:rsidR="162C862B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162C862B" w:rsidRPr="7BAB49DC">
        <w:rPr>
          <w:sz w:val="22"/>
          <w:szCs w:val="22"/>
        </w:rPr>
        <w:t xml:space="preserve"> </w:t>
      </w:r>
      <w:r w:rsidR="2696EE29" w:rsidRPr="7BAB49DC">
        <w:rPr>
          <w:sz w:val="22"/>
          <w:szCs w:val="22"/>
        </w:rPr>
        <w:t xml:space="preserve">Asian </w:t>
      </w:r>
      <w:r w:rsidR="4F3F8BF2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4F3F8BF2" w:rsidRPr="7BAB49DC">
        <w:rPr>
          <w:sz w:val="22"/>
          <w:szCs w:val="22"/>
        </w:rPr>
        <w:t xml:space="preserve"> </w:t>
      </w:r>
      <w:r w:rsidR="779C147E" w:rsidRPr="7BAB49DC">
        <w:rPr>
          <w:sz w:val="22"/>
          <w:szCs w:val="22"/>
        </w:rPr>
        <w:t xml:space="preserve">Middle </w:t>
      </w:r>
      <w:r w:rsidR="3AFE5562" w:rsidRPr="7BAB49DC">
        <w:rPr>
          <w:sz w:val="22"/>
          <w:szCs w:val="22"/>
        </w:rPr>
        <w:t xml:space="preserve">Eastern </w:t>
      </w:r>
      <w:r w:rsidR="19CE4C14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19CE4C14" w:rsidRPr="7BAB49DC">
        <w:rPr>
          <w:sz w:val="22"/>
          <w:szCs w:val="22"/>
        </w:rPr>
        <w:t xml:space="preserve"> </w:t>
      </w:r>
      <w:r w:rsidRPr="7BAB49DC">
        <w:rPr>
          <w:sz w:val="22"/>
          <w:szCs w:val="22"/>
        </w:rPr>
        <w:t xml:space="preserve">Pacific </w:t>
      </w:r>
      <w:r w:rsidR="7BCE2664" w:rsidRPr="7BAB49DC">
        <w:rPr>
          <w:sz w:val="22"/>
          <w:szCs w:val="22"/>
        </w:rPr>
        <w:t xml:space="preserve">Islander </w:t>
      </w:r>
      <w:r w:rsidR="038D9C1A" w:rsidRPr="7BAB49DC">
        <w:rPr>
          <w:rFonts w:ascii="Aptos" w:eastAsia="Aptos" w:hAnsi="Aptos" w:cs="Aptos"/>
          <w:color w:val="000000" w:themeColor="text1"/>
          <w:sz w:val="22"/>
          <w:szCs w:val="22"/>
        </w:rPr>
        <w:t>□</w:t>
      </w:r>
      <w:r w:rsidR="038D9C1A" w:rsidRPr="7BAB49DC">
        <w:rPr>
          <w:sz w:val="22"/>
          <w:szCs w:val="22"/>
        </w:rPr>
        <w:t xml:space="preserve"> </w:t>
      </w:r>
      <w:r w:rsidRPr="7BAB49DC">
        <w:rPr>
          <w:sz w:val="22"/>
          <w:szCs w:val="22"/>
        </w:rPr>
        <w:t>Native American</w:t>
      </w:r>
    </w:p>
    <w:p w14:paraId="22A805EA" w14:textId="610DFC16" w:rsidR="00493EA4" w:rsidRPr="008A334A" w:rsidRDefault="75CBEC55" w:rsidP="7BAB49DC">
      <w:pPr>
        <w:spacing w:before="120" w:after="120"/>
        <w:ind w:right="-180"/>
      </w:pPr>
      <w:r w:rsidRPr="7BAB49DC">
        <w:rPr>
          <w:b/>
          <w:bCs/>
        </w:rPr>
        <w:t xml:space="preserve">Home Phone# ____________________ Work/Cell Phone# </w:t>
      </w:r>
      <w:r w:rsidRPr="7BAB49DC">
        <w:t>(please circle one) _________________________</w:t>
      </w:r>
    </w:p>
    <w:p w14:paraId="22F79AE1" w14:textId="60B89238" w:rsidR="00493EA4" w:rsidRDefault="75CBEC55" w:rsidP="7BAB49DC">
      <w:pPr>
        <w:spacing w:before="120" w:after="120"/>
        <w:ind w:right="-180"/>
      </w:pPr>
      <w:r w:rsidRPr="7BAB49DC">
        <w:rPr>
          <w:b/>
          <w:bCs/>
        </w:rPr>
        <w:t>Email Address</w:t>
      </w:r>
      <w:r w:rsidRPr="7BAB49DC">
        <w:t>: _____________________</w:t>
      </w:r>
      <w:r w:rsidR="60CB8F73" w:rsidRPr="7BAB49DC">
        <w:t>__________</w:t>
      </w:r>
      <w:r w:rsidRPr="7BAB49DC">
        <w:t xml:space="preserve"> </w:t>
      </w:r>
      <w:r w:rsidRPr="7BAB49DC">
        <w:rPr>
          <w:b/>
          <w:bCs/>
        </w:rPr>
        <w:t>Contact Preference</w:t>
      </w:r>
      <w:r w:rsidRPr="7BAB49DC">
        <w:t xml:space="preserve"> (email, cell etc.) ______________</w:t>
      </w:r>
    </w:p>
    <w:p w14:paraId="6476959F" w14:textId="5276B440" w:rsidR="00493EA4" w:rsidRPr="008A334A" w:rsidRDefault="75CBEC55" w:rsidP="7BAB49DC">
      <w:pPr>
        <w:spacing w:before="120" w:after="120"/>
      </w:pPr>
      <w:r w:rsidRPr="7BAB49DC">
        <w:t>Your Occupation ____________________________Employer______________________________________</w:t>
      </w:r>
    </w:p>
    <w:p w14:paraId="3456CF80" w14:textId="4371AAB7" w:rsidR="00493EA4" w:rsidRPr="008A334A" w:rsidRDefault="75CBEC55" w:rsidP="7BAB49DC">
      <w:pPr>
        <w:spacing w:before="120" w:after="120"/>
      </w:pPr>
      <w:r w:rsidRPr="7BAB49DC">
        <w:t>Address ________________________________________________________________________________</w:t>
      </w:r>
      <w:r w:rsidR="1934A7F8" w:rsidRPr="7BAB49DC">
        <w:t>_</w:t>
      </w:r>
    </w:p>
    <w:p w14:paraId="01633A12" w14:textId="07359AD3" w:rsidR="00493EA4" w:rsidRDefault="75CBEC55" w:rsidP="7BAB49DC">
      <w:pPr>
        <w:spacing w:before="120" w:after="120"/>
      </w:pPr>
      <w:r w:rsidRPr="7BAB49DC">
        <w:t>City _________________________________________</w:t>
      </w:r>
      <w:r w:rsidR="13073DE8" w:rsidRPr="7BAB49DC">
        <w:t>______</w:t>
      </w:r>
      <w:r w:rsidRPr="7BAB49DC">
        <w:t xml:space="preserve"> State ___________ Zip _________________</w:t>
      </w:r>
    </w:p>
    <w:p w14:paraId="4ED60BF9" w14:textId="7A91A25F" w:rsidR="0072232B" w:rsidRPr="006472E7" w:rsidRDefault="0072232B" w:rsidP="0072232B">
      <w:pPr>
        <w:spacing w:before="120" w:after="120"/>
        <w:ind w:right="-180"/>
      </w:pPr>
      <w:r w:rsidRPr="7BAB49DC">
        <w:t xml:space="preserve">Your </w:t>
      </w:r>
      <w:r w:rsidR="00C336DE" w:rsidRPr="7BAB49DC">
        <w:t>Height</w:t>
      </w:r>
      <w:r w:rsidR="00C336DE">
        <w:t xml:space="preserve">: </w:t>
      </w:r>
      <w:r w:rsidRPr="7BAB49DC">
        <w:t>____</w:t>
      </w:r>
      <w:r w:rsidR="00CB1BEA">
        <w:t xml:space="preserve"> </w:t>
      </w:r>
      <w:r w:rsidR="00C336DE" w:rsidRPr="7BAB49DC">
        <w:t>f</w:t>
      </w:r>
      <w:r w:rsidR="00C336DE">
        <w:t>ee</w:t>
      </w:r>
      <w:r w:rsidR="00C336DE" w:rsidRPr="7BAB49DC">
        <w:t>t</w:t>
      </w:r>
      <w:r w:rsidR="00C336DE">
        <w:t xml:space="preserve">: </w:t>
      </w:r>
      <w:r w:rsidRPr="7BAB49DC">
        <w:t>___</w:t>
      </w:r>
      <w:r w:rsidR="00CB1BEA">
        <w:t xml:space="preserve"> </w:t>
      </w:r>
      <w:r w:rsidRPr="7BAB49DC">
        <w:t xml:space="preserve">inches Weight: ________lbs. </w:t>
      </w:r>
      <w:r>
        <w:tab/>
      </w:r>
      <w:r w:rsidRPr="7BAB49DC">
        <w:t xml:space="preserve"> </w:t>
      </w:r>
    </w:p>
    <w:p w14:paraId="049624D7" w14:textId="738DD046" w:rsidR="0072232B" w:rsidRDefault="0072232B" w:rsidP="0072232B">
      <w:pPr>
        <w:autoSpaceDE w:val="0"/>
        <w:autoSpaceDN w:val="0"/>
        <w:adjustRightInd w:val="0"/>
        <w:spacing w:before="120" w:after="120"/>
        <w:ind w:right="-180"/>
        <w:rPr>
          <w:rFonts w:ascii="Aptos" w:eastAsia="Aptos" w:hAnsi="Aptos" w:cs="Aptos"/>
          <w:color w:val="000000" w:themeColor="text1"/>
        </w:rPr>
      </w:pPr>
      <w:r w:rsidRPr="76E30F4E">
        <w:t xml:space="preserve">Do you smoke? </w:t>
      </w:r>
      <w:r w:rsidR="00EC0FBF" w:rsidRPr="38767A22">
        <w:rPr>
          <w:rFonts w:ascii="Aptos" w:eastAsia="Aptos" w:hAnsi="Aptos" w:cs="Aptos"/>
          <w:color w:val="000000" w:themeColor="text1"/>
        </w:rPr>
        <w:t>□ Yes□ No</w:t>
      </w:r>
    </w:p>
    <w:p w14:paraId="1DC576ED" w14:textId="798AD133" w:rsidR="00C336DE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  <w:r>
        <w:t xml:space="preserve">If you do or have ever smoked: How </w:t>
      </w:r>
      <w:r>
        <w:t>much? _</w:t>
      </w:r>
      <w:r>
        <w:t xml:space="preserve">__________   How </w:t>
      </w:r>
      <w:r>
        <w:t>long? _</w:t>
      </w:r>
      <w:r>
        <w:t>_________</w:t>
      </w:r>
      <w:r w:rsidRPr="00C336DE">
        <w:rPr>
          <w:b/>
          <w:bCs/>
        </w:rPr>
        <w:t xml:space="preserve">   </w:t>
      </w:r>
    </w:p>
    <w:p w14:paraId="2C762F17" w14:textId="77777777" w:rsidR="00EC0FBF" w:rsidRDefault="00EC0FBF" w:rsidP="00C336DE">
      <w:pPr>
        <w:widowControl w:val="0"/>
        <w:autoSpaceDE w:val="0"/>
        <w:autoSpaceDN w:val="0"/>
        <w:adjustRightInd w:val="0"/>
      </w:pPr>
    </w:p>
    <w:p w14:paraId="00D296BA" w14:textId="3BE3C7D6" w:rsidR="00C336DE" w:rsidRPr="00C336DE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  <w:r>
        <w:t xml:space="preserve">Have you </w:t>
      </w:r>
      <w:r>
        <w:t>quit? _</w:t>
      </w:r>
      <w:r>
        <w:t xml:space="preserve">______     If yes, when? ____________     If not, would you like to? ___________     </w:t>
      </w:r>
    </w:p>
    <w:p w14:paraId="6E9FD623" w14:textId="77777777" w:rsidR="00C336DE" w:rsidRDefault="00C336DE" w:rsidP="00C336DE">
      <w:pPr>
        <w:widowControl w:val="0"/>
        <w:autoSpaceDE w:val="0"/>
        <w:autoSpaceDN w:val="0"/>
        <w:adjustRightInd w:val="0"/>
      </w:pPr>
    </w:p>
    <w:p w14:paraId="24EBB02E" w14:textId="0A29E85D" w:rsidR="00C336DE" w:rsidRDefault="00C336DE" w:rsidP="00C336DE">
      <w:pPr>
        <w:widowControl w:val="0"/>
        <w:autoSpaceDE w:val="0"/>
        <w:autoSpaceDN w:val="0"/>
        <w:adjustRightInd w:val="0"/>
      </w:pPr>
      <w:r>
        <w:t>Alcohol intake</w:t>
      </w:r>
      <w:r w:rsidR="00EC0FBF">
        <w:t xml:space="preserve">? </w:t>
      </w:r>
      <w:r w:rsidR="00EC0FBF" w:rsidRPr="38767A22">
        <w:rPr>
          <w:rFonts w:ascii="Aptos" w:eastAsia="Aptos" w:hAnsi="Aptos" w:cs="Aptos"/>
          <w:color w:val="000000" w:themeColor="text1"/>
        </w:rPr>
        <w:t xml:space="preserve">□ Yes□ No </w:t>
      </w:r>
      <w:r w:rsidR="00EC0FBF">
        <w:t xml:space="preserve">If yes: </w:t>
      </w:r>
      <w:r>
        <w:t>(type, amount, frequency) ______________________________________</w:t>
      </w:r>
    </w:p>
    <w:p w14:paraId="0F1011F1" w14:textId="6B9555F7" w:rsidR="0072232B" w:rsidRDefault="0072232B" w:rsidP="0072232B">
      <w:pPr>
        <w:autoSpaceDE w:val="0"/>
        <w:autoSpaceDN w:val="0"/>
        <w:adjustRightInd w:val="0"/>
        <w:spacing w:before="120" w:after="120"/>
        <w:ind w:right="-180"/>
      </w:pPr>
      <w:r w:rsidRPr="76E30F4E">
        <w:t xml:space="preserve">Have you been hospitalized during the past year? </w:t>
      </w:r>
      <w:r w:rsidR="00EC0FBF" w:rsidRPr="38767A22">
        <w:rPr>
          <w:rFonts w:ascii="Aptos" w:eastAsia="Aptos" w:hAnsi="Aptos" w:cs="Aptos"/>
          <w:color w:val="000000" w:themeColor="text1"/>
        </w:rPr>
        <w:t>□ Yes□ No</w:t>
      </w:r>
    </w:p>
    <w:p w14:paraId="08C6184E" w14:textId="1A4242A3" w:rsidR="00CB1BEA" w:rsidRPr="00CB1BEA" w:rsidRDefault="0072232B" w:rsidP="00CB1BEA">
      <w:pPr>
        <w:autoSpaceDE w:val="0"/>
        <w:autoSpaceDN w:val="0"/>
        <w:adjustRightInd w:val="0"/>
        <w:spacing w:before="120" w:after="120"/>
        <w:ind w:right="-180"/>
      </w:pPr>
      <w:r w:rsidRPr="76E30F4E">
        <w:t>Number of</w:t>
      </w:r>
      <w:r w:rsidRPr="76E30F4E">
        <w:rPr>
          <w:rFonts w:ascii="Aptos" w:eastAsia="Aptos" w:hAnsi="Aptos" w:cs="Aptos"/>
          <w:color w:val="000000" w:themeColor="text1"/>
        </w:rPr>
        <w:t xml:space="preserve"> Pregnancies</w:t>
      </w:r>
      <w:r w:rsidRPr="76E30F4E">
        <w:t>:</w:t>
      </w:r>
      <w:r w:rsidR="00CB1BEA">
        <w:t xml:space="preserve"> </w:t>
      </w:r>
      <w:r w:rsidRPr="76E30F4E">
        <w:t>______</w:t>
      </w:r>
      <w:r w:rsidR="00CB1BEA">
        <w:t>______</w:t>
      </w:r>
      <w:r w:rsidR="00C336DE">
        <w:t>_</w:t>
      </w:r>
      <w:r w:rsidR="00C336DE" w:rsidRPr="76E30F4E">
        <w:t xml:space="preserve"> Miscarriages</w:t>
      </w:r>
      <w:r w:rsidR="00CB1BEA" w:rsidRPr="76E30F4E">
        <w:t>:</w:t>
      </w:r>
      <w:r w:rsidR="00CB1BEA">
        <w:t xml:space="preserve"> </w:t>
      </w:r>
      <w:r w:rsidRPr="76E30F4E">
        <w:t>_____</w:t>
      </w:r>
      <w:r w:rsidR="00CB1BEA">
        <w:t>_____</w:t>
      </w:r>
    </w:p>
    <w:p w14:paraId="694CC77C" w14:textId="77777777" w:rsidR="0072232B" w:rsidRPr="006472E7" w:rsidRDefault="0072232B" w:rsidP="0072232B">
      <w:pPr>
        <w:autoSpaceDE w:val="0"/>
        <w:autoSpaceDN w:val="0"/>
        <w:adjustRightInd w:val="0"/>
        <w:ind w:left="-720" w:firstLine="720"/>
      </w:pPr>
      <w:r w:rsidRPr="7BAB49DC">
        <w:t xml:space="preserve">Please describe your pregnancies (full-term, complications, vaginal births…): </w:t>
      </w:r>
    </w:p>
    <w:p w14:paraId="22526AC0" w14:textId="5D41F760" w:rsidR="0072232B" w:rsidRDefault="0072232B" w:rsidP="0072232B">
      <w:pPr>
        <w:spacing w:before="120" w:after="120"/>
      </w:pPr>
      <w:r w:rsidRPr="38767A22">
        <w:t>______________________________________________________________</w:t>
      </w:r>
      <w:r w:rsidR="00CB1BEA">
        <w:t>_________________________</w:t>
      </w:r>
    </w:p>
    <w:p w14:paraId="2E7C0B79" w14:textId="203896F5" w:rsidR="00CB1BEA" w:rsidRDefault="00CB1BEA" w:rsidP="00CB1BEA">
      <w:pPr>
        <w:autoSpaceDE w:val="0"/>
        <w:autoSpaceDN w:val="0"/>
        <w:adjustRightInd w:val="0"/>
        <w:ind w:left="-720" w:firstLine="720"/>
      </w:pPr>
      <w:r w:rsidRPr="7BAB49DC">
        <w:t xml:space="preserve">Children’s ages: </w:t>
      </w:r>
      <w:r>
        <w:t>_________________________________________________________________________</w:t>
      </w:r>
    </w:p>
    <w:p w14:paraId="56B81C07" w14:textId="77777777" w:rsidR="00C336DE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</w:p>
    <w:p w14:paraId="2BE626D7" w14:textId="334AC6C4" w:rsidR="00C336DE" w:rsidRPr="00CA6F4B" w:rsidRDefault="00C336DE" w:rsidP="00C336DE">
      <w:pPr>
        <w:widowControl w:val="0"/>
        <w:autoSpaceDE w:val="0"/>
        <w:autoSpaceDN w:val="0"/>
        <w:adjustRightInd w:val="0"/>
      </w:pPr>
      <w:r w:rsidRPr="7BAB49DC">
        <w:rPr>
          <w:b/>
          <w:bCs/>
        </w:rPr>
        <w:t xml:space="preserve">Premenstrual/Menopause Symptoms:  </w:t>
      </w:r>
      <w:r w:rsidRPr="7BAB49DC">
        <w:t>Date of last menses: _________   Average cycle length: ________</w:t>
      </w:r>
    </w:p>
    <w:p w14:paraId="376CD934" w14:textId="77777777" w:rsidR="00C336DE" w:rsidRDefault="00C336DE" w:rsidP="00C336DE">
      <w:pPr>
        <w:widowControl w:val="0"/>
        <w:autoSpaceDE w:val="0"/>
        <w:autoSpaceDN w:val="0"/>
        <w:adjustRightInd w:val="0"/>
      </w:pPr>
    </w:p>
    <w:p w14:paraId="65D56FBA" w14:textId="77777777" w:rsidR="00C336DE" w:rsidRPr="00CA6F4B" w:rsidRDefault="00C336DE" w:rsidP="00C336DE">
      <w:pPr>
        <w:widowControl w:val="0"/>
        <w:autoSpaceDE w:val="0"/>
        <w:autoSpaceDN w:val="0"/>
        <w:adjustRightInd w:val="0"/>
      </w:pP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Fatigue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Depressed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Emotional  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Cravings 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Weight gain     </w:t>
      </w:r>
    </w:p>
    <w:p w14:paraId="482C0DD5" w14:textId="77777777" w:rsidR="00C336DE" w:rsidRPr="00CA6F4B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Acne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Headaches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Hot flashes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Moody    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Other   </w:t>
      </w:r>
    </w:p>
    <w:p w14:paraId="5D1B875C" w14:textId="77777777" w:rsidR="00C336DE" w:rsidRPr="00CA6F4B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  <w:r w:rsidRPr="7BAB49DC">
        <w:t xml:space="preserve">  </w:t>
      </w:r>
    </w:p>
    <w:p w14:paraId="0424AC3E" w14:textId="77777777" w:rsidR="00C336DE" w:rsidRDefault="00C336DE" w:rsidP="00C336DE">
      <w:pPr>
        <w:widowControl w:val="0"/>
      </w:pPr>
      <w:r w:rsidRPr="7BAB49DC">
        <w:rPr>
          <w:b/>
          <w:bCs/>
        </w:rPr>
        <w:t xml:space="preserve">INFANT HISTORY: </w:t>
      </w:r>
      <w:r w:rsidRPr="7BAB49DC">
        <w:t>Type of birth________________     Breastfed_________     Formula Fed__________</w:t>
      </w:r>
    </w:p>
    <w:p w14:paraId="0DF07582" w14:textId="77777777" w:rsidR="00C336DE" w:rsidRDefault="00C336DE" w:rsidP="00C336DE">
      <w:pPr>
        <w:widowControl w:val="0"/>
      </w:pPr>
    </w:p>
    <w:p w14:paraId="5CD8AB6E" w14:textId="77777777" w:rsidR="00C336DE" w:rsidRPr="00AD70ED" w:rsidRDefault="00C336DE" w:rsidP="00C336DE">
      <w:pPr>
        <w:widowControl w:val="0"/>
        <w:autoSpaceDE w:val="0"/>
        <w:autoSpaceDN w:val="0"/>
        <w:adjustRightInd w:val="0"/>
        <w:rPr>
          <w:b/>
          <w:bCs/>
        </w:rPr>
      </w:pPr>
      <w:r w:rsidRPr="7BAB49DC">
        <w:rPr>
          <w:b/>
          <w:bCs/>
        </w:rPr>
        <w:t>Have you ever had frequent or prolonged use of the following drugs? If so, how long?</w:t>
      </w:r>
    </w:p>
    <w:p w14:paraId="7F35856E" w14:textId="77777777" w:rsidR="00C336DE" w:rsidRDefault="00C336DE" w:rsidP="00C336DE">
      <w:pPr>
        <w:widowControl w:val="0"/>
        <w:rPr>
          <w:b/>
          <w:bCs/>
        </w:rPr>
      </w:pPr>
    </w:p>
    <w:p w14:paraId="434CD16F" w14:textId="3E20603C" w:rsidR="00C336DE" w:rsidRPr="00CA6F4B" w:rsidRDefault="00C336DE" w:rsidP="00C336DE">
      <w:pPr>
        <w:widowControl w:val="0"/>
        <w:autoSpaceDE w:val="0"/>
        <w:autoSpaceDN w:val="0"/>
        <w:adjustRightInd w:val="0"/>
      </w:pPr>
      <w:r w:rsidRPr="7BAB49DC">
        <w:t>Steroids</w:t>
      </w:r>
      <w:r w:rsidRPr="7BAB49DC">
        <w:t xml:space="preserve">_____ </w:t>
      </w:r>
      <w:r w:rsidR="00EC0FBF" w:rsidRPr="7BAB49DC">
        <w:t>Cortisone_</w:t>
      </w:r>
      <w:r w:rsidR="00A97D44" w:rsidRPr="7BAB49DC">
        <w:t>____ Prednisone_______</w:t>
      </w:r>
      <w:r w:rsidRPr="7BAB49DC">
        <w:t xml:space="preserve"> Antibodies______     Antihistamines_______</w:t>
      </w:r>
    </w:p>
    <w:p w14:paraId="67D650FA" w14:textId="77777777" w:rsidR="00C336DE" w:rsidRDefault="00C336DE" w:rsidP="00C336DE">
      <w:pPr>
        <w:widowControl w:val="0"/>
        <w:rPr>
          <w:b/>
          <w:bCs/>
        </w:rPr>
      </w:pPr>
    </w:p>
    <w:p w14:paraId="529D389E" w14:textId="09219178" w:rsidR="00C336DE" w:rsidRPr="0044787A" w:rsidRDefault="00C336DE" w:rsidP="00C336DE">
      <w:pPr>
        <w:widowControl w:val="0"/>
        <w:rPr>
          <w:b/>
          <w:bCs/>
          <w:u w:val="single"/>
        </w:rPr>
      </w:pPr>
      <w:r w:rsidRPr="0044787A">
        <w:rPr>
          <w:b/>
          <w:bCs/>
          <w:u w:val="single"/>
        </w:rPr>
        <w:lastRenderedPageBreak/>
        <w:t>Bowel movement information:</w:t>
      </w:r>
    </w:p>
    <w:p w14:paraId="7491E920" w14:textId="77777777" w:rsidR="00C336DE" w:rsidRDefault="00C336DE" w:rsidP="00C336DE">
      <w:pPr>
        <w:widowControl w:val="0"/>
        <w:rPr>
          <w:b/>
          <w:bCs/>
        </w:rPr>
      </w:pPr>
    </w:p>
    <w:p w14:paraId="1CA967C3" w14:textId="77777777" w:rsidR="00C336DE" w:rsidRDefault="00C336DE" w:rsidP="00C336DE">
      <w:pPr>
        <w:widowControl w:val="0"/>
      </w:pPr>
      <w:r w:rsidRPr="7BAB49DC">
        <w:rPr>
          <w:b/>
          <w:bCs/>
        </w:rPr>
        <w:t xml:space="preserve">Frequency: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More than 3x / day</w:t>
      </w:r>
      <w:r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1 – 3x / day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4 – 6x / week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2 - 3x / week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1 or fewer x / week</w:t>
      </w:r>
    </w:p>
    <w:p w14:paraId="29FE767D" w14:textId="77777777" w:rsidR="00C336DE" w:rsidRDefault="00C336DE" w:rsidP="00C336DE">
      <w:pPr>
        <w:widowControl w:val="0"/>
      </w:pPr>
    </w:p>
    <w:p w14:paraId="22145A4D" w14:textId="77777777" w:rsidR="00C336DE" w:rsidRDefault="00C336DE" w:rsidP="00C336DE">
      <w:pPr>
        <w:widowControl w:val="0"/>
      </w:pPr>
      <w:r w:rsidRPr="76E30F4E">
        <w:rPr>
          <w:b/>
          <w:bCs/>
        </w:rPr>
        <w:t xml:space="preserve">Color: </w:t>
      </w:r>
      <w:r w:rsidRPr="76E30F4E">
        <w:rPr>
          <w:rFonts w:ascii="Symbol" w:eastAsia="Symbol" w:hAnsi="Symbol" w:cs="Symbol"/>
        </w:rPr>
        <w:t xml:space="preserve"> </w:t>
      </w:r>
      <w:r w:rsidRPr="76E30F4E">
        <w:rPr>
          <w:rFonts w:ascii="Aptos" w:eastAsia="Aptos" w:hAnsi="Aptos" w:cs="Aptos"/>
          <w:color w:val="000000" w:themeColor="text1"/>
        </w:rPr>
        <w:t>□</w:t>
      </w:r>
      <w:r w:rsidRPr="76E30F4E">
        <w:t xml:space="preserve"> Medium brown   </w:t>
      </w:r>
      <w:r w:rsidRPr="76E30F4E">
        <w:rPr>
          <w:rFonts w:ascii="Aptos" w:eastAsia="Aptos" w:hAnsi="Aptos" w:cs="Aptos"/>
          <w:color w:val="000000" w:themeColor="text1"/>
        </w:rPr>
        <w:t>□</w:t>
      </w:r>
      <w:r w:rsidRPr="76E30F4E">
        <w:t xml:space="preserve"> Very dark or black   </w:t>
      </w:r>
      <w:r w:rsidRPr="76E30F4E">
        <w:rPr>
          <w:rFonts w:ascii="Aptos" w:eastAsia="Aptos" w:hAnsi="Aptos" w:cs="Aptos"/>
          <w:color w:val="000000" w:themeColor="text1"/>
        </w:rPr>
        <w:t>□</w:t>
      </w:r>
      <w:r w:rsidRPr="76E30F4E">
        <w:t xml:space="preserve"> Greenish color   </w:t>
      </w:r>
      <w:r w:rsidRPr="76E30F4E">
        <w:rPr>
          <w:rFonts w:ascii="Aptos" w:eastAsia="Aptos" w:hAnsi="Aptos" w:cs="Aptos"/>
          <w:color w:val="000000" w:themeColor="text1"/>
        </w:rPr>
        <w:t>□</w:t>
      </w:r>
      <w:r w:rsidRPr="76E30F4E">
        <w:t xml:space="preserve"> Blood is visible </w:t>
      </w:r>
      <w:r w:rsidRPr="76E30F4E">
        <w:rPr>
          <w:rFonts w:ascii="Aptos" w:eastAsia="Aptos" w:hAnsi="Aptos" w:cs="Aptos"/>
          <w:color w:val="000000" w:themeColor="text1"/>
        </w:rPr>
        <w:t>□</w:t>
      </w:r>
      <w:r w:rsidRPr="76E30F4E">
        <w:t xml:space="preserve"> Varies a lot  </w:t>
      </w:r>
    </w:p>
    <w:p w14:paraId="01D8FAFE" w14:textId="77777777" w:rsidR="00C336DE" w:rsidRDefault="00C336DE" w:rsidP="00C336DE">
      <w:pPr>
        <w:widowControl w:val="0"/>
      </w:pPr>
      <w:r w:rsidRPr="7BAB49DC">
        <w:t xml:space="preserve"> </w:t>
      </w:r>
      <w:r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Dark brown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Yellow, light brown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Greasy, shiny appearance</w:t>
      </w:r>
    </w:p>
    <w:p w14:paraId="7C218C88" w14:textId="77777777" w:rsidR="00C336DE" w:rsidRDefault="00C336DE" w:rsidP="00C336DE">
      <w:pPr>
        <w:widowControl w:val="0"/>
      </w:pPr>
    </w:p>
    <w:p w14:paraId="2E192855" w14:textId="77777777" w:rsidR="00C336DE" w:rsidRDefault="00C336DE" w:rsidP="00C336DE">
      <w:pPr>
        <w:widowControl w:val="0"/>
      </w:pPr>
      <w:r w:rsidRPr="7BAB49DC">
        <w:rPr>
          <w:b/>
          <w:bCs/>
        </w:rPr>
        <w:t xml:space="preserve">Consistency: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Soft and well formed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Often Float □ Difficult to pass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Diarrhea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Thin, </w:t>
      </w:r>
      <w:proofErr w:type="gramStart"/>
      <w:r w:rsidRPr="7BAB49DC">
        <w:t>long</w:t>
      </w:r>
      <w:proofErr w:type="gramEnd"/>
    </w:p>
    <w:p w14:paraId="162D1714" w14:textId="77777777" w:rsidR="00C336DE" w:rsidRDefault="00C336DE" w:rsidP="00C336DE">
      <w:pPr>
        <w:widowControl w:val="0"/>
        <w:ind w:firstLine="1440"/>
        <w:rPr>
          <w:b/>
          <w:bCs/>
        </w:rPr>
      </w:pP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Small and Hard □ Loose but not watery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Alternating between hard and loose / watery</w:t>
      </w:r>
    </w:p>
    <w:p w14:paraId="5ADB17B5" w14:textId="77777777" w:rsidR="00C336DE" w:rsidRDefault="00C336DE" w:rsidP="00C336DE">
      <w:pPr>
        <w:widowControl w:val="0"/>
        <w:rPr>
          <w:b/>
          <w:bCs/>
          <w:sz w:val="20"/>
          <w:szCs w:val="20"/>
        </w:rPr>
      </w:pPr>
    </w:p>
    <w:p w14:paraId="2229527F" w14:textId="77777777" w:rsidR="00C336DE" w:rsidRDefault="00C336DE" w:rsidP="00C336DE">
      <w:pPr>
        <w:widowControl w:val="0"/>
        <w:rPr>
          <w:b/>
          <w:bCs/>
          <w:sz w:val="20"/>
          <w:szCs w:val="20"/>
        </w:rPr>
      </w:pPr>
      <w:r w:rsidRPr="76E30F4E">
        <w:rPr>
          <w:b/>
          <w:bCs/>
          <w:sz w:val="20"/>
          <w:szCs w:val="20"/>
        </w:rPr>
        <w:t>Select your Stool Type:</w:t>
      </w:r>
    </w:p>
    <w:p w14:paraId="008C92BE" w14:textId="23ED835A" w:rsidR="00C336DE" w:rsidRDefault="00C336DE" w:rsidP="00C336DE">
      <w:pPr>
        <w:widowControl w:val="0"/>
        <w:rPr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A83F877" wp14:editId="03DF9459">
            <wp:extent cx="6233158" cy="1452247"/>
            <wp:effectExtent l="0" t="0" r="0" b="0"/>
            <wp:docPr id="369642181" name="Picture 1" descr="Different types of po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158" cy="145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B9F2" w14:textId="77777777" w:rsidR="00C336DE" w:rsidRPr="00C336DE" w:rsidRDefault="00C336DE" w:rsidP="00C336DE">
      <w:pPr>
        <w:widowControl w:val="0"/>
        <w:rPr>
          <w:b/>
          <w:bCs/>
          <w:sz w:val="20"/>
          <w:szCs w:val="20"/>
        </w:rPr>
      </w:pPr>
    </w:p>
    <w:p w14:paraId="1A52EA2E" w14:textId="2C9050DC" w:rsidR="7BAB49DC" w:rsidRDefault="253B23D0" w:rsidP="7BAB49DC">
      <w:pPr>
        <w:pStyle w:val="Heading2"/>
        <w:spacing w:before="0" w:after="0"/>
      </w:pPr>
      <w:r w:rsidRPr="76E30F4E">
        <w:t>Health and medical history:</w:t>
      </w:r>
    </w:p>
    <w:p w14:paraId="7EF76908" w14:textId="78EC6492" w:rsidR="76E30F4E" w:rsidRDefault="76E30F4E" w:rsidP="76E30F4E"/>
    <w:p w14:paraId="32FC7A4D" w14:textId="02A19362" w:rsidR="008A334A" w:rsidRPr="0072232B" w:rsidRDefault="44367579" w:rsidP="0072232B">
      <w:pPr>
        <w:pStyle w:val="Heading2"/>
        <w:spacing w:before="0" w:after="0"/>
        <w:rPr>
          <w:u w:val="none"/>
        </w:rPr>
      </w:pPr>
      <w:r w:rsidRPr="0072232B">
        <w:rPr>
          <w:u w:val="none"/>
        </w:rPr>
        <w:t xml:space="preserve">Current </w:t>
      </w:r>
      <w:r w:rsidR="133C3C14" w:rsidRPr="0072232B">
        <w:rPr>
          <w:u w:val="none"/>
        </w:rPr>
        <w:t>Medications (include prescription and over the counter</w:t>
      </w:r>
    </w:p>
    <w:p w14:paraId="131E1248" w14:textId="7918758E" w:rsidR="008A334A" w:rsidRPr="008A334A" w:rsidRDefault="008A334A" w:rsidP="76E30F4E">
      <w:pPr>
        <w:rPr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068"/>
        <w:gridCol w:w="2430"/>
        <w:gridCol w:w="3595"/>
      </w:tblGrid>
      <w:tr w:rsidR="0072232B" w14:paraId="3B37C53A" w14:textId="77777777" w:rsidTr="0072232B">
        <w:tc>
          <w:tcPr>
            <w:tcW w:w="2697" w:type="dxa"/>
          </w:tcPr>
          <w:p w14:paraId="74C61346" w14:textId="38CD7DB6" w:rsidR="0072232B" w:rsidRPr="0072232B" w:rsidRDefault="0072232B" w:rsidP="0072232B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Medication</w:t>
            </w:r>
          </w:p>
        </w:tc>
        <w:tc>
          <w:tcPr>
            <w:tcW w:w="2068" w:type="dxa"/>
          </w:tcPr>
          <w:p w14:paraId="6DDE61EF" w14:textId="3E5C6ECF" w:rsidR="0072232B" w:rsidRPr="0072232B" w:rsidRDefault="0072232B" w:rsidP="0072232B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Dosage</w:t>
            </w:r>
          </w:p>
        </w:tc>
        <w:tc>
          <w:tcPr>
            <w:tcW w:w="2430" w:type="dxa"/>
          </w:tcPr>
          <w:p w14:paraId="075FF142" w14:textId="7B13BDCF" w:rsidR="0072232B" w:rsidRPr="0072232B" w:rsidRDefault="0072232B" w:rsidP="0072232B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Start Date</w:t>
            </w:r>
          </w:p>
        </w:tc>
        <w:tc>
          <w:tcPr>
            <w:tcW w:w="3595" w:type="dxa"/>
          </w:tcPr>
          <w:p w14:paraId="06B725F4" w14:textId="23817761" w:rsidR="0072232B" w:rsidRPr="0072232B" w:rsidRDefault="0072232B" w:rsidP="0072232B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Reason to use</w:t>
            </w:r>
          </w:p>
        </w:tc>
      </w:tr>
      <w:tr w:rsidR="0072232B" w14:paraId="1F36DAD1" w14:textId="77777777" w:rsidTr="0072232B">
        <w:tc>
          <w:tcPr>
            <w:tcW w:w="2697" w:type="dxa"/>
          </w:tcPr>
          <w:p w14:paraId="659615C3" w14:textId="77777777" w:rsidR="0072232B" w:rsidRDefault="0072232B" w:rsidP="7BAB49DC"/>
        </w:tc>
        <w:tc>
          <w:tcPr>
            <w:tcW w:w="2068" w:type="dxa"/>
          </w:tcPr>
          <w:p w14:paraId="49CDD5EC" w14:textId="77777777" w:rsidR="0072232B" w:rsidRDefault="0072232B" w:rsidP="7BAB49DC"/>
        </w:tc>
        <w:tc>
          <w:tcPr>
            <w:tcW w:w="2430" w:type="dxa"/>
          </w:tcPr>
          <w:p w14:paraId="789490C7" w14:textId="77777777" w:rsidR="0072232B" w:rsidRDefault="0072232B" w:rsidP="7BAB49DC"/>
        </w:tc>
        <w:tc>
          <w:tcPr>
            <w:tcW w:w="3595" w:type="dxa"/>
          </w:tcPr>
          <w:p w14:paraId="76831E85" w14:textId="77777777" w:rsidR="0072232B" w:rsidRDefault="0072232B" w:rsidP="7BAB49DC"/>
        </w:tc>
      </w:tr>
      <w:tr w:rsidR="0072232B" w14:paraId="06C52BA6" w14:textId="77777777" w:rsidTr="0072232B">
        <w:tc>
          <w:tcPr>
            <w:tcW w:w="2697" w:type="dxa"/>
          </w:tcPr>
          <w:p w14:paraId="16753934" w14:textId="77777777" w:rsidR="0072232B" w:rsidRDefault="0072232B" w:rsidP="7BAB49DC"/>
        </w:tc>
        <w:tc>
          <w:tcPr>
            <w:tcW w:w="2068" w:type="dxa"/>
          </w:tcPr>
          <w:p w14:paraId="2A2038FD" w14:textId="77777777" w:rsidR="0072232B" w:rsidRDefault="0072232B" w:rsidP="7BAB49DC"/>
        </w:tc>
        <w:tc>
          <w:tcPr>
            <w:tcW w:w="2430" w:type="dxa"/>
          </w:tcPr>
          <w:p w14:paraId="3137051F" w14:textId="77777777" w:rsidR="0072232B" w:rsidRDefault="0072232B" w:rsidP="7BAB49DC"/>
        </w:tc>
        <w:tc>
          <w:tcPr>
            <w:tcW w:w="3595" w:type="dxa"/>
          </w:tcPr>
          <w:p w14:paraId="26CC4D7B" w14:textId="77777777" w:rsidR="0072232B" w:rsidRDefault="0072232B" w:rsidP="7BAB49DC"/>
        </w:tc>
      </w:tr>
      <w:tr w:rsidR="0072232B" w14:paraId="7887C0E1" w14:textId="77777777" w:rsidTr="0072232B">
        <w:tc>
          <w:tcPr>
            <w:tcW w:w="2697" w:type="dxa"/>
          </w:tcPr>
          <w:p w14:paraId="5528291D" w14:textId="77777777" w:rsidR="0072232B" w:rsidRDefault="0072232B" w:rsidP="7BAB49DC"/>
        </w:tc>
        <w:tc>
          <w:tcPr>
            <w:tcW w:w="2068" w:type="dxa"/>
          </w:tcPr>
          <w:p w14:paraId="00BE2504" w14:textId="77777777" w:rsidR="0072232B" w:rsidRDefault="0072232B" w:rsidP="7BAB49DC"/>
        </w:tc>
        <w:tc>
          <w:tcPr>
            <w:tcW w:w="2430" w:type="dxa"/>
          </w:tcPr>
          <w:p w14:paraId="199EB803" w14:textId="77777777" w:rsidR="0072232B" w:rsidRDefault="0072232B" w:rsidP="7BAB49DC"/>
        </w:tc>
        <w:tc>
          <w:tcPr>
            <w:tcW w:w="3595" w:type="dxa"/>
          </w:tcPr>
          <w:p w14:paraId="79060F59" w14:textId="77777777" w:rsidR="0072232B" w:rsidRDefault="0072232B" w:rsidP="7BAB49DC"/>
        </w:tc>
      </w:tr>
    </w:tbl>
    <w:p w14:paraId="20242D2C" w14:textId="77777777" w:rsidR="0072232B" w:rsidRDefault="36725569" w:rsidP="7BAB49DC">
      <w:r w:rsidRPr="7BAB49DC">
        <w:t xml:space="preserve">      </w:t>
      </w:r>
    </w:p>
    <w:p w14:paraId="6FB78B7C" w14:textId="0E240524" w:rsidR="008A334A" w:rsidRPr="0072232B" w:rsidRDefault="76845D5A" w:rsidP="0072232B">
      <w:pPr>
        <w:spacing w:before="120" w:after="120"/>
        <w:rPr>
          <w:b/>
          <w:bCs/>
        </w:rPr>
      </w:pPr>
      <w:r w:rsidRPr="0072232B">
        <w:rPr>
          <w:b/>
          <w:bCs/>
        </w:rPr>
        <w:t>Nutritional supplements (vitamins/minerals/herbs</w:t>
      </w:r>
      <w:r w:rsidR="752FB6D2" w:rsidRPr="0072232B">
        <w:rPr>
          <w:b/>
          <w:bCs/>
        </w:rPr>
        <w:t xml:space="preserve"> </w:t>
      </w:r>
      <w:r w:rsidR="72726767" w:rsidRPr="0072232B">
        <w:rPr>
          <w:b/>
          <w:bCs/>
        </w:rPr>
        <w:t>etc.</w:t>
      </w:r>
      <w:r w:rsidR="752FB6D2" w:rsidRPr="0072232B">
        <w:rPr>
          <w:b/>
          <w:bCs/>
        </w:rPr>
        <w:t>,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068"/>
        <w:gridCol w:w="2430"/>
        <w:gridCol w:w="3595"/>
      </w:tblGrid>
      <w:tr w:rsidR="0072232B" w:rsidRPr="0072232B" w14:paraId="0400F53C" w14:textId="77777777" w:rsidTr="004C0159">
        <w:tc>
          <w:tcPr>
            <w:tcW w:w="2697" w:type="dxa"/>
          </w:tcPr>
          <w:p w14:paraId="374D5EDD" w14:textId="77777777" w:rsidR="0072232B" w:rsidRPr="0072232B" w:rsidRDefault="0072232B" w:rsidP="004C0159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Medication</w:t>
            </w:r>
          </w:p>
        </w:tc>
        <w:tc>
          <w:tcPr>
            <w:tcW w:w="2068" w:type="dxa"/>
          </w:tcPr>
          <w:p w14:paraId="2E3D2518" w14:textId="77777777" w:rsidR="0072232B" w:rsidRPr="0072232B" w:rsidRDefault="0072232B" w:rsidP="004C0159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Dosage</w:t>
            </w:r>
          </w:p>
        </w:tc>
        <w:tc>
          <w:tcPr>
            <w:tcW w:w="2430" w:type="dxa"/>
          </w:tcPr>
          <w:p w14:paraId="7AC4D744" w14:textId="77777777" w:rsidR="0072232B" w:rsidRPr="0072232B" w:rsidRDefault="0072232B" w:rsidP="004C0159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Start Date</w:t>
            </w:r>
          </w:p>
        </w:tc>
        <w:tc>
          <w:tcPr>
            <w:tcW w:w="3595" w:type="dxa"/>
          </w:tcPr>
          <w:p w14:paraId="6C834BD4" w14:textId="77777777" w:rsidR="0072232B" w:rsidRPr="0072232B" w:rsidRDefault="0072232B" w:rsidP="004C0159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</w:rPr>
              <w:t>Reason to use</w:t>
            </w:r>
          </w:p>
        </w:tc>
      </w:tr>
      <w:tr w:rsidR="0072232B" w14:paraId="5E328EED" w14:textId="77777777" w:rsidTr="004C0159">
        <w:tc>
          <w:tcPr>
            <w:tcW w:w="2697" w:type="dxa"/>
          </w:tcPr>
          <w:p w14:paraId="33CCC3F5" w14:textId="77777777" w:rsidR="0072232B" w:rsidRDefault="0072232B" w:rsidP="004C0159"/>
        </w:tc>
        <w:tc>
          <w:tcPr>
            <w:tcW w:w="2068" w:type="dxa"/>
          </w:tcPr>
          <w:p w14:paraId="51865A94" w14:textId="77777777" w:rsidR="0072232B" w:rsidRDefault="0072232B" w:rsidP="004C0159"/>
        </w:tc>
        <w:tc>
          <w:tcPr>
            <w:tcW w:w="2430" w:type="dxa"/>
          </w:tcPr>
          <w:p w14:paraId="2A4DD208" w14:textId="77777777" w:rsidR="0072232B" w:rsidRDefault="0072232B" w:rsidP="004C0159"/>
        </w:tc>
        <w:tc>
          <w:tcPr>
            <w:tcW w:w="3595" w:type="dxa"/>
          </w:tcPr>
          <w:p w14:paraId="067F56D3" w14:textId="77777777" w:rsidR="0072232B" w:rsidRDefault="0072232B" w:rsidP="004C0159"/>
        </w:tc>
      </w:tr>
      <w:tr w:rsidR="0072232B" w14:paraId="050D710E" w14:textId="77777777" w:rsidTr="004C0159">
        <w:tc>
          <w:tcPr>
            <w:tcW w:w="2697" w:type="dxa"/>
          </w:tcPr>
          <w:p w14:paraId="54A215BA" w14:textId="77777777" w:rsidR="0072232B" w:rsidRDefault="0072232B" w:rsidP="004C0159"/>
        </w:tc>
        <w:tc>
          <w:tcPr>
            <w:tcW w:w="2068" w:type="dxa"/>
          </w:tcPr>
          <w:p w14:paraId="69287588" w14:textId="77777777" w:rsidR="0072232B" w:rsidRDefault="0072232B" w:rsidP="004C0159"/>
        </w:tc>
        <w:tc>
          <w:tcPr>
            <w:tcW w:w="2430" w:type="dxa"/>
          </w:tcPr>
          <w:p w14:paraId="5031D100" w14:textId="77777777" w:rsidR="0072232B" w:rsidRDefault="0072232B" w:rsidP="004C0159"/>
        </w:tc>
        <w:tc>
          <w:tcPr>
            <w:tcW w:w="3595" w:type="dxa"/>
          </w:tcPr>
          <w:p w14:paraId="222BCABD" w14:textId="77777777" w:rsidR="0072232B" w:rsidRDefault="0072232B" w:rsidP="004C0159"/>
        </w:tc>
      </w:tr>
      <w:tr w:rsidR="0072232B" w14:paraId="35922B46" w14:textId="77777777" w:rsidTr="004C0159">
        <w:tc>
          <w:tcPr>
            <w:tcW w:w="2697" w:type="dxa"/>
          </w:tcPr>
          <w:p w14:paraId="6FB6E8FF" w14:textId="77777777" w:rsidR="0072232B" w:rsidRDefault="0072232B" w:rsidP="004C0159"/>
        </w:tc>
        <w:tc>
          <w:tcPr>
            <w:tcW w:w="2068" w:type="dxa"/>
          </w:tcPr>
          <w:p w14:paraId="57156058" w14:textId="77777777" w:rsidR="0072232B" w:rsidRDefault="0072232B" w:rsidP="004C0159"/>
        </w:tc>
        <w:tc>
          <w:tcPr>
            <w:tcW w:w="2430" w:type="dxa"/>
          </w:tcPr>
          <w:p w14:paraId="6A1DE469" w14:textId="77777777" w:rsidR="0072232B" w:rsidRDefault="0072232B" w:rsidP="004C0159"/>
        </w:tc>
        <w:tc>
          <w:tcPr>
            <w:tcW w:w="3595" w:type="dxa"/>
          </w:tcPr>
          <w:p w14:paraId="17D0852F" w14:textId="77777777" w:rsidR="0072232B" w:rsidRDefault="0072232B" w:rsidP="004C0159"/>
        </w:tc>
      </w:tr>
    </w:tbl>
    <w:p w14:paraId="1D3B8D08" w14:textId="7FC3A4B0" w:rsidR="0072232B" w:rsidRDefault="3F04A027" w:rsidP="0072232B">
      <w:pPr>
        <w:spacing w:before="120" w:after="120"/>
      </w:pPr>
      <w:r w:rsidRPr="0072232B">
        <w:rPr>
          <w:b/>
          <w:bCs/>
        </w:rPr>
        <w:t xml:space="preserve">Allergies to </w:t>
      </w:r>
      <w:r w:rsidR="43502CC0" w:rsidRPr="0072232B">
        <w:rPr>
          <w:b/>
          <w:bCs/>
        </w:rPr>
        <w:t xml:space="preserve">any </w:t>
      </w:r>
      <w:r w:rsidRPr="0072232B">
        <w:rPr>
          <w:b/>
          <w:bCs/>
        </w:rPr>
        <w:t>medications</w:t>
      </w:r>
      <w:r w:rsidR="3C16166F" w:rsidRPr="0072232B">
        <w:rPr>
          <w:b/>
          <w:bCs/>
        </w:rPr>
        <w:t>:</w:t>
      </w:r>
      <w:r w:rsidR="3C16166F" w:rsidRPr="76E30F4E">
        <w:t xml:space="preserve"> _______________________________________________</w:t>
      </w:r>
      <w:r w:rsidR="0072232B">
        <w:t>_________________</w:t>
      </w:r>
    </w:p>
    <w:p w14:paraId="6EDF68EC" w14:textId="77777777" w:rsidR="0072232B" w:rsidRDefault="0072232B" w:rsidP="0072232B">
      <w:pPr>
        <w:spacing w:before="120" w:after="120"/>
      </w:pPr>
    </w:p>
    <w:p w14:paraId="1C2463AC" w14:textId="63766A1A" w:rsidR="38A044FC" w:rsidRPr="0072232B" w:rsidRDefault="63E15506" w:rsidP="7BAB49DC">
      <w:r w:rsidRPr="0072232B">
        <w:rPr>
          <w:b/>
          <w:bCs/>
        </w:rPr>
        <w:t>MAIN COMPLAINTS:</w:t>
      </w:r>
      <w:r w:rsidRPr="0072232B">
        <w:t xml:space="preserve"> </w:t>
      </w:r>
    </w:p>
    <w:tbl>
      <w:tblPr>
        <w:tblStyle w:val="TableGrid"/>
        <w:tblW w:w="10872" w:type="dxa"/>
        <w:tblLook w:val="04A0" w:firstRow="1" w:lastRow="0" w:firstColumn="1" w:lastColumn="0" w:noHBand="0" w:noVBand="1"/>
      </w:tblPr>
      <w:tblGrid>
        <w:gridCol w:w="7064"/>
        <w:gridCol w:w="1791"/>
        <w:gridCol w:w="2017"/>
      </w:tblGrid>
      <w:tr w:rsidR="0072232B" w:rsidRPr="0072232B" w14:paraId="0AC24E13" w14:textId="77777777" w:rsidTr="0044787A">
        <w:trPr>
          <w:trHeight w:val="331"/>
        </w:trPr>
        <w:tc>
          <w:tcPr>
            <w:tcW w:w="7064" w:type="dxa"/>
          </w:tcPr>
          <w:p w14:paraId="5C9C098F" w14:textId="48CB36A7" w:rsidR="0072232B" w:rsidRPr="0072232B" w:rsidRDefault="0072232B" w:rsidP="004C0159">
            <w:pPr>
              <w:jc w:val="center"/>
              <w:rPr>
                <w:b/>
                <w:bCs/>
              </w:rPr>
            </w:pPr>
            <w:r w:rsidRPr="0072232B">
              <w:rPr>
                <w:b/>
                <w:bCs/>
                <w:sz w:val="20"/>
                <w:szCs w:val="20"/>
              </w:rPr>
              <w:t>COMPLAINT</w:t>
            </w:r>
          </w:p>
        </w:tc>
        <w:tc>
          <w:tcPr>
            <w:tcW w:w="1791" w:type="dxa"/>
          </w:tcPr>
          <w:p w14:paraId="6927AB48" w14:textId="72D1A464" w:rsidR="0072232B" w:rsidRPr="0072232B" w:rsidRDefault="0072232B" w:rsidP="004C015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w Long?</w:t>
            </w:r>
          </w:p>
        </w:tc>
        <w:tc>
          <w:tcPr>
            <w:tcW w:w="2017" w:type="dxa"/>
          </w:tcPr>
          <w:p w14:paraId="1C5E9CB2" w14:textId="77777777" w:rsidR="0072232B" w:rsidRDefault="0072232B" w:rsidP="004C015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ow Worst? </w:t>
            </w:r>
          </w:p>
          <w:p w14:paraId="31E2DE6C" w14:textId="05E424A6" w:rsidR="0072232B" w:rsidRPr="0072232B" w:rsidRDefault="0072232B" w:rsidP="004C015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-10, 10 = Worst</w:t>
            </w:r>
          </w:p>
        </w:tc>
      </w:tr>
      <w:tr w:rsidR="0072232B" w14:paraId="12A0172F" w14:textId="77777777" w:rsidTr="0044787A">
        <w:trPr>
          <w:trHeight w:val="331"/>
        </w:trPr>
        <w:tc>
          <w:tcPr>
            <w:tcW w:w="7064" w:type="dxa"/>
          </w:tcPr>
          <w:p w14:paraId="5B39ECCB" w14:textId="77777777" w:rsidR="0072232B" w:rsidRDefault="0072232B" w:rsidP="004C0159"/>
        </w:tc>
        <w:tc>
          <w:tcPr>
            <w:tcW w:w="1791" w:type="dxa"/>
          </w:tcPr>
          <w:p w14:paraId="583E02EF" w14:textId="77777777" w:rsidR="0072232B" w:rsidRDefault="0072232B" w:rsidP="004C0159"/>
        </w:tc>
        <w:tc>
          <w:tcPr>
            <w:tcW w:w="2017" w:type="dxa"/>
          </w:tcPr>
          <w:p w14:paraId="5E0366D6" w14:textId="77777777" w:rsidR="0072232B" w:rsidRDefault="0072232B" w:rsidP="004C0159"/>
        </w:tc>
      </w:tr>
      <w:tr w:rsidR="0072232B" w14:paraId="2C0E7C1F" w14:textId="77777777" w:rsidTr="0044787A">
        <w:trPr>
          <w:trHeight w:val="315"/>
        </w:trPr>
        <w:tc>
          <w:tcPr>
            <w:tcW w:w="7064" w:type="dxa"/>
          </w:tcPr>
          <w:p w14:paraId="22A618CE" w14:textId="77777777" w:rsidR="0072232B" w:rsidRDefault="0072232B" w:rsidP="004C0159"/>
        </w:tc>
        <w:tc>
          <w:tcPr>
            <w:tcW w:w="1791" w:type="dxa"/>
          </w:tcPr>
          <w:p w14:paraId="59124930" w14:textId="77777777" w:rsidR="0072232B" w:rsidRDefault="0072232B" w:rsidP="004C0159"/>
        </w:tc>
        <w:tc>
          <w:tcPr>
            <w:tcW w:w="2017" w:type="dxa"/>
          </w:tcPr>
          <w:p w14:paraId="2D8E92AD" w14:textId="77777777" w:rsidR="0072232B" w:rsidRDefault="0072232B" w:rsidP="004C0159"/>
        </w:tc>
      </w:tr>
      <w:tr w:rsidR="0072232B" w14:paraId="799D89C4" w14:textId="77777777" w:rsidTr="0044787A">
        <w:trPr>
          <w:trHeight w:val="331"/>
        </w:trPr>
        <w:tc>
          <w:tcPr>
            <w:tcW w:w="7064" w:type="dxa"/>
          </w:tcPr>
          <w:p w14:paraId="42BC8B7A" w14:textId="77777777" w:rsidR="0072232B" w:rsidRDefault="0072232B" w:rsidP="004C0159"/>
        </w:tc>
        <w:tc>
          <w:tcPr>
            <w:tcW w:w="1791" w:type="dxa"/>
          </w:tcPr>
          <w:p w14:paraId="563F9578" w14:textId="77777777" w:rsidR="0072232B" w:rsidRDefault="0072232B" w:rsidP="004C0159"/>
        </w:tc>
        <w:tc>
          <w:tcPr>
            <w:tcW w:w="2017" w:type="dxa"/>
          </w:tcPr>
          <w:p w14:paraId="605607BD" w14:textId="77777777" w:rsidR="0072232B" w:rsidRDefault="0072232B" w:rsidP="004C0159"/>
        </w:tc>
      </w:tr>
      <w:tr w:rsidR="0072232B" w14:paraId="0BB2CC9C" w14:textId="77777777" w:rsidTr="0044787A">
        <w:trPr>
          <w:trHeight w:val="331"/>
        </w:trPr>
        <w:tc>
          <w:tcPr>
            <w:tcW w:w="7064" w:type="dxa"/>
          </w:tcPr>
          <w:p w14:paraId="79E8CD21" w14:textId="77777777" w:rsidR="0072232B" w:rsidRDefault="0072232B" w:rsidP="004C0159"/>
        </w:tc>
        <w:tc>
          <w:tcPr>
            <w:tcW w:w="1791" w:type="dxa"/>
          </w:tcPr>
          <w:p w14:paraId="73126A4A" w14:textId="77777777" w:rsidR="0072232B" w:rsidRDefault="0072232B" w:rsidP="004C0159"/>
        </w:tc>
        <w:tc>
          <w:tcPr>
            <w:tcW w:w="2017" w:type="dxa"/>
          </w:tcPr>
          <w:p w14:paraId="24848A1A" w14:textId="77777777" w:rsidR="0072232B" w:rsidRDefault="0072232B" w:rsidP="004C0159"/>
        </w:tc>
      </w:tr>
    </w:tbl>
    <w:p w14:paraId="57EFD051" w14:textId="3B24FB7F" w:rsidR="00EF462E" w:rsidRDefault="07B2A2E5" w:rsidP="7BAB49DC">
      <w:pPr>
        <w:spacing w:before="120"/>
      </w:pPr>
      <w:r w:rsidRPr="7BAB49DC">
        <w:lastRenderedPageBreak/>
        <w:t>Have you had or currently have any of the following conditions?</w:t>
      </w:r>
    </w:p>
    <w:p w14:paraId="4F597C72" w14:textId="615012D8" w:rsidR="00F1494E" w:rsidRDefault="00F1494E" w:rsidP="001B2D21">
      <w:pPr>
        <w:spacing w:before="120"/>
        <w:rPr>
          <w:b/>
          <w:bCs/>
        </w:rPr>
        <w:sectPr w:rsidR="00F1494E" w:rsidSect="004140E8">
          <w:headerReference w:type="default" r:id="rId8"/>
          <w:footerReference w:type="even" r:id="rId9"/>
          <w:footerReference w:type="default" r:id="rId10"/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491EF433" w14:textId="7DF05D96" w:rsidR="00E0789F" w:rsidRDefault="2BC7C469" w:rsidP="3F347096">
      <w:pPr>
        <w:pStyle w:val="Title"/>
        <w:rPr>
          <w:sz w:val="16"/>
          <w:szCs w:val="16"/>
          <w:u w:val="none"/>
        </w:rPr>
      </w:pPr>
      <w:r w:rsidRPr="3F347096">
        <w:rPr>
          <w:sz w:val="16"/>
          <w:szCs w:val="16"/>
          <w:u w:val="none"/>
        </w:rPr>
        <w:t>Gastrointestinal</w:t>
      </w:r>
    </w:p>
    <w:p w14:paraId="438B1361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rritable Bowel Syndrome</w:t>
      </w:r>
    </w:p>
    <w:p w14:paraId="49735BA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nflammatory Bowel Disease</w:t>
      </w:r>
    </w:p>
    <w:p w14:paraId="6991348B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rohn’s</w:t>
      </w:r>
    </w:p>
    <w:p w14:paraId="0299AEE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Ulcerative Colitis</w:t>
      </w:r>
    </w:p>
    <w:p w14:paraId="5CD6EDA4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Gastritis or Peptic Ulcer Disease</w:t>
      </w:r>
    </w:p>
    <w:p w14:paraId="3C6788BE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GERD (reflux)</w:t>
      </w:r>
    </w:p>
    <w:p w14:paraId="6AF5BB89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eliac Disease</w:t>
      </w:r>
    </w:p>
    <w:p w14:paraId="702860CA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5816267C" w14:textId="77777777" w:rsidR="00E0789F" w:rsidRDefault="00E0789F" w:rsidP="3F347096">
      <w:pPr>
        <w:rPr>
          <w:sz w:val="16"/>
          <w:szCs w:val="16"/>
        </w:rPr>
      </w:pPr>
    </w:p>
    <w:p w14:paraId="64CF3BAF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Cardiovascular</w:t>
      </w:r>
    </w:p>
    <w:p w14:paraId="7D31A434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eart Attack</w:t>
      </w:r>
    </w:p>
    <w:p w14:paraId="747553DA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Stroke</w:t>
      </w:r>
    </w:p>
    <w:p w14:paraId="541EC0D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levated Cholesterol</w:t>
      </w:r>
    </w:p>
    <w:p w14:paraId="3AD9C31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ypertension (high blood pressure)</w:t>
      </w:r>
    </w:p>
    <w:p w14:paraId="4F1D226A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2BBE220A" w14:textId="77777777" w:rsidR="00E0789F" w:rsidRDefault="00E0789F" w:rsidP="3F347096">
      <w:pPr>
        <w:rPr>
          <w:sz w:val="16"/>
          <w:szCs w:val="16"/>
        </w:rPr>
      </w:pPr>
    </w:p>
    <w:p w14:paraId="382C91D4" w14:textId="77777777" w:rsidR="00E0789F" w:rsidRDefault="2BC7C469" w:rsidP="3F347096">
      <w:pPr>
        <w:pStyle w:val="Heading1"/>
        <w:rPr>
          <w:b w:val="0"/>
          <w:bCs w:val="0"/>
          <w:sz w:val="16"/>
          <w:szCs w:val="16"/>
        </w:rPr>
      </w:pPr>
      <w:r w:rsidRPr="3F347096">
        <w:rPr>
          <w:sz w:val="16"/>
          <w:szCs w:val="16"/>
        </w:rPr>
        <w:t>Metabolic/Endocrine</w:t>
      </w:r>
    </w:p>
    <w:p w14:paraId="20E354B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Type 1 Diabetes</w:t>
      </w:r>
    </w:p>
    <w:p w14:paraId="4C3512F8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Type 2 Diabetes</w:t>
      </w:r>
    </w:p>
    <w:p w14:paraId="2B2599E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ypoglycemia</w:t>
      </w:r>
    </w:p>
    <w:p w14:paraId="5C8EC6C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etabolic Syndrome</w:t>
      </w:r>
    </w:p>
    <w:p w14:paraId="6C6D9F08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ypothyroidism</w:t>
      </w:r>
    </w:p>
    <w:p w14:paraId="447AD9B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yperthyroidism</w:t>
      </w:r>
    </w:p>
    <w:p w14:paraId="37FEF2D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ndocrine Problems</w:t>
      </w:r>
    </w:p>
    <w:p w14:paraId="4AB7B04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nfertility</w:t>
      </w:r>
    </w:p>
    <w:p w14:paraId="03F32D4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Weight Gain</w:t>
      </w:r>
    </w:p>
    <w:p w14:paraId="231DA6B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Weight Loss</w:t>
      </w:r>
    </w:p>
    <w:p w14:paraId="43914F6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Frequent Weight Fluctuations</w:t>
      </w:r>
    </w:p>
    <w:p w14:paraId="389F5671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ulimia</w:t>
      </w:r>
    </w:p>
    <w:p w14:paraId="53C3FFD8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norexia</w:t>
      </w:r>
    </w:p>
    <w:p w14:paraId="213AF6A9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ating Disorder (non-specific)</w:t>
      </w:r>
    </w:p>
    <w:p w14:paraId="6E15682A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464A0AFE" w14:textId="77777777" w:rsidR="00E0789F" w:rsidRDefault="00E0789F" w:rsidP="3F347096">
      <w:pPr>
        <w:rPr>
          <w:sz w:val="16"/>
          <w:szCs w:val="16"/>
        </w:rPr>
      </w:pPr>
    </w:p>
    <w:p w14:paraId="2194964E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Cancer</w:t>
      </w:r>
    </w:p>
    <w:p w14:paraId="5C56F49E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ung Cancer</w:t>
      </w:r>
    </w:p>
    <w:p w14:paraId="0EF339C7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reast Cancer</w:t>
      </w:r>
    </w:p>
    <w:p w14:paraId="23FC3BB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olon Cancer</w:t>
      </w:r>
      <w:smartTag w:uri="urn:schemas-microsoft-com:office:smarttags" w:element="place"/>
      <w:smartTag w:uri="urn:schemas-microsoft-com:office:smarttags" w:element="City"/>
    </w:p>
    <w:p w14:paraId="1E8CC78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varian Cancer</w:t>
      </w:r>
    </w:p>
    <w:p w14:paraId="19D08322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rostate Cancer</w:t>
      </w:r>
    </w:p>
    <w:p w14:paraId="6F435C1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Skin Cancer</w:t>
      </w:r>
    </w:p>
    <w:p w14:paraId="06307C5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0D1E6F2C" w14:textId="77777777" w:rsidR="00B33BBC" w:rsidRDefault="00B33BBC" w:rsidP="3F347096">
      <w:pPr>
        <w:pStyle w:val="Heading1"/>
        <w:jc w:val="left"/>
        <w:rPr>
          <w:sz w:val="16"/>
          <w:szCs w:val="16"/>
        </w:rPr>
      </w:pPr>
    </w:p>
    <w:p w14:paraId="639B977D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Genital and Urinary Systems</w:t>
      </w:r>
    </w:p>
    <w:p w14:paraId="373FF5AB" w14:textId="2BC06A41" w:rsidR="0036078C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Kidney Stones</w:t>
      </w:r>
      <w:r w:rsidR="65938F11" w:rsidRPr="3F347096">
        <w:rPr>
          <w:sz w:val="16"/>
          <w:szCs w:val="16"/>
        </w:rPr>
        <w:t xml:space="preserve"> </w:t>
      </w: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Gout</w:t>
      </w:r>
    </w:p>
    <w:p w14:paraId="630F9291" w14:textId="24965B79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Frequent Yeast Infections</w:t>
      </w:r>
    </w:p>
    <w:p w14:paraId="67769DB0" w14:textId="76C8C964" w:rsidR="008E49A1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rectile</w:t>
      </w:r>
      <w:r w:rsidR="0F35C49C" w:rsidRPr="3F347096">
        <w:rPr>
          <w:sz w:val="16"/>
          <w:szCs w:val="16"/>
        </w:rPr>
        <w:t xml:space="preserve"> or Sexual</w:t>
      </w:r>
      <w:r w:rsidRPr="3F347096">
        <w:rPr>
          <w:sz w:val="16"/>
          <w:szCs w:val="16"/>
        </w:rPr>
        <w:t xml:space="preserve"> Dysfunction </w:t>
      </w:r>
    </w:p>
    <w:p w14:paraId="0FE2FD0A" w14:textId="48A6A076" w:rsidR="00F320BB" w:rsidRDefault="7CA5A2FD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="3675BB11" w:rsidRPr="3F347096">
        <w:rPr>
          <w:sz w:val="16"/>
          <w:szCs w:val="16"/>
        </w:rPr>
        <w:t xml:space="preserve"> </w:t>
      </w:r>
      <w:r w:rsidRPr="3F347096">
        <w:rPr>
          <w:sz w:val="16"/>
          <w:szCs w:val="16"/>
        </w:rPr>
        <w:t>Frequent Urination</w:t>
      </w:r>
    </w:p>
    <w:p w14:paraId="4673EBAE" w14:textId="3C2B98F6" w:rsidR="00F320BB" w:rsidRDefault="7CA5A2FD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Difficulty Urinating</w:t>
      </w:r>
    </w:p>
    <w:p w14:paraId="257C6511" w14:textId="0D78CC16" w:rsidR="00326453" w:rsidRDefault="3675BB11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Difficulty with erection </w:t>
      </w:r>
    </w:p>
    <w:p w14:paraId="2AD61570" w14:textId="77777777" w:rsidR="00326453" w:rsidRDefault="3675BB11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oss of libido  </w:t>
      </w:r>
    </w:p>
    <w:p w14:paraId="4C8C610C" w14:textId="1D85C2C8" w:rsidR="00E0789F" w:rsidRDefault="3675BB11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rostate enlargement</w:t>
      </w:r>
    </w:p>
    <w:p w14:paraId="2F8E2456" w14:textId="79C25E9D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ncontinence</w:t>
      </w:r>
    </w:p>
    <w:p w14:paraId="7E9F00E9" w14:textId="03D96731" w:rsidR="00E36C52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MS</w:t>
      </w:r>
      <w:r w:rsidR="642138CA" w:rsidRPr="3F347096">
        <w:rPr>
          <w:sz w:val="16"/>
          <w:szCs w:val="16"/>
        </w:rPr>
        <w:t xml:space="preserve">  </w:t>
      </w:r>
    </w:p>
    <w:p w14:paraId="2F32A2E4" w14:textId="45D46999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ain Between Cycles</w:t>
      </w:r>
    </w:p>
    <w:p w14:paraId="633C285B" w14:textId="1CB78272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varian Cysts   </w:t>
      </w:r>
    </w:p>
    <w:p w14:paraId="0B14DF9A" w14:textId="0EC2D5D9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rregular periods  </w:t>
      </w:r>
    </w:p>
    <w:p w14:paraId="4F541F3F" w14:textId="41540146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ndometriosis</w:t>
      </w:r>
    </w:p>
    <w:p w14:paraId="3A6FAC45" w14:textId="60761349" w:rsidR="002C50AA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enopause</w:t>
      </w:r>
    </w:p>
    <w:p w14:paraId="4073E9B8" w14:textId="5203D7C2" w:rsidR="008E49A1" w:rsidRDefault="49156113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ain During Intercourse  </w:t>
      </w:r>
    </w:p>
    <w:p w14:paraId="41C3CC2C" w14:textId="15118700" w:rsidR="00E36C52" w:rsidRDefault="642138CA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ainful </w:t>
      </w:r>
      <w:r w:rsidR="1706EEB9" w:rsidRPr="3F347096">
        <w:rPr>
          <w:sz w:val="16"/>
          <w:szCs w:val="16"/>
        </w:rPr>
        <w:t>periods □</w:t>
      </w:r>
      <w:r w:rsidRPr="3F347096">
        <w:rPr>
          <w:sz w:val="16"/>
          <w:szCs w:val="16"/>
        </w:rPr>
        <w:t xml:space="preserve"> Loss of periods</w:t>
      </w:r>
    </w:p>
    <w:p w14:paraId="46C62A08" w14:textId="17D734BE" w:rsidR="00E36C52" w:rsidRDefault="642138CA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irth control pills  </w:t>
      </w:r>
    </w:p>
    <w:p w14:paraId="5CE78E29" w14:textId="07563F69" w:rsidR="00E36C52" w:rsidRDefault="642138CA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ervical Dysplasia  </w:t>
      </w:r>
    </w:p>
    <w:p w14:paraId="7CB5B886" w14:textId="0CCB64B5" w:rsidR="00E36C52" w:rsidRDefault="642138CA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Fibrocystic breasts</w:t>
      </w:r>
    </w:p>
    <w:p w14:paraId="39DA01F3" w14:textId="77777777" w:rsidR="00E0789F" w:rsidRDefault="00E0789F" w:rsidP="3F347096">
      <w:pPr>
        <w:rPr>
          <w:sz w:val="16"/>
          <w:szCs w:val="16"/>
        </w:rPr>
      </w:pPr>
    </w:p>
    <w:p w14:paraId="7B899367" w14:textId="77777777" w:rsidR="00B33BBC" w:rsidRDefault="08BEAD3B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Musculoskeletal/Pain</w:t>
      </w:r>
    </w:p>
    <w:p w14:paraId="67E8C53C" w14:textId="77777777" w:rsidR="00B33BBC" w:rsidRDefault="08BEAD3B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steoporosis/Osteopenia</w:t>
      </w:r>
    </w:p>
    <w:p w14:paraId="67E3818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Scoliosis</w:t>
      </w:r>
    </w:p>
    <w:p w14:paraId="1DEC5BF4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uscle </w:t>
      </w:r>
      <w:r w:rsidR="713E38F8" w:rsidRPr="3F347096">
        <w:rPr>
          <w:sz w:val="16"/>
          <w:szCs w:val="16"/>
        </w:rPr>
        <w:t>Pain</w:t>
      </w:r>
    </w:p>
    <w:p w14:paraId="0F905F8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</w:t>
      </w:r>
      <w:r w:rsidR="713E38F8" w:rsidRPr="3F347096">
        <w:rPr>
          <w:sz w:val="16"/>
          <w:szCs w:val="16"/>
        </w:rPr>
        <w:t xml:space="preserve">Arm </w:t>
      </w:r>
      <w:r w:rsidRPr="3F347096">
        <w:rPr>
          <w:sz w:val="16"/>
          <w:szCs w:val="16"/>
        </w:rPr>
        <w:t>Numb/Tingling</w:t>
      </w:r>
    </w:p>
    <w:p w14:paraId="30AEA21A" w14:textId="77777777" w:rsidR="00742089" w:rsidRDefault="713E38F8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eg Numb/Tingling</w:t>
      </w:r>
    </w:p>
    <w:p w14:paraId="368D9F48" w14:textId="77777777" w:rsidR="00EF462E" w:rsidRDefault="00EF462E" w:rsidP="3F347096">
      <w:pPr>
        <w:rPr>
          <w:sz w:val="16"/>
          <w:szCs w:val="16"/>
        </w:rPr>
      </w:pPr>
    </w:p>
    <w:p w14:paraId="72244CD8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Neck Pain</w:t>
      </w:r>
    </w:p>
    <w:p w14:paraId="75A4E371" w14:textId="77777777" w:rsidR="008E49A1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</w:t>
      </w:r>
      <w:r w:rsidR="713E38F8" w:rsidRPr="3F347096">
        <w:rPr>
          <w:sz w:val="16"/>
          <w:szCs w:val="16"/>
        </w:rPr>
        <w:t xml:space="preserve">Middle </w:t>
      </w:r>
      <w:r w:rsidRPr="3F347096">
        <w:rPr>
          <w:sz w:val="16"/>
          <w:szCs w:val="16"/>
        </w:rPr>
        <w:t>Back Pain</w:t>
      </w:r>
    </w:p>
    <w:p w14:paraId="51B65252" w14:textId="77777777" w:rsidR="00742089" w:rsidRDefault="713E38F8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ow Back Pain</w:t>
      </w:r>
    </w:p>
    <w:p w14:paraId="5A80FFC2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> Shoulder Pain</w:t>
      </w:r>
    </w:p>
    <w:p w14:paraId="21E0ABDE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 xml:space="preserve"> Elbow Pain </w:t>
      </w:r>
    </w:p>
    <w:p w14:paraId="432E16D3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> Hand/Wrist Pain</w:t>
      </w:r>
    </w:p>
    <w:p w14:paraId="5A2E78D0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> Hip Pain</w:t>
      </w:r>
    </w:p>
    <w:p w14:paraId="43DDAD70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> Knee Pain</w:t>
      </w:r>
    </w:p>
    <w:p w14:paraId="2A536E6A" w14:textId="77777777" w:rsidR="008E49A1" w:rsidRDefault="0F35C49C" w:rsidP="3F347096">
      <w:pPr>
        <w:rPr>
          <w:sz w:val="16"/>
          <w:szCs w:val="16"/>
        </w:rPr>
      </w:pPr>
      <w:r w:rsidRPr="3F347096">
        <w:rPr>
          <w:sz w:val="16"/>
          <w:szCs w:val="16"/>
        </w:rPr>
        <w:t> Ankle/Foot Pain</w:t>
      </w:r>
    </w:p>
    <w:p w14:paraId="5DBFB258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Joint Pain __________________</w:t>
      </w:r>
    </w:p>
    <w:p w14:paraId="1E29D202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456A49C1" w14:textId="77777777" w:rsidR="00E0789F" w:rsidRDefault="00E0789F" w:rsidP="3F347096">
      <w:pPr>
        <w:rPr>
          <w:sz w:val="16"/>
          <w:szCs w:val="16"/>
        </w:rPr>
      </w:pPr>
    </w:p>
    <w:p w14:paraId="199C3F57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Inflammatory/Autoimmune</w:t>
      </w:r>
    </w:p>
    <w:p w14:paraId="1A36B85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hronic Fatigue Syndrome</w:t>
      </w:r>
    </w:p>
    <w:p w14:paraId="404B6D6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utoimmune Disease</w:t>
      </w:r>
    </w:p>
    <w:p w14:paraId="28B0C2F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Rheumatoid Arthritis</w:t>
      </w:r>
    </w:p>
    <w:p w14:paraId="203345B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upus SLE</w:t>
      </w:r>
      <w:smartTag w:uri="urn:schemas-microsoft-com:office:smarttags" w:element="stockticker"/>
    </w:p>
    <w:p w14:paraId="6A06066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Immune Deficiency Disease</w:t>
      </w:r>
    </w:p>
    <w:p w14:paraId="0430422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oor Immune Function (Frequent Infections)</w:t>
      </w:r>
    </w:p>
    <w:p w14:paraId="4A65EC57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Food Allergies</w:t>
      </w:r>
    </w:p>
    <w:p w14:paraId="4328A537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nvironmental Allergies</w:t>
      </w:r>
    </w:p>
    <w:p w14:paraId="09570022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ultiple Chemical Sensitivities</w:t>
      </w:r>
    </w:p>
    <w:p w14:paraId="69ACC0F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Latex Allergy</w:t>
      </w:r>
    </w:p>
    <w:p w14:paraId="23738871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2246202F" w14:textId="77777777" w:rsidR="00E0789F" w:rsidRDefault="00E0789F" w:rsidP="3F347096">
      <w:pPr>
        <w:rPr>
          <w:sz w:val="16"/>
          <w:szCs w:val="16"/>
        </w:rPr>
      </w:pPr>
    </w:p>
    <w:p w14:paraId="774D6956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Respiratory Diseases</w:t>
      </w:r>
    </w:p>
    <w:p w14:paraId="6FCF064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sthma</w:t>
      </w:r>
    </w:p>
    <w:p w14:paraId="743072F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hronic Sinusitis</w:t>
      </w:r>
    </w:p>
    <w:p w14:paraId="01B8195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ronchitis</w:t>
      </w:r>
    </w:p>
    <w:p w14:paraId="0EB213A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mphysema</w:t>
      </w:r>
    </w:p>
    <w:p w14:paraId="60A9963C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neumonia</w:t>
      </w:r>
    </w:p>
    <w:p w14:paraId="64F56A17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Tuberculosis</w:t>
      </w:r>
    </w:p>
    <w:p w14:paraId="35F3DC9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Sleep Apnea</w:t>
      </w:r>
    </w:p>
    <w:p w14:paraId="67620D01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_____________________</w:t>
      </w:r>
    </w:p>
    <w:p w14:paraId="3799C724" w14:textId="77777777" w:rsidR="00E0789F" w:rsidRDefault="00E0789F" w:rsidP="3F347096">
      <w:pPr>
        <w:rPr>
          <w:sz w:val="16"/>
          <w:szCs w:val="16"/>
        </w:rPr>
      </w:pPr>
    </w:p>
    <w:p w14:paraId="21797983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Skin Diseases</w:t>
      </w:r>
    </w:p>
    <w:p w14:paraId="4C374A5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czema</w:t>
      </w:r>
    </w:p>
    <w:p w14:paraId="002CBF5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soriasis</w:t>
      </w:r>
    </w:p>
    <w:p w14:paraId="4FB4E8C9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cne</w:t>
      </w:r>
    </w:p>
    <w:p w14:paraId="6A5336BE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elanoma</w:t>
      </w:r>
    </w:p>
    <w:p w14:paraId="15680971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Skin Cancer: Type ___________</w:t>
      </w:r>
    </w:p>
    <w:p w14:paraId="19B3F6EB" w14:textId="77777777" w:rsidR="00B33BBC" w:rsidRDefault="00B33BBC" w:rsidP="3F347096">
      <w:pPr>
        <w:pStyle w:val="Heading1"/>
        <w:rPr>
          <w:sz w:val="16"/>
          <w:szCs w:val="16"/>
        </w:rPr>
      </w:pPr>
    </w:p>
    <w:p w14:paraId="2814507E" w14:textId="77777777" w:rsidR="00B33BBC" w:rsidRDefault="08BEAD3B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Neurologic/Mood</w:t>
      </w:r>
    </w:p>
    <w:p w14:paraId="2E60B150" w14:textId="77777777" w:rsidR="00B33BBC" w:rsidRDefault="08BEAD3B" w:rsidP="3F347096">
      <w:pPr>
        <w:pStyle w:val="Heading1"/>
        <w:jc w:val="left"/>
        <w:rPr>
          <w:b w:val="0"/>
          <w:bCs w:val="0"/>
          <w:sz w:val="16"/>
          <w:szCs w:val="16"/>
        </w:rPr>
      </w:pPr>
      <w:r w:rsidRPr="3F347096">
        <w:rPr>
          <w:rFonts w:ascii="Symbol" w:eastAsia="Symbol" w:hAnsi="Symbol" w:cs="Symbol"/>
          <w:b w:val="0"/>
          <w:bCs w:val="0"/>
          <w:sz w:val="16"/>
          <w:szCs w:val="16"/>
        </w:rPr>
        <w:t>□</w:t>
      </w:r>
      <w:r w:rsidRPr="3F347096">
        <w:rPr>
          <w:b w:val="0"/>
          <w:bCs w:val="0"/>
          <w:sz w:val="16"/>
          <w:szCs w:val="16"/>
        </w:rPr>
        <w:t xml:space="preserve"> Depression</w:t>
      </w:r>
    </w:p>
    <w:p w14:paraId="4E7F251A" w14:textId="77777777" w:rsidR="00B33BBC" w:rsidRDefault="08BEAD3B" w:rsidP="3F347096">
      <w:pPr>
        <w:pStyle w:val="Heading1"/>
        <w:jc w:val="left"/>
        <w:rPr>
          <w:b w:val="0"/>
          <w:bCs w:val="0"/>
          <w:sz w:val="16"/>
          <w:szCs w:val="16"/>
        </w:rPr>
      </w:pPr>
      <w:r w:rsidRPr="3F347096">
        <w:rPr>
          <w:rFonts w:ascii="Symbol" w:eastAsia="Symbol" w:hAnsi="Symbol" w:cs="Symbol"/>
          <w:b w:val="0"/>
          <w:bCs w:val="0"/>
          <w:sz w:val="16"/>
          <w:szCs w:val="16"/>
        </w:rPr>
        <w:t>□</w:t>
      </w:r>
      <w:r w:rsidRPr="3F347096">
        <w:rPr>
          <w:b w:val="0"/>
          <w:bCs w:val="0"/>
          <w:sz w:val="16"/>
          <w:szCs w:val="16"/>
        </w:rPr>
        <w:t xml:space="preserve"> Anxiety</w:t>
      </w:r>
    </w:p>
    <w:p w14:paraId="7EBF2484" w14:textId="77777777" w:rsidR="00B33BBC" w:rsidRDefault="08BEAD3B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ipolar Disorder</w:t>
      </w:r>
    </w:p>
    <w:p w14:paraId="05E8E68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eadaches</w:t>
      </w:r>
    </w:p>
    <w:p w14:paraId="52DF6A6E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igraines</w:t>
      </w:r>
    </w:p>
    <w:p w14:paraId="6002E51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DD/ADHD</w:t>
      </w:r>
    </w:p>
    <w:p w14:paraId="6A1A6E4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emory Problems</w:t>
      </w:r>
    </w:p>
    <w:p w14:paraId="13048C7B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Parkinson’s Disease</w:t>
      </w:r>
    </w:p>
    <w:p w14:paraId="308E0E7F" w14:textId="77777777" w:rsidR="00EF462E" w:rsidRDefault="00EF462E" w:rsidP="3F347096">
      <w:pPr>
        <w:rPr>
          <w:sz w:val="16"/>
          <w:szCs w:val="16"/>
        </w:rPr>
      </w:pPr>
    </w:p>
    <w:p w14:paraId="54CEE05F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ultiple Sclerosis</w:t>
      </w:r>
    </w:p>
    <w:p w14:paraId="1F828C3B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Other Neurological Problems ___________________________</w:t>
      </w:r>
    </w:p>
    <w:p w14:paraId="6E4A869A" w14:textId="77777777" w:rsidR="00E0789F" w:rsidRDefault="00E0789F" w:rsidP="3F347096">
      <w:pPr>
        <w:rPr>
          <w:sz w:val="16"/>
          <w:szCs w:val="16"/>
        </w:rPr>
      </w:pPr>
    </w:p>
    <w:p w14:paraId="3C1AB39D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Preventative Tests and Date of Last Test</w:t>
      </w:r>
    </w:p>
    <w:p w14:paraId="676956A3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Full Physical Exam __________</w:t>
      </w:r>
    </w:p>
    <w:p w14:paraId="4F2DABCB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Bone Density _______________</w:t>
      </w:r>
    </w:p>
    <w:p w14:paraId="262458E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olonoscopy _______________</w:t>
      </w:r>
    </w:p>
    <w:p w14:paraId="5B73345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Cardiac Stress Test __________</w:t>
      </w:r>
    </w:p>
    <w:p w14:paraId="6DABBDB4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BT Heart Scan _____________</w:t>
      </w:r>
    </w:p>
    <w:p w14:paraId="709982E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EKG ______________________</w:t>
      </w:r>
    </w:p>
    <w:p w14:paraId="4C3F8998" w14:textId="3B66A4A9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emoccult Test-stool test for blood _______________________</w:t>
      </w:r>
    </w:p>
    <w:p w14:paraId="6BC7C068" w14:textId="7201E09C" w:rsidR="00326453" w:rsidRDefault="3675BB11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ammogram </w:t>
      </w:r>
      <w:r w:rsidR="00326453">
        <w:rPr>
          <w:sz w:val="20"/>
        </w:rPr>
        <w:softHyphen/>
      </w:r>
      <w:r w:rsidR="00326453">
        <w:rPr>
          <w:sz w:val="20"/>
        </w:rPr>
        <w:softHyphen/>
      </w:r>
      <w:r w:rsidRPr="3F347096">
        <w:rPr>
          <w:sz w:val="16"/>
          <w:szCs w:val="16"/>
        </w:rPr>
        <w:softHyphen/>
        <w:t>_______________</w:t>
      </w:r>
    </w:p>
    <w:p w14:paraId="3C8E768B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MRI ______________________</w:t>
      </w:r>
      <w:smartTag w:uri="urn:schemas-microsoft-com:office:smarttags" w:element="stockticker"/>
    </w:p>
    <w:p w14:paraId="406682AB" w14:textId="33434C46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</w:t>
      </w:r>
      <w:r w:rsidR="34734860" w:rsidRPr="3F347096">
        <w:rPr>
          <w:sz w:val="16"/>
          <w:szCs w:val="16"/>
        </w:rPr>
        <w:t>CT scan</w:t>
      </w:r>
      <w:r w:rsidRPr="3F347096">
        <w:rPr>
          <w:sz w:val="16"/>
          <w:szCs w:val="16"/>
        </w:rPr>
        <w:t xml:space="preserve"> ___________________</w:t>
      </w:r>
    </w:p>
    <w:p w14:paraId="37AFC199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Upper Endoscopy ___________</w:t>
      </w:r>
    </w:p>
    <w:p w14:paraId="6CA2DE8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Upper GI Series _____________</w:t>
      </w:r>
    </w:p>
    <w:p w14:paraId="3F3EBF20" w14:textId="77777777" w:rsidR="00B33BBC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Ultrasound _________________</w:t>
      </w:r>
    </w:p>
    <w:p w14:paraId="6536F462" w14:textId="77777777" w:rsidR="00B33BBC" w:rsidRDefault="00B33BBC" w:rsidP="3F347096">
      <w:pPr>
        <w:pStyle w:val="Heading1"/>
        <w:rPr>
          <w:sz w:val="16"/>
          <w:szCs w:val="16"/>
        </w:rPr>
      </w:pPr>
    </w:p>
    <w:p w14:paraId="084A3191" w14:textId="77777777" w:rsidR="00E0789F" w:rsidRDefault="2BC7C469" w:rsidP="3F347096">
      <w:pPr>
        <w:pStyle w:val="Heading1"/>
        <w:rPr>
          <w:sz w:val="16"/>
          <w:szCs w:val="16"/>
        </w:rPr>
      </w:pPr>
      <w:r w:rsidRPr="3F347096">
        <w:rPr>
          <w:sz w:val="16"/>
          <w:szCs w:val="16"/>
        </w:rPr>
        <w:t>Surgeries</w:t>
      </w:r>
    </w:p>
    <w:p w14:paraId="215C329D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ppendectomy _____________</w:t>
      </w:r>
    </w:p>
    <w:p w14:paraId="690E679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ysterectomy ______________</w:t>
      </w:r>
    </w:p>
    <w:p w14:paraId="68A8A1F5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Gall Bladder _______________</w:t>
      </w:r>
    </w:p>
    <w:p w14:paraId="285A244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ernia ____________________</w:t>
      </w:r>
    </w:p>
    <w:p w14:paraId="252D6279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Tonsillectomy ______________</w:t>
      </w:r>
    </w:p>
    <w:p w14:paraId="592790C6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Dental Surgery _____________</w:t>
      </w:r>
    </w:p>
    <w:p w14:paraId="5DE9ED72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Joint Replacement Knee/Hip ___________________________</w:t>
      </w:r>
    </w:p>
    <w:p w14:paraId="72470F5E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Heart Surgery – Bypass Valve ___________________________</w:t>
      </w:r>
    </w:p>
    <w:p w14:paraId="2B258B00" w14:textId="77777777" w:rsidR="00E0789F" w:rsidRDefault="2BC7C469" w:rsidP="3F347096">
      <w:pPr>
        <w:rPr>
          <w:sz w:val="16"/>
          <w:szCs w:val="16"/>
        </w:rPr>
      </w:pPr>
      <w:r w:rsidRPr="3F347096">
        <w:rPr>
          <w:rFonts w:ascii="Symbol" w:eastAsia="Symbol" w:hAnsi="Symbol" w:cs="Symbol"/>
          <w:sz w:val="16"/>
          <w:szCs w:val="16"/>
        </w:rPr>
        <w:t>□</w:t>
      </w:r>
      <w:r w:rsidRPr="3F347096">
        <w:rPr>
          <w:sz w:val="16"/>
          <w:szCs w:val="16"/>
        </w:rPr>
        <w:t xml:space="preserve"> Angioplasty or Stent ___________________________</w:t>
      </w:r>
    </w:p>
    <w:p w14:paraId="39CCF511" w14:textId="436D5984" w:rsidR="1BCCFF8A" w:rsidRDefault="1BCCFF8A" w:rsidP="1BCCFF8A">
      <w:pPr>
        <w:rPr>
          <w:sz w:val="20"/>
          <w:szCs w:val="20"/>
        </w:rPr>
        <w:sectPr w:rsidR="1BCCFF8A" w:rsidSect="009F17D5">
          <w:footerReference w:type="even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4BDDB0A2" w14:textId="1EFAB396" w:rsidR="00F60C2D" w:rsidRPr="008723BB" w:rsidRDefault="5385AA31" w:rsidP="38767A22">
      <w:pPr>
        <w:spacing w:before="120" w:after="120"/>
        <w:rPr>
          <w:b/>
          <w:bCs/>
          <w:u w:val="single"/>
        </w:rPr>
      </w:pPr>
      <w:r w:rsidRPr="38767A22">
        <w:rPr>
          <w:b/>
          <w:bCs/>
          <w:u w:val="single"/>
        </w:rPr>
        <w:lastRenderedPageBreak/>
        <w:t>Family Medical History:</w:t>
      </w:r>
    </w:p>
    <w:p w14:paraId="53D184C7" w14:textId="50E855C7" w:rsidR="00F60C2D" w:rsidRPr="008723BB" w:rsidRDefault="5385AA31" w:rsidP="7BAB49DC">
      <w:pPr>
        <w:spacing w:before="120" w:after="120"/>
        <w:ind w:right="-180"/>
      </w:pP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Cancer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Diabetes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heart disease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Stroke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Depression</w:t>
      </w:r>
    </w:p>
    <w:p w14:paraId="46315E1C" w14:textId="6FFE0035" w:rsidR="00F60C2D" w:rsidRPr="008723BB" w:rsidRDefault="5385AA31" w:rsidP="7BAB49DC">
      <w:pPr>
        <w:spacing w:before="120" w:after="120"/>
        <w:ind w:right="-180"/>
      </w:pP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Seizure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Hepatitis               </w:t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Thyroid Disease</w:t>
      </w:r>
      <w:r w:rsidR="00F60C2D">
        <w:tab/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Alcoholism </w:t>
      </w:r>
      <w:r w:rsidR="00F60C2D">
        <w:tab/>
      </w:r>
      <w:r w:rsidRPr="7BAB49DC">
        <w:rPr>
          <w:rFonts w:ascii="Aptos" w:eastAsia="Aptos" w:hAnsi="Aptos" w:cs="Aptos"/>
          <w:color w:val="000000" w:themeColor="text1"/>
        </w:rPr>
        <w:t>□</w:t>
      </w:r>
      <w:r w:rsidRPr="7BAB49DC">
        <w:t xml:space="preserve"> High Blood Pressure</w:t>
      </w:r>
    </w:p>
    <w:p w14:paraId="26CCA559" w14:textId="4DD15285" w:rsidR="00F60C2D" w:rsidRPr="008723BB" w:rsidRDefault="5385AA31" w:rsidP="7BAB49DC">
      <w:pPr>
        <w:spacing w:before="120" w:after="120"/>
        <w:ind w:right="-180"/>
        <w:rPr>
          <w:sz w:val="20"/>
          <w:szCs w:val="20"/>
        </w:rPr>
      </w:pPr>
      <w:r w:rsidRPr="7BAB49DC">
        <w:t>Other:</w:t>
      </w:r>
      <w:r w:rsidRPr="7BAB49DC">
        <w:rPr>
          <w:sz w:val="20"/>
          <w:szCs w:val="20"/>
        </w:rPr>
        <w:t xml:space="preserve"> __________________________________________________________________________</w:t>
      </w:r>
    </w:p>
    <w:p w14:paraId="2C94CA3A" w14:textId="64CA3A93" w:rsidR="00F60C2D" w:rsidRPr="008723BB" w:rsidRDefault="00F60C2D" w:rsidP="7BAB49DC">
      <w:pPr>
        <w:rPr>
          <w:b/>
          <w:bCs/>
          <w:color w:val="000000" w:themeColor="text1"/>
          <w:sz w:val="20"/>
          <w:szCs w:val="20"/>
        </w:rPr>
      </w:pPr>
    </w:p>
    <w:p w14:paraId="1E4D5A54" w14:textId="077ED337" w:rsidR="00F60C2D" w:rsidRPr="0044787A" w:rsidRDefault="3F7FBEB7" w:rsidP="7BAB49DC">
      <w:pPr>
        <w:rPr>
          <w:b/>
          <w:bCs/>
          <w:color w:val="000000" w:themeColor="text1"/>
          <w:u w:val="single"/>
        </w:rPr>
      </w:pPr>
      <w:r w:rsidRPr="7BAB49DC">
        <w:rPr>
          <w:b/>
          <w:bCs/>
          <w:color w:val="000000" w:themeColor="text1"/>
          <w:sz w:val="20"/>
          <w:szCs w:val="20"/>
        </w:rPr>
        <w:t xml:space="preserve">       </w:t>
      </w:r>
      <w:r w:rsidR="22A47357" w:rsidRPr="0044787A">
        <w:rPr>
          <w:b/>
          <w:bCs/>
          <w:color w:val="000000" w:themeColor="text1"/>
          <w:u w:val="single"/>
        </w:rPr>
        <w:t>Nutrition and Health Goals</w:t>
      </w:r>
      <w:r w:rsidR="0044787A" w:rsidRPr="0044787A">
        <w:rPr>
          <w:b/>
          <w:bCs/>
          <w:color w:val="000000" w:themeColor="text1"/>
          <w:u w:val="single"/>
        </w:rPr>
        <w:t>:</w:t>
      </w:r>
    </w:p>
    <w:p w14:paraId="5900FD96" w14:textId="7C732A48" w:rsidR="00F60C2D" w:rsidRPr="008723BB" w:rsidRDefault="00F60C2D" w:rsidP="7BAB49DC">
      <w:pPr>
        <w:rPr>
          <w:color w:val="000000" w:themeColor="text1"/>
          <w:sz w:val="20"/>
          <w:szCs w:val="20"/>
        </w:rPr>
      </w:pPr>
    </w:p>
    <w:p w14:paraId="379F839B" w14:textId="5E5AC196" w:rsidR="00F60C2D" w:rsidRPr="008723BB" w:rsidRDefault="607E5209" w:rsidP="76E30F4E">
      <w:pPr>
        <w:pStyle w:val="ListParagraph"/>
        <w:numPr>
          <w:ilvl w:val="0"/>
          <w:numId w:val="15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What are your main health and nutrition goals that </w:t>
      </w:r>
      <w:r w:rsidR="5AA4E8A6" w:rsidRPr="76E30F4E">
        <w:rPr>
          <w:rFonts w:ascii="Aptos" w:eastAsia="Aptos" w:hAnsi="Aptos" w:cs="Aptos"/>
          <w:color w:val="000000" w:themeColor="text1"/>
        </w:rPr>
        <w:t>you would</w:t>
      </w:r>
      <w:r w:rsidRPr="76E30F4E">
        <w:rPr>
          <w:rFonts w:ascii="Aptos" w:eastAsia="Aptos" w:hAnsi="Aptos" w:cs="Aptos"/>
          <w:color w:val="000000" w:themeColor="text1"/>
        </w:rPr>
        <w:t xml:space="preserve"> like to achieve?</w:t>
      </w:r>
    </w:p>
    <w:p w14:paraId="66CBBD64" w14:textId="77A638A2" w:rsidR="00F60C2D" w:rsidRPr="008723BB" w:rsidRDefault="6451EA7F" w:rsidP="7BAB49DC">
      <w:pPr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               </w:t>
      </w:r>
      <w:r w:rsidR="3B8311FE" w:rsidRPr="76E30F4E">
        <w:rPr>
          <w:rFonts w:ascii="Aptos" w:eastAsia="Aptos" w:hAnsi="Aptos" w:cs="Aptos"/>
        </w:rPr>
        <w:t>__________________________________</w:t>
      </w:r>
      <w:r w:rsidR="28F55E5A" w:rsidRPr="76E30F4E">
        <w:rPr>
          <w:rFonts w:ascii="Aptos" w:eastAsia="Aptos" w:hAnsi="Aptos" w:cs="Aptos"/>
        </w:rPr>
        <w:t>______________________________________________</w:t>
      </w:r>
    </w:p>
    <w:p w14:paraId="0AAD71A6" w14:textId="4C73CB19" w:rsidR="00F60C2D" w:rsidRPr="008723BB" w:rsidRDefault="00F60C2D" w:rsidP="7BAB49DC">
      <w:pPr>
        <w:rPr>
          <w:rFonts w:ascii="Aptos" w:eastAsia="Aptos" w:hAnsi="Aptos" w:cs="Aptos"/>
          <w:color w:val="000000" w:themeColor="text1"/>
        </w:rPr>
      </w:pPr>
    </w:p>
    <w:p w14:paraId="3B2AFDDB" w14:textId="11BF0816" w:rsidR="00F60C2D" w:rsidRPr="008723BB" w:rsidRDefault="607E5209" w:rsidP="76E30F4E">
      <w:pPr>
        <w:pStyle w:val="ListParagraph"/>
        <w:numPr>
          <w:ilvl w:val="0"/>
          <w:numId w:val="14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Are there any specific changes </w:t>
      </w:r>
      <w:r w:rsidR="13DE87B3" w:rsidRPr="76E30F4E">
        <w:rPr>
          <w:rFonts w:ascii="Aptos" w:eastAsia="Aptos" w:hAnsi="Aptos" w:cs="Aptos"/>
          <w:color w:val="000000" w:themeColor="text1"/>
        </w:rPr>
        <w:t>you would</w:t>
      </w:r>
      <w:r w:rsidRPr="76E30F4E">
        <w:rPr>
          <w:rFonts w:ascii="Aptos" w:eastAsia="Aptos" w:hAnsi="Aptos" w:cs="Aptos"/>
          <w:color w:val="000000" w:themeColor="text1"/>
        </w:rPr>
        <w:t xml:space="preserve"> like to make regarding your diet or lifestyle?</w:t>
      </w:r>
    </w:p>
    <w:p w14:paraId="3A016E64" w14:textId="7DA5E84F" w:rsidR="00F60C2D" w:rsidRPr="008723BB" w:rsidRDefault="6D7E679A" w:rsidP="76E30F4E">
      <w:p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                </w:t>
      </w:r>
      <w:r w:rsidR="6FE76586" w:rsidRPr="76E30F4E">
        <w:rPr>
          <w:rFonts w:ascii="Aptos" w:eastAsia="Aptos" w:hAnsi="Aptos" w:cs="Aptos"/>
          <w:color w:val="000000" w:themeColor="text1"/>
        </w:rPr>
        <w:t>_________________________________________________________________________________</w:t>
      </w:r>
    </w:p>
    <w:p w14:paraId="787B18B6" w14:textId="3271B869" w:rsidR="00F60C2D" w:rsidRPr="008723BB" w:rsidRDefault="22A47357" w:rsidP="7BAB49DC">
      <w:pPr>
        <w:rPr>
          <w:rFonts w:ascii="Aptos" w:eastAsia="Aptos" w:hAnsi="Aptos" w:cs="Aptos"/>
          <w:color w:val="000000" w:themeColor="text1"/>
        </w:rPr>
      </w:pPr>
      <w:r w:rsidRPr="7BAB49DC">
        <w:rPr>
          <w:rFonts w:ascii="Aptos" w:eastAsia="Aptos" w:hAnsi="Aptos" w:cs="Aptos"/>
          <w:color w:val="000000" w:themeColor="text1"/>
        </w:rPr>
        <w:t xml:space="preserve"> </w:t>
      </w:r>
    </w:p>
    <w:p w14:paraId="3640EE78" w14:textId="134DCD6A" w:rsidR="00F60C2D" w:rsidRPr="008723BB" w:rsidRDefault="607E5209" w:rsidP="76E30F4E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76E30F4E">
        <w:rPr>
          <w:color w:val="000000" w:themeColor="text1"/>
        </w:rPr>
        <w:t xml:space="preserve">Are there any habits or behaviors </w:t>
      </w:r>
      <w:r w:rsidR="64553C17" w:rsidRPr="76E30F4E">
        <w:rPr>
          <w:color w:val="000000" w:themeColor="text1"/>
        </w:rPr>
        <w:t>you would</w:t>
      </w:r>
      <w:r w:rsidRPr="76E30F4E">
        <w:rPr>
          <w:color w:val="000000" w:themeColor="text1"/>
        </w:rPr>
        <w:t xml:space="preserve"> like to change when it comes to eating or living a healthier lifestyle?</w:t>
      </w:r>
      <w:r w:rsidR="284992C3" w:rsidRPr="76E30F4E">
        <w:t xml:space="preserve"> </w:t>
      </w:r>
      <w:r w:rsidR="125BB928" w:rsidRPr="76E30F4E">
        <w:rPr>
          <w:color w:val="000000" w:themeColor="text1"/>
        </w:rPr>
        <w:t>□</w:t>
      </w:r>
      <w:r w:rsidR="125BB928" w:rsidRPr="76E30F4E">
        <w:t xml:space="preserve"> </w:t>
      </w:r>
      <w:r w:rsidR="125BB928" w:rsidRPr="76E30F4E">
        <w:rPr>
          <w:color w:val="000000" w:themeColor="text1"/>
        </w:rPr>
        <w:t>Yes   □</w:t>
      </w:r>
      <w:r w:rsidR="125BB928" w:rsidRPr="76E30F4E">
        <w:t xml:space="preserve"> </w:t>
      </w:r>
      <w:r w:rsidR="125BB928" w:rsidRPr="76E30F4E">
        <w:rPr>
          <w:color w:val="000000" w:themeColor="text1"/>
        </w:rPr>
        <w:t>No</w:t>
      </w:r>
    </w:p>
    <w:p w14:paraId="52262111" w14:textId="241C5A01" w:rsidR="00F60C2D" w:rsidRPr="008723BB" w:rsidRDefault="00F60C2D" w:rsidP="76E30F4E">
      <w:pPr>
        <w:rPr>
          <w:rFonts w:ascii="Aptos" w:eastAsia="Aptos" w:hAnsi="Aptos" w:cs="Aptos"/>
          <w:color w:val="000000" w:themeColor="text1"/>
        </w:rPr>
      </w:pPr>
    </w:p>
    <w:p w14:paraId="2E1CFD16" w14:textId="441D2330" w:rsidR="00F60C2D" w:rsidRPr="008723BB" w:rsidRDefault="607E5209" w:rsidP="76E30F4E">
      <w:pPr>
        <w:pStyle w:val="ListParagraph"/>
        <w:numPr>
          <w:ilvl w:val="0"/>
          <w:numId w:val="18"/>
        </w:numPr>
        <w:rPr>
          <w:rFonts w:ascii="Aptos" w:eastAsia="Aptos" w:hAnsi="Aptos" w:cs="Aptos"/>
        </w:rPr>
      </w:pPr>
      <w:r w:rsidRPr="76E30F4E">
        <w:rPr>
          <w:rFonts w:ascii="Aptos" w:eastAsia="Aptos" w:hAnsi="Aptos" w:cs="Aptos"/>
          <w:color w:val="000000" w:themeColor="text1"/>
        </w:rPr>
        <w:t xml:space="preserve">Do you have any weight-related or fitness goals that </w:t>
      </w:r>
      <w:r w:rsidR="6FA6EE47" w:rsidRPr="76E30F4E">
        <w:rPr>
          <w:rFonts w:ascii="Aptos" w:eastAsia="Aptos" w:hAnsi="Aptos" w:cs="Aptos"/>
          <w:color w:val="000000" w:themeColor="text1"/>
        </w:rPr>
        <w:t>you would</w:t>
      </w:r>
      <w:r w:rsidRPr="76E30F4E">
        <w:rPr>
          <w:rFonts w:ascii="Aptos" w:eastAsia="Aptos" w:hAnsi="Aptos" w:cs="Aptos"/>
          <w:color w:val="000000" w:themeColor="text1"/>
        </w:rPr>
        <w:t xml:space="preserve"> like to focus on through your nutrition?</w:t>
      </w:r>
      <w:r w:rsidR="3C8C8633" w:rsidRPr="76E30F4E">
        <w:rPr>
          <w:rFonts w:ascii="Aptos" w:eastAsia="Aptos" w:hAnsi="Aptos" w:cs="Aptos"/>
          <w:color w:val="000000" w:themeColor="text1"/>
        </w:rPr>
        <w:t xml:space="preserve"> □</w:t>
      </w:r>
      <w:r w:rsidR="3C8C8633" w:rsidRPr="76E30F4E">
        <w:rPr>
          <w:rFonts w:ascii="Aptos" w:eastAsia="Aptos" w:hAnsi="Aptos" w:cs="Aptos"/>
        </w:rPr>
        <w:t xml:space="preserve"> </w:t>
      </w:r>
      <w:r w:rsidR="3C8C8633" w:rsidRPr="76E30F4E">
        <w:rPr>
          <w:rFonts w:ascii="Aptos" w:eastAsia="Aptos" w:hAnsi="Aptos" w:cs="Aptos"/>
          <w:color w:val="000000" w:themeColor="text1"/>
        </w:rPr>
        <w:t>Yes   □</w:t>
      </w:r>
      <w:r w:rsidR="3C8C8633" w:rsidRPr="76E30F4E">
        <w:rPr>
          <w:rFonts w:ascii="Aptos" w:eastAsia="Aptos" w:hAnsi="Aptos" w:cs="Aptos"/>
        </w:rPr>
        <w:t xml:space="preserve"> </w:t>
      </w:r>
      <w:r w:rsidR="3C8C8633" w:rsidRPr="76E30F4E">
        <w:rPr>
          <w:rFonts w:ascii="Aptos" w:eastAsia="Aptos" w:hAnsi="Aptos" w:cs="Aptos"/>
          <w:color w:val="000000" w:themeColor="text1"/>
        </w:rPr>
        <w:t>No If yes than</w:t>
      </w:r>
      <w:r w:rsidR="5EC7698D" w:rsidRPr="76E30F4E">
        <w:rPr>
          <w:rFonts w:ascii="Aptos" w:eastAsia="Aptos" w:hAnsi="Aptos" w:cs="Aptos"/>
          <w:color w:val="000000" w:themeColor="text1"/>
        </w:rPr>
        <w:t xml:space="preserve"> </w:t>
      </w:r>
      <w:r w:rsidR="3C8C8633" w:rsidRPr="76E30F4E">
        <w:rPr>
          <w:rFonts w:ascii="Aptos" w:eastAsia="Aptos" w:hAnsi="Aptos" w:cs="Aptos"/>
          <w:color w:val="000000" w:themeColor="text1"/>
        </w:rPr>
        <w:t>what</w:t>
      </w:r>
      <w:r w:rsidR="1C722E96" w:rsidRPr="76E30F4E">
        <w:rPr>
          <w:rFonts w:ascii="Aptos" w:eastAsia="Aptos" w:hAnsi="Aptos" w:cs="Aptos"/>
        </w:rPr>
        <w:t>______</w:t>
      </w:r>
      <w:r w:rsidR="64FB3A5E" w:rsidRPr="76E30F4E">
        <w:rPr>
          <w:rFonts w:ascii="Aptos" w:eastAsia="Aptos" w:hAnsi="Aptos" w:cs="Aptos"/>
        </w:rPr>
        <w:t>____________________________________________</w:t>
      </w:r>
    </w:p>
    <w:p w14:paraId="6FED56BA" w14:textId="33517A20" w:rsidR="00F60C2D" w:rsidRPr="008723BB" w:rsidRDefault="00F60C2D" w:rsidP="7BAB49DC">
      <w:pPr>
        <w:rPr>
          <w:rFonts w:ascii="Aptos" w:eastAsia="Aptos" w:hAnsi="Aptos" w:cs="Aptos"/>
          <w:color w:val="000000" w:themeColor="text1"/>
        </w:rPr>
      </w:pPr>
    </w:p>
    <w:p w14:paraId="6F651766" w14:textId="59970B1D" w:rsidR="00F60C2D" w:rsidRPr="0044787A" w:rsidRDefault="3D6BF1F4" w:rsidP="7BAB49DC">
      <w:pPr>
        <w:rPr>
          <w:rFonts w:ascii="Aptos" w:eastAsia="Aptos" w:hAnsi="Aptos" w:cs="Aptos"/>
          <w:color w:val="000000" w:themeColor="text1"/>
          <w:u w:val="single"/>
        </w:rPr>
      </w:pPr>
      <w:r w:rsidRPr="7BAB49DC">
        <w:rPr>
          <w:rFonts w:ascii="Aptos" w:eastAsia="Aptos" w:hAnsi="Aptos" w:cs="Aptos"/>
          <w:color w:val="000000" w:themeColor="text1"/>
        </w:rPr>
        <w:t xml:space="preserve">       </w:t>
      </w:r>
      <w:r w:rsidR="4213C21C" w:rsidRPr="0044787A">
        <w:rPr>
          <w:rFonts w:ascii="Aptos" w:eastAsia="Aptos" w:hAnsi="Aptos" w:cs="Aptos"/>
          <w:b/>
          <w:bCs/>
          <w:color w:val="000000" w:themeColor="text1"/>
          <w:u w:val="single"/>
        </w:rPr>
        <w:t>Preferences and Relationship with Food</w:t>
      </w:r>
      <w:r w:rsidR="0044787A" w:rsidRPr="0044787A">
        <w:rPr>
          <w:rFonts w:ascii="Aptos" w:eastAsia="Aptos" w:hAnsi="Aptos" w:cs="Aptos"/>
          <w:b/>
          <w:bCs/>
          <w:color w:val="000000" w:themeColor="text1"/>
          <w:u w:val="single"/>
        </w:rPr>
        <w:t>:</w:t>
      </w:r>
    </w:p>
    <w:p w14:paraId="13C4C67A" w14:textId="0F2E3890" w:rsidR="00F60C2D" w:rsidRPr="008723BB" w:rsidRDefault="00F60C2D" w:rsidP="7BAB49DC">
      <w:pPr>
        <w:rPr>
          <w:rFonts w:ascii="Aptos" w:eastAsia="Aptos" w:hAnsi="Aptos" w:cs="Aptos"/>
          <w:b/>
          <w:bCs/>
          <w:color w:val="000000" w:themeColor="text1"/>
        </w:rPr>
      </w:pPr>
    </w:p>
    <w:p w14:paraId="304C02F0" w14:textId="77777777" w:rsidR="006C570F" w:rsidRDefault="006C570F" w:rsidP="006C570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</w:pPr>
      <w:r>
        <w:t xml:space="preserve">How many ounces of water do you drink/day </w:t>
      </w:r>
      <w:r w:rsidRPr="006C570F">
        <w:rPr>
          <w:sz w:val="22"/>
          <w:szCs w:val="22"/>
        </w:rPr>
        <w:t>(1cup=8oz)</w:t>
      </w:r>
      <w:r>
        <w:t>?_______       Do you ever feel thirsty? ______</w:t>
      </w:r>
    </w:p>
    <w:p w14:paraId="7D35C64C" w14:textId="77777777" w:rsidR="00EC0FBF" w:rsidRDefault="00EC0FBF" w:rsidP="00EC0FBF">
      <w:pPr>
        <w:pStyle w:val="ListParagraph"/>
        <w:widowControl w:val="0"/>
        <w:autoSpaceDE w:val="0"/>
        <w:autoSpaceDN w:val="0"/>
        <w:adjustRightInd w:val="0"/>
      </w:pPr>
    </w:p>
    <w:p w14:paraId="474512BC" w14:textId="77CD4B6F" w:rsidR="006C570F" w:rsidRDefault="006C570F" w:rsidP="003C5C1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</w:pPr>
      <w:r>
        <w:t xml:space="preserve">What kind of water do you drink? tap___    bottled ___     filtered___     distilled ___ </w:t>
      </w:r>
    </w:p>
    <w:p w14:paraId="1A0D2A01" w14:textId="77777777" w:rsidR="006C570F" w:rsidRPr="006C570F" w:rsidRDefault="006C570F" w:rsidP="006C570F">
      <w:pPr>
        <w:pStyle w:val="ListParagraph"/>
      </w:pPr>
    </w:p>
    <w:p w14:paraId="5235AA65" w14:textId="77777777" w:rsidR="00EC0FBF" w:rsidRPr="00EC0FBF" w:rsidRDefault="003C5C1F" w:rsidP="003C5C1F">
      <w:pPr>
        <w:pStyle w:val="ListParagraph"/>
        <w:numPr>
          <w:ilvl w:val="0"/>
          <w:numId w:val="17"/>
        </w:numPr>
        <w:rPr>
          <w:b/>
          <w:bCs/>
        </w:rPr>
      </w:pPr>
      <w:r w:rsidRPr="003C5C1F">
        <w:t xml:space="preserve">What other beverages do you drink daily and how much? ____________________________________ </w:t>
      </w:r>
    </w:p>
    <w:p w14:paraId="3A67E563" w14:textId="77777777" w:rsidR="003C5C1F" w:rsidRPr="00EC0FBF" w:rsidRDefault="003C5C1F" w:rsidP="00EC0FBF">
      <w:pPr>
        <w:rPr>
          <w:rFonts w:ascii="Aptos" w:eastAsia="Aptos" w:hAnsi="Aptos" w:cs="Aptos"/>
          <w:color w:val="000000" w:themeColor="text1"/>
        </w:rPr>
      </w:pPr>
    </w:p>
    <w:p w14:paraId="1CC2A368" w14:textId="2A7DBD09" w:rsidR="00F60C2D" w:rsidRPr="008723BB" w:rsidRDefault="7CEA9306" w:rsidP="76E30F4E">
      <w:pPr>
        <w:pStyle w:val="ListParagraph"/>
        <w:numPr>
          <w:ilvl w:val="0"/>
          <w:numId w:val="17"/>
        </w:numPr>
      </w:pPr>
      <w:r w:rsidRPr="38767A22">
        <w:rPr>
          <w:rFonts w:ascii="Aptos" w:eastAsia="Aptos" w:hAnsi="Aptos" w:cs="Aptos"/>
          <w:color w:val="000000" w:themeColor="text1"/>
        </w:rPr>
        <w:t xml:space="preserve">Do you eat three </w:t>
      </w:r>
      <w:r w:rsidR="071AF340" w:rsidRPr="38767A22">
        <w:rPr>
          <w:rFonts w:ascii="Aptos" w:eastAsia="Aptos" w:hAnsi="Aptos" w:cs="Aptos"/>
          <w:color w:val="000000" w:themeColor="text1"/>
        </w:rPr>
        <w:t xml:space="preserve">meals </w:t>
      </w:r>
      <w:r w:rsidRPr="38767A22">
        <w:rPr>
          <w:rFonts w:ascii="Aptos" w:eastAsia="Aptos" w:hAnsi="Aptos" w:cs="Aptos"/>
          <w:color w:val="000000" w:themeColor="text1"/>
        </w:rPr>
        <w:t>a day</w:t>
      </w:r>
      <w:r w:rsidR="7D5F0E92" w:rsidRPr="38767A22">
        <w:rPr>
          <w:rFonts w:ascii="Aptos" w:eastAsia="Aptos" w:hAnsi="Aptos" w:cs="Aptos"/>
          <w:color w:val="000000" w:themeColor="text1"/>
        </w:rPr>
        <w:t xml:space="preserve">? </w:t>
      </w:r>
      <w:r w:rsidR="7E40E1D3" w:rsidRPr="38767A22">
        <w:rPr>
          <w:rFonts w:ascii="Aptos" w:eastAsia="Aptos" w:hAnsi="Aptos" w:cs="Aptos"/>
          <w:color w:val="000000" w:themeColor="text1"/>
        </w:rPr>
        <w:t>□</w:t>
      </w:r>
      <w:r w:rsidR="43C5049C" w:rsidRPr="38767A22">
        <w:rPr>
          <w:rFonts w:ascii="Aptos" w:eastAsia="Aptos" w:hAnsi="Aptos" w:cs="Aptos"/>
        </w:rPr>
        <w:t xml:space="preserve"> </w:t>
      </w:r>
      <w:r w:rsidR="62C939CD" w:rsidRPr="38767A22">
        <w:rPr>
          <w:rFonts w:ascii="Aptos" w:eastAsia="Aptos" w:hAnsi="Aptos" w:cs="Aptos"/>
          <w:color w:val="000000" w:themeColor="text1"/>
        </w:rPr>
        <w:t>Yes □</w:t>
      </w:r>
      <w:r w:rsidR="79130377" w:rsidRPr="38767A22">
        <w:rPr>
          <w:rFonts w:ascii="Aptos" w:eastAsia="Aptos" w:hAnsi="Aptos" w:cs="Aptos"/>
        </w:rPr>
        <w:t xml:space="preserve"> </w:t>
      </w:r>
      <w:r w:rsidR="752AA27E" w:rsidRPr="38767A22">
        <w:rPr>
          <w:rFonts w:ascii="Aptos" w:eastAsia="Aptos" w:hAnsi="Aptos" w:cs="Aptos"/>
          <w:color w:val="000000" w:themeColor="text1"/>
        </w:rPr>
        <w:t xml:space="preserve">No </w:t>
      </w:r>
      <w:r w:rsidR="39C054CD" w:rsidRPr="38767A22">
        <w:rPr>
          <w:rFonts w:ascii="Aptos" w:eastAsia="Aptos" w:hAnsi="Aptos" w:cs="Aptos"/>
          <w:color w:val="000000" w:themeColor="text1"/>
        </w:rPr>
        <w:t xml:space="preserve">  If no, how many</w:t>
      </w:r>
      <w:r w:rsidR="39C054CD" w:rsidRPr="38767A22">
        <w:rPr>
          <w:rFonts w:ascii="Aptos" w:eastAsia="Aptos" w:hAnsi="Aptos" w:cs="Aptos"/>
        </w:rPr>
        <w:t xml:space="preserve"> </w:t>
      </w:r>
      <w:r w:rsidR="39C054CD" w:rsidRPr="38767A22">
        <w:rPr>
          <w:sz w:val="20"/>
          <w:szCs w:val="20"/>
        </w:rPr>
        <w:t>_______________</w:t>
      </w:r>
    </w:p>
    <w:p w14:paraId="3A343B17" w14:textId="0E7EDF23" w:rsidR="00F60C2D" w:rsidRPr="008723BB" w:rsidRDefault="00F60C2D" w:rsidP="7BAB49DC">
      <w:pPr>
        <w:rPr>
          <w:sz w:val="20"/>
          <w:szCs w:val="20"/>
        </w:rPr>
      </w:pPr>
    </w:p>
    <w:p w14:paraId="4135E46F" w14:textId="0D727E7D" w:rsidR="00F60C2D" w:rsidRPr="008723BB" w:rsidRDefault="7500F7E0" w:rsidP="76E30F4E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38767A22">
        <w:rPr>
          <w:rFonts w:ascii="Aptos" w:eastAsia="Aptos" w:hAnsi="Aptos" w:cs="Aptos"/>
          <w:color w:val="000000" w:themeColor="text1"/>
        </w:rPr>
        <w:t>Are there any foods that you crave or binge on</w:t>
      </w:r>
      <w:r w:rsidR="0CA3B553" w:rsidRPr="38767A22">
        <w:rPr>
          <w:rFonts w:ascii="Aptos" w:eastAsia="Aptos" w:hAnsi="Aptos" w:cs="Aptos"/>
          <w:color w:val="000000" w:themeColor="text1"/>
        </w:rPr>
        <w:t xml:space="preserve">? </w:t>
      </w:r>
      <w:r w:rsidR="22A50EF7" w:rsidRPr="38767A22">
        <w:rPr>
          <w:rFonts w:ascii="Aptos" w:eastAsia="Aptos" w:hAnsi="Aptos" w:cs="Aptos"/>
          <w:color w:val="000000" w:themeColor="text1"/>
        </w:rPr>
        <w:t>□</w:t>
      </w:r>
      <w:r w:rsidRPr="38767A22">
        <w:rPr>
          <w:rFonts w:ascii="Aptos" w:eastAsia="Aptos" w:hAnsi="Aptos" w:cs="Aptos"/>
          <w:color w:val="000000" w:themeColor="text1"/>
        </w:rPr>
        <w:t xml:space="preserve"> Yes </w:t>
      </w:r>
      <w:r w:rsidR="178B3F9C" w:rsidRPr="38767A22">
        <w:rPr>
          <w:rFonts w:ascii="Aptos" w:eastAsia="Aptos" w:hAnsi="Aptos" w:cs="Aptos"/>
          <w:color w:val="000000" w:themeColor="text1"/>
        </w:rPr>
        <w:t>□ No If</w:t>
      </w:r>
      <w:r w:rsidRPr="38767A22">
        <w:rPr>
          <w:rFonts w:ascii="Aptos" w:eastAsia="Aptos" w:hAnsi="Aptos" w:cs="Aptos"/>
          <w:color w:val="000000" w:themeColor="text1"/>
        </w:rPr>
        <w:t xml:space="preserve"> yes what foods? </w:t>
      </w:r>
      <w:r w:rsidRPr="38767A22">
        <w:rPr>
          <w:sz w:val="20"/>
          <w:szCs w:val="20"/>
        </w:rPr>
        <w:t>__</w:t>
      </w:r>
      <w:r w:rsidR="720C36B7" w:rsidRPr="38767A22">
        <w:rPr>
          <w:sz w:val="20"/>
          <w:szCs w:val="20"/>
        </w:rPr>
        <w:t>______________       _______________        _______________       _______________     _______________</w:t>
      </w:r>
    </w:p>
    <w:p w14:paraId="4B676B58" w14:textId="3151C804" w:rsidR="00F60C2D" w:rsidRPr="008723BB" w:rsidRDefault="00F60C2D" w:rsidP="7BAB49DC">
      <w:pPr>
        <w:rPr>
          <w:sz w:val="20"/>
          <w:szCs w:val="20"/>
        </w:rPr>
      </w:pPr>
    </w:p>
    <w:p w14:paraId="5D55E552" w14:textId="6C3F4A9D" w:rsidR="006C570F" w:rsidRDefault="00EC0FBF" w:rsidP="76E30F4E">
      <w:pPr>
        <w:pStyle w:val="ListParagraph"/>
        <w:numPr>
          <w:ilvl w:val="0"/>
          <w:numId w:val="16"/>
        </w:numPr>
      </w:pPr>
      <w:r w:rsidRPr="006C570F">
        <w:t>Mealtimes</w:t>
      </w:r>
      <w:r w:rsidR="006C570F" w:rsidRPr="006C570F">
        <w:t>: B______</w:t>
      </w:r>
      <w:r w:rsidRPr="006C570F">
        <w:t>_ L</w:t>
      </w:r>
      <w:r w:rsidR="006C570F" w:rsidRPr="006C570F">
        <w:t>______</w:t>
      </w:r>
      <w:proofErr w:type="gramStart"/>
      <w:r w:rsidR="006C570F" w:rsidRPr="006C570F">
        <w:t xml:space="preserve">_  </w:t>
      </w:r>
      <w:proofErr w:type="gramEnd"/>
      <w:r w:rsidR="006C570F" w:rsidRPr="006C570F">
        <w:t xml:space="preserve"> </w:t>
      </w:r>
      <w:proofErr w:type="gramStart"/>
      <w:r w:rsidR="006C570F" w:rsidRPr="006C570F">
        <w:t>D__</w:t>
      </w:r>
      <w:proofErr w:type="gramEnd"/>
      <w:r w:rsidR="006C570F" w:rsidRPr="006C570F">
        <w:t>_____   How many snacks /</w:t>
      </w:r>
      <w:proofErr w:type="gramStart"/>
      <w:r w:rsidR="006C570F" w:rsidRPr="006C570F">
        <w:t>day</w:t>
      </w:r>
      <w:proofErr w:type="gramEnd"/>
      <w:r w:rsidR="006C570F" w:rsidRPr="006C570F">
        <w:t>?</w:t>
      </w:r>
      <w:r w:rsidR="006440A8">
        <w:t xml:space="preserve"> ______________________</w:t>
      </w:r>
    </w:p>
    <w:p w14:paraId="2AC256D6" w14:textId="77777777" w:rsidR="00EC0FBF" w:rsidRPr="006C570F" w:rsidRDefault="00EC0FBF" w:rsidP="00EC0FBF">
      <w:pPr>
        <w:pStyle w:val="ListParagraph"/>
      </w:pPr>
    </w:p>
    <w:p w14:paraId="15D221B3" w14:textId="257B8949" w:rsidR="00F60C2D" w:rsidRPr="008723BB" w:rsidRDefault="720C36B7" w:rsidP="76E30F4E">
      <w:pPr>
        <w:pStyle w:val="ListParagraph"/>
        <w:numPr>
          <w:ilvl w:val="0"/>
          <w:numId w:val="16"/>
        </w:numPr>
      </w:pPr>
      <w:r w:rsidRPr="76E30F4E">
        <w:rPr>
          <w:rFonts w:ascii="Aptos" w:eastAsia="Aptos" w:hAnsi="Aptos" w:cs="Aptos"/>
          <w:color w:val="000000" w:themeColor="text1"/>
        </w:rPr>
        <w:t xml:space="preserve">How many meals do you </w:t>
      </w:r>
      <w:r w:rsidR="00EC0FBF" w:rsidRPr="76E30F4E">
        <w:rPr>
          <w:rFonts w:ascii="Aptos" w:eastAsia="Aptos" w:hAnsi="Aptos" w:cs="Aptos"/>
          <w:color w:val="000000" w:themeColor="text1"/>
        </w:rPr>
        <w:t>eat</w:t>
      </w:r>
      <w:r w:rsidRPr="76E30F4E">
        <w:rPr>
          <w:rFonts w:ascii="Aptos" w:eastAsia="Aptos" w:hAnsi="Aptos" w:cs="Aptos"/>
          <w:color w:val="000000" w:themeColor="text1"/>
        </w:rPr>
        <w:t xml:space="preserve"> </w:t>
      </w:r>
      <w:r w:rsidR="006440A8">
        <w:rPr>
          <w:rFonts w:ascii="Aptos" w:eastAsia="Aptos" w:hAnsi="Aptos" w:cs="Aptos"/>
          <w:color w:val="000000" w:themeColor="text1"/>
        </w:rPr>
        <w:t xml:space="preserve">outside </w:t>
      </w:r>
      <w:r w:rsidRPr="76E30F4E">
        <w:rPr>
          <w:rFonts w:ascii="Aptos" w:eastAsia="Aptos" w:hAnsi="Aptos" w:cs="Aptos"/>
          <w:color w:val="000000" w:themeColor="text1"/>
        </w:rPr>
        <w:t>per week?  □0-1    □1-3    □3-5    □ &gt;5 meals per week</w:t>
      </w:r>
    </w:p>
    <w:p w14:paraId="715ECBC6" w14:textId="2765FC5F" w:rsidR="00F60C2D" w:rsidRPr="008723BB" w:rsidRDefault="00F60C2D" w:rsidP="7BAB49DC">
      <w:pPr>
        <w:rPr>
          <w:sz w:val="20"/>
          <w:szCs w:val="20"/>
        </w:rPr>
      </w:pPr>
    </w:p>
    <w:p w14:paraId="3D999EB5" w14:textId="594587A7" w:rsidR="00F60C2D" w:rsidRPr="008723BB" w:rsidRDefault="57877A90" w:rsidP="76E30F4E">
      <w:pPr>
        <w:pStyle w:val="ListParagraph"/>
        <w:numPr>
          <w:ilvl w:val="0"/>
          <w:numId w:val="16"/>
        </w:numPr>
      </w:pPr>
      <w:r w:rsidRPr="38767A22">
        <w:rPr>
          <w:rFonts w:ascii="Aptos" w:eastAsia="Aptos" w:hAnsi="Aptos" w:cs="Aptos"/>
          <w:color w:val="000000" w:themeColor="text1"/>
        </w:rPr>
        <w:t>What signals from your surroundings, or from your own mind make you want to eat, even when you are not hungry? □stress       □ emotions       □sight     □ smell       □ accessibility of food</w:t>
      </w:r>
    </w:p>
    <w:p w14:paraId="7F3F98CB" w14:textId="2422C4C9" w:rsidR="00F60C2D" w:rsidRPr="008723BB" w:rsidRDefault="00F60C2D" w:rsidP="7BAB49DC">
      <w:pPr>
        <w:rPr>
          <w:rFonts w:ascii="Aptos" w:eastAsia="Aptos" w:hAnsi="Aptos" w:cs="Aptos"/>
          <w:color w:val="000000" w:themeColor="text1"/>
        </w:rPr>
      </w:pPr>
    </w:p>
    <w:p w14:paraId="1329832A" w14:textId="3984B70D" w:rsidR="00F60C2D" w:rsidRPr="008723BB" w:rsidRDefault="416E03FE" w:rsidP="76E30F4E">
      <w:pPr>
        <w:pStyle w:val="ListParagraph"/>
        <w:numPr>
          <w:ilvl w:val="0"/>
          <w:numId w:val="16"/>
        </w:numPr>
      </w:pPr>
      <w:r w:rsidRPr="76E30F4E">
        <w:rPr>
          <w:color w:val="000000" w:themeColor="text1"/>
        </w:rPr>
        <w:t>Do you have any positive or negative emotional experiences related to food</w:t>
      </w:r>
      <w:r w:rsidR="043DD59B" w:rsidRPr="76E30F4E">
        <w:rPr>
          <w:color w:val="000000" w:themeColor="text1"/>
        </w:rPr>
        <w:t>?</w:t>
      </w:r>
      <w:r w:rsidR="005F8C7C" w:rsidRPr="76E30F4E">
        <w:rPr>
          <w:color w:val="000000" w:themeColor="text1"/>
        </w:rPr>
        <w:t xml:space="preserve"> </w:t>
      </w:r>
      <w:r w:rsidR="043DD59B" w:rsidRPr="76E30F4E">
        <w:rPr>
          <w:color w:val="000000" w:themeColor="text1"/>
        </w:rPr>
        <w:t xml:space="preserve"> </w:t>
      </w:r>
      <w:r w:rsidR="043DD59B" w:rsidRPr="76E30F4E">
        <w:rPr>
          <w:sz w:val="20"/>
          <w:szCs w:val="20"/>
        </w:rPr>
        <w:t xml:space="preserve"> </w:t>
      </w:r>
      <w:r w:rsidR="2A70F999" w:rsidRPr="76E30F4E">
        <w:rPr>
          <w:rFonts w:ascii="Aptos" w:eastAsia="Aptos" w:hAnsi="Aptos" w:cs="Aptos"/>
          <w:color w:val="000000" w:themeColor="text1"/>
        </w:rPr>
        <w:t>□ Yes   □ No</w:t>
      </w:r>
      <w:r w:rsidR="2A70F999" w:rsidRPr="76E30F4E">
        <w:rPr>
          <w:sz w:val="20"/>
          <w:szCs w:val="20"/>
        </w:rPr>
        <w:t xml:space="preserve"> </w:t>
      </w:r>
    </w:p>
    <w:p w14:paraId="20582E44" w14:textId="013AD0EE" w:rsidR="00F60C2D" w:rsidRPr="008723BB" w:rsidRDefault="00F60C2D" w:rsidP="7BAB49DC">
      <w:pPr>
        <w:rPr>
          <w:sz w:val="20"/>
          <w:szCs w:val="20"/>
        </w:rPr>
      </w:pPr>
    </w:p>
    <w:p w14:paraId="2ECEEA36" w14:textId="51753C19" w:rsidR="00F60C2D" w:rsidRPr="008723BB" w:rsidRDefault="416E03FE" w:rsidP="76E30F4E">
      <w:pPr>
        <w:pStyle w:val="ListParagraph"/>
        <w:numPr>
          <w:ilvl w:val="0"/>
          <w:numId w:val="16"/>
        </w:numPr>
      </w:pPr>
      <w:r w:rsidRPr="76E30F4E">
        <w:rPr>
          <w:rFonts w:ascii="Aptos" w:eastAsia="Aptos" w:hAnsi="Aptos" w:cs="Aptos"/>
          <w:color w:val="000000" w:themeColor="text1"/>
        </w:rPr>
        <w:t>What is your experience with grocery shopping</w:t>
      </w:r>
      <w:r w:rsidR="7C386D02" w:rsidRPr="76E30F4E">
        <w:rPr>
          <w:rFonts w:ascii="Aptos" w:eastAsia="Aptos" w:hAnsi="Aptos" w:cs="Aptos"/>
          <w:color w:val="000000" w:themeColor="text1"/>
        </w:rPr>
        <w:t xml:space="preserve">? </w:t>
      </w:r>
      <w:r w:rsidR="7C386D02" w:rsidRPr="76E30F4E">
        <w:rPr>
          <w:sz w:val="20"/>
          <w:szCs w:val="20"/>
        </w:rPr>
        <w:t>________________</w:t>
      </w:r>
      <w:r w:rsidR="7FAB83EF" w:rsidRPr="76E30F4E">
        <w:rPr>
          <w:sz w:val="20"/>
          <w:szCs w:val="20"/>
        </w:rPr>
        <w:t>_______________</w:t>
      </w:r>
    </w:p>
    <w:p w14:paraId="776D5105" w14:textId="4792315C" w:rsidR="00F60C2D" w:rsidRPr="008723BB" w:rsidRDefault="00F60C2D" w:rsidP="76E30F4E">
      <w:pPr>
        <w:rPr>
          <w:sz w:val="20"/>
          <w:szCs w:val="20"/>
        </w:rPr>
      </w:pPr>
    </w:p>
    <w:p w14:paraId="6A836BD6" w14:textId="395BBE2F" w:rsidR="00F60C2D" w:rsidRPr="008723BB" w:rsidRDefault="07E4AC4E" w:rsidP="76E30F4E">
      <w:pPr>
        <w:pStyle w:val="ListParagraph"/>
        <w:numPr>
          <w:ilvl w:val="0"/>
          <w:numId w:val="16"/>
        </w:numPr>
      </w:pPr>
      <w:r w:rsidRPr="76E30F4E">
        <w:rPr>
          <w:rFonts w:ascii="Aptos" w:eastAsia="Aptos" w:hAnsi="Aptos" w:cs="Aptos"/>
          <w:color w:val="000000" w:themeColor="text1"/>
        </w:rPr>
        <w:t>What is your experience with meal planning</w:t>
      </w:r>
      <w:r w:rsidR="59108A00" w:rsidRPr="76E30F4E">
        <w:rPr>
          <w:rFonts w:ascii="Aptos" w:eastAsia="Aptos" w:hAnsi="Aptos" w:cs="Aptos"/>
          <w:color w:val="000000" w:themeColor="text1"/>
        </w:rPr>
        <w:t xml:space="preserve">? </w:t>
      </w:r>
      <w:r w:rsidR="3F4B734C" w:rsidRPr="76E30F4E">
        <w:rPr>
          <w:sz w:val="20"/>
          <w:szCs w:val="20"/>
        </w:rPr>
        <w:t>_______________________________</w:t>
      </w:r>
    </w:p>
    <w:p w14:paraId="06DD261E" w14:textId="10CC7D55" w:rsidR="00F60C2D" w:rsidRPr="008723BB" w:rsidRDefault="00F60C2D" w:rsidP="76E30F4E">
      <w:pPr>
        <w:rPr>
          <w:rFonts w:ascii="Aptos" w:eastAsia="Aptos" w:hAnsi="Aptos" w:cs="Aptos"/>
          <w:color w:val="000000" w:themeColor="text1"/>
        </w:rPr>
      </w:pPr>
    </w:p>
    <w:p w14:paraId="4F416654" w14:textId="7A1B118B" w:rsidR="00F60C2D" w:rsidRPr="008723BB" w:rsidRDefault="3F4B734C" w:rsidP="76E30F4E">
      <w:pPr>
        <w:pStyle w:val="ListParagraph"/>
        <w:numPr>
          <w:ilvl w:val="0"/>
          <w:numId w:val="16"/>
        </w:numPr>
      </w:pPr>
      <w:r w:rsidRPr="38767A22">
        <w:rPr>
          <w:rFonts w:ascii="Aptos" w:eastAsia="Aptos" w:hAnsi="Aptos" w:cs="Aptos"/>
          <w:color w:val="000000" w:themeColor="text1"/>
        </w:rPr>
        <w:t xml:space="preserve">Are you comfortable with cooking or preparing meals at home? □ Yes □ No </w:t>
      </w:r>
    </w:p>
    <w:p w14:paraId="491D5FBE" w14:textId="03E47061" w:rsidR="00F60C2D" w:rsidRPr="008723BB" w:rsidRDefault="00F60C2D" w:rsidP="76E30F4E">
      <w:pPr>
        <w:rPr>
          <w:rFonts w:ascii="Aptos" w:eastAsia="Aptos" w:hAnsi="Aptos" w:cs="Aptos"/>
          <w:color w:val="000000" w:themeColor="text1"/>
        </w:rPr>
      </w:pPr>
    </w:p>
    <w:p w14:paraId="5A78AB55" w14:textId="77BAA655" w:rsidR="00F60C2D" w:rsidRPr="008723BB" w:rsidRDefault="416E03FE" w:rsidP="76E30F4E">
      <w:pPr>
        <w:pStyle w:val="ListParagraph"/>
        <w:numPr>
          <w:ilvl w:val="0"/>
          <w:numId w:val="16"/>
        </w:numPr>
      </w:pPr>
      <w:r w:rsidRPr="38767A22">
        <w:rPr>
          <w:rFonts w:ascii="Aptos" w:eastAsia="Aptos" w:hAnsi="Aptos" w:cs="Aptos"/>
          <w:color w:val="000000" w:themeColor="text1"/>
        </w:rPr>
        <w:t>Are there certain foods or meals that you associate with comfort or emotions?</w:t>
      </w:r>
      <w:r w:rsidR="4F1264B2" w:rsidRPr="38767A22">
        <w:rPr>
          <w:rFonts w:ascii="Aptos" w:eastAsia="Aptos" w:hAnsi="Aptos" w:cs="Aptos"/>
          <w:color w:val="000000" w:themeColor="text1"/>
        </w:rPr>
        <w:t xml:space="preserve"> □ Yes □ No </w:t>
      </w:r>
    </w:p>
    <w:p w14:paraId="03B772E6" w14:textId="4906BDE7" w:rsidR="00F60C2D" w:rsidRPr="008723BB" w:rsidRDefault="4F1264B2" w:rsidP="76E30F4E">
      <w:pPr>
        <w:rPr>
          <w:rFonts w:ascii="Aptos" w:eastAsia="Aptos" w:hAnsi="Aptos" w:cs="Aptos"/>
        </w:rPr>
      </w:pPr>
      <w:r w:rsidRPr="76E30F4E">
        <w:rPr>
          <w:rFonts w:ascii="Aptos" w:eastAsia="Aptos" w:hAnsi="Aptos" w:cs="Aptos"/>
          <w:color w:val="000000" w:themeColor="text1"/>
        </w:rPr>
        <w:t xml:space="preserve">             </w:t>
      </w:r>
      <w:r w:rsidR="416E03FE" w:rsidRPr="76E30F4E">
        <w:rPr>
          <w:rFonts w:ascii="Aptos" w:eastAsia="Aptos" w:hAnsi="Aptos" w:cs="Aptos"/>
          <w:color w:val="000000" w:themeColor="text1"/>
        </w:rPr>
        <w:t xml:space="preserve"> How do they affect your eating choices?</w:t>
      </w:r>
      <w:r w:rsidR="305F1F6A" w:rsidRPr="76E30F4E">
        <w:rPr>
          <w:rFonts w:ascii="Aptos" w:eastAsia="Aptos" w:hAnsi="Aptos" w:cs="Aptos"/>
        </w:rPr>
        <w:t xml:space="preserve"> _________________________________________</w:t>
      </w:r>
    </w:p>
    <w:p w14:paraId="088EA2AC" w14:textId="572FCE50" w:rsidR="00F60C2D" w:rsidRPr="008723BB" w:rsidRDefault="00F60C2D" w:rsidP="7BAB49DC">
      <w:pPr>
        <w:rPr>
          <w:rFonts w:ascii="Aptos" w:eastAsia="Aptos" w:hAnsi="Aptos" w:cs="Aptos"/>
          <w:color w:val="000000" w:themeColor="text1"/>
        </w:rPr>
      </w:pPr>
    </w:p>
    <w:p w14:paraId="535B83E7" w14:textId="44AD8922" w:rsidR="00F60C2D" w:rsidRPr="008723BB" w:rsidRDefault="5B020CAC" w:rsidP="76E30F4E">
      <w:pPr>
        <w:pStyle w:val="ListParagraph"/>
        <w:numPr>
          <w:ilvl w:val="0"/>
          <w:numId w:val="16"/>
        </w:numPr>
      </w:pPr>
      <w:r w:rsidRPr="38767A22">
        <w:rPr>
          <w:rFonts w:ascii="Aptos" w:eastAsia="Aptos" w:hAnsi="Aptos" w:cs="Aptos"/>
          <w:color w:val="000000" w:themeColor="text1"/>
        </w:rPr>
        <w:t>Do</w:t>
      </w:r>
      <w:r w:rsidR="416E03FE" w:rsidRPr="38767A22">
        <w:rPr>
          <w:rFonts w:ascii="Aptos" w:eastAsia="Aptos" w:hAnsi="Aptos" w:cs="Aptos"/>
          <w:color w:val="000000" w:themeColor="text1"/>
        </w:rPr>
        <w:t xml:space="preserve"> you </w:t>
      </w:r>
      <w:r w:rsidR="61475295" w:rsidRPr="38767A22">
        <w:rPr>
          <w:rFonts w:ascii="Aptos" w:eastAsia="Aptos" w:hAnsi="Aptos" w:cs="Aptos"/>
          <w:color w:val="000000" w:themeColor="text1"/>
        </w:rPr>
        <w:t>tend</w:t>
      </w:r>
      <w:r w:rsidR="416E03FE" w:rsidRPr="38767A22">
        <w:rPr>
          <w:rFonts w:ascii="Aptos" w:eastAsia="Aptos" w:hAnsi="Aptos" w:cs="Aptos"/>
          <w:color w:val="000000" w:themeColor="text1"/>
        </w:rPr>
        <w:t xml:space="preserve"> to overeat?</w:t>
      </w:r>
      <w:r w:rsidR="2F1D0313" w:rsidRPr="38767A22">
        <w:rPr>
          <w:rFonts w:ascii="Aptos" w:eastAsia="Aptos" w:hAnsi="Aptos" w:cs="Aptos"/>
          <w:color w:val="000000" w:themeColor="text1"/>
        </w:rPr>
        <w:t xml:space="preserve"> □ Yes□ No </w:t>
      </w:r>
    </w:p>
    <w:p w14:paraId="527C0459" w14:textId="78047A26" w:rsidR="00F60C2D" w:rsidRPr="008723BB" w:rsidRDefault="00F60C2D" w:rsidP="76E30F4E">
      <w:pPr>
        <w:pStyle w:val="ListParagraph"/>
        <w:rPr>
          <w:rFonts w:ascii="Aptos" w:eastAsia="Aptos" w:hAnsi="Aptos" w:cs="Aptos"/>
          <w:color w:val="000000" w:themeColor="text1"/>
        </w:rPr>
      </w:pPr>
    </w:p>
    <w:p w14:paraId="7E9570A3" w14:textId="7C89FAA7" w:rsidR="00F60C2D" w:rsidRPr="008723BB" w:rsidRDefault="416E03FE" w:rsidP="76E30F4E">
      <w:pPr>
        <w:pStyle w:val="ListParagraph"/>
        <w:numPr>
          <w:ilvl w:val="0"/>
          <w:numId w:val="16"/>
        </w:numPr>
        <w:rPr>
          <w:rFonts w:ascii="Aptos" w:eastAsia="Aptos" w:hAnsi="Aptos" w:cs="Aptos"/>
        </w:rPr>
      </w:pPr>
      <w:r w:rsidRPr="76E30F4E">
        <w:rPr>
          <w:rFonts w:ascii="Aptos" w:eastAsia="Aptos" w:hAnsi="Aptos" w:cs="Aptos"/>
          <w:color w:val="000000" w:themeColor="text1"/>
        </w:rPr>
        <w:t xml:space="preserve">What </w:t>
      </w:r>
      <w:r w:rsidR="548C3C98" w:rsidRPr="76E30F4E">
        <w:rPr>
          <w:rFonts w:ascii="Aptos" w:eastAsia="Aptos" w:hAnsi="Aptos" w:cs="Aptos"/>
          <w:color w:val="000000" w:themeColor="text1"/>
        </w:rPr>
        <w:t xml:space="preserve">specific </w:t>
      </w:r>
      <w:r w:rsidRPr="76E30F4E">
        <w:rPr>
          <w:rFonts w:ascii="Aptos" w:eastAsia="Aptos" w:hAnsi="Aptos" w:cs="Aptos"/>
          <w:color w:val="000000" w:themeColor="text1"/>
        </w:rPr>
        <w:t>changes would you like to make in your relationship with food or your eating habits moving forward?</w:t>
      </w:r>
      <w:r w:rsidR="603F22D5" w:rsidRPr="76E30F4E">
        <w:rPr>
          <w:rFonts w:ascii="Aptos" w:eastAsia="Aptos" w:hAnsi="Aptos" w:cs="Aptos"/>
        </w:rPr>
        <w:t xml:space="preserve"> _________________________________________</w:t>
      </w:r>
      <w:r w:rsidR="568A0430" w:rsidRPr="76E30F4E">
        <w:rPr>
          <w:rFonts w:ascii="Aptos" w:eastAsia="Aptos" w:hAnsi="Aptos" w:cs="Aptos"/>
        </w:rPr>
        <w:t>_________________________________________</w:t>
      </w:r>
    </w:p>
    <w:p w14:paraId="362294A8" w14:textId="5F0E3314" w:rsidR="00F60C2D" w:rsidRPr="008723BB" w:rsidRDefault="00F60C2D" w:rsidP="7BAB49DC">
      <w:pPr>
        <w:rPr>
          <w:rFonts w:ascii="Aptos" w:eastAsia="Aptos" w:hAnsi="Aptos" w:cs="Aptos"/>
          <w:color w:val="000000" w:themeColor="text1"/>
        </w:rPr>
      </w:pPr>
    </w:p>
    <w:p w14:paraId="7CB52A9C" w14:textId="6480DC57" w:rsidR="00F60C2D" w:rsidRPr="0044787A" w:rsidRDefault="18B7D4EE" w:rsidP="0044787A">
      <w:pPr>
        <w:ind w:firstLine="360"/>
        <w:rPr>
          <w:rFonts w:ascii="Aptos" w:eastAsia="Aptos" w:hAnsi="Aptos" w:cs="Aptos"/>
          <w:color w:val="000000" w:themeColor="text1"/>
          <w:u w:val="single"/>
        </w:rPr>
      </w:pPr>
      <w:r w:rsidRPr="0044787A">
        <w:rPr>
          <w:rFonts w:ascii="Aptos" w:eastAsia="Aptos" w:hAnsi="Aptos" w:cs="Aptos"/>
          <w:b/>
          <w:bCs/>
          <w:color w:val="000000" w:themeColor="text1"/>
          <w:u w:val="single"/>
        </w:rPr>
        <w:t>Dietary or Religious Restrictions</w:t>
      </w:r>
    </w:p>
    <w:p w14:paraId="0F8D69EB" w14:textId="104A09B2" w:rsidR="00F60C2D" w:rsidRPr="008723BB" w:rsidRDefault="73BC083D" w:rsidP="76E30F4E">
      <w:pPr>
        <w:pStyle w:val="ListParagraph"/>
        <w:numPr>
          <w:ilvl w:val="0"/>
          <w:numId w:val="12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Do you follow any specific dietary patterns or restrictions? </w:t>
      </w:r>
    </w:p>
    <w:p w14:paraId="50960857" w14:textId="4751A9E7" w:rsidR="00F60C2D" w:rsidRPr="008723BB" w:rsidRDefault="73BC083D" w:rsidP="76E30F4E">
      <w:pPr>
        <w:pStyle w:val="ListParagraph"/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>□ Vegetarian □ Paleo □ Keto □ Low Fat □ High Protein □ Low Sodium □ Dairy-Free □</w:t>
      </w:r>
      <w:r w:rsidR="68586660" w:rsidRPr="76E30F4E">
        <w:rPr>
          <w:rFonts w:ascii="Aptos" w:eastAsia="Aptos" w:hAnsi="Aptos" w:cs="Aptos"/>
        </w:rPr>
        <w:t xml:space="preserve"> </w:t>
      </w:r>
      <w:r w:rsidRPr="76E30F4E">
        <w:rPr>
          <w:rFonts w:ascii="Aptos" w:eastAsia="Aptos" w:hAnsi="Aptos" w:cs="Aptos"/>
        </w:rPr>
        <w:t>Gluten-Free</w:t>
      </w:r>
    </w:p>
    <w:p w14:paraId="10527805" w14:textId="3A6B856E" w:rsidR="00F60C2D" w:rsidRPr="008723BB" w:rsidRDefault="385F807C" w:rsidP="7BAB49DC">
      <w:p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              </w:t>
      </w:r>
      <w:r w:rsidR="73BC083D" w:rsidRPr="76E30F4E">
        <w:rPr>
          <w:rFonts w:ascii="Aptos" w:eastAsia="Aptos" w:hAnsi="Aptos" w:cs="Aptos"/>
        </w:rPr>
        <w:t xml:space="preserve"> □ Religious-Based (Kosher, Halal, etc.) □ Other: _______________</w:t>
      </w:r>
    </w:p>
    <w:p w14:paraId="50ADE9F5" w14:textId="32AE3F88" w:rsidR="2CB4ED7A" w:rsidRDefault="2CB4ED7A" w:rsidP="76E30F4E">
      <w:pPr>
        <w:pStyle w:val="ListParagraph"/>
        <w:numPr>
          <w:ilvl w:val="0"/>
          <w:numId w:val="11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>What foods do you commonly eat?</w:t>
      </w:r>
      <w:r w:rsidR="0BC39EDE" w:rsidRPr="76E30F4E">
        <w:rPr>
          <w:rFonts w:ascii="Aptos" w:eastAsia="Aptos" w:hAnsi="Aptos" w:cs="Aptos"/>
        </w:rPr>
        <w:t xml:space="preserve"> _________________________________________________</w:t>
      </w:r>
    </w:p>
    <w:p w14:paraId="165A013A" w14:textId="06D35341" w:rsidR="76E30F4E" w:rsidRDefault="76E30F4E" w:rsidP="76E30F4E">
      <w:pPr>
        <w:pStyle w:val="ListParagraph"/>
        <w:spacing w:before="240" w:after="240"/>
        <w:rPr>
          <w:rFonts w:ascii="Aptos" w:eastAsia="Aptos" w:hAnsi="Aptos" w:cs="Aptos"/>
        </w:rPr>
      </w:pPr>
    </w:p>
    <w:p w14:paraId="4CA79768" w14:textId="7D00C5A4" w:rsidR="00F60C2D" w:rsidRPr="008723BB" w:rsidRDefault="73BC083D" w:rsidP="76E30F4E">
      <w:pPr>
        <w:pStyle w:val="ListParagraph"/>
        <w:numPr>
          <w:ilvl w:val="0"/>
          <w:numId w:val="11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>Are there any foods you avoid due to personal beliefs</w:t>
      </w:r>
      <w:r w:rsidR="273C33D3" w:rsidRPr="76E30F4E">
        <w:rPr>
          <w:rFonts w:ascii="Aptos" w:eastAsia="Aptos" w:hAnsi="Aptos" w:cs="Aptos"/>
        </w:rPr>
        <w:t xml:space="preserve"> or</w:t>
      </w:r>
      <w:r w:rsidRPr="76E30F4E">
        <w:rPr>
          <w:rFonts w:ascii="Aptos" w:eastAsia="Aptos" w:hAnsi="Aptos" w:cs="Aptos"/>
        </w:rPr>
        <w:t xml:space="preserve"> religious practices?</w:t>
      </w:r>
      <w:r w:rsidR="31062B5E" w:rsidRPr="76E30F4E">
        <w:rPr>
          <w:rFonts w:ascii="Aptos" w:eastAsia="Aptos" w:hAnsi="Aptos" w:cs="Aptos"/>
        </w:rPr>
        <w:t xml:space="preserve"> </w:t>
      </w:r>
      <w:r w:rsidRPr="76E30F4E">
        <w:rPr>
          <w:rFonts w:ascii="Aptos" w:eastAsia="Aptos" w:hAnsi="Aptos" w:cs="Aptos"/>
        </w:rPr>
        <w:t xml:space="preserve">□ Yes □ No If Yes, please explain: _________________________________________________ </w:t>
      </w:r>
    </w:p>
    <w:p w14:paraId="4C0BD124" w14:textId="6A093C23" w:rsidR="76E30F4E" w:rsidRDefault="76E30F4E" w:rsidP="76E30F4E">
      <w:pPr>
        <w:pStyle w:val="ListParagraph"/>
        <w:spacing w:before="240" w:after="240"/>
        <w:rPr>
          <w:rFonts w:ascii="Aptos" w:eastAsia="Aptos" w:hAnsi="Aptos" w:cs="Aptos"/>
        </w:rPr>
      </w:pPr>
    </w:p>
    <w:p w14:paraId="1212515B" w14:textId="5978C73D" w:rsidR="00F60C2D" w:rsidRPr="008723BB" w:rsidRDefault="73BC083D" w:rsidP="76E30F4E">
      <w:pPr>
        <w:pStyle w:val="ListParagraph"/>
        <w:numPr>
          <w:ilvl w:val="0"/>
          <w:numId w:val="11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Have you ever been advised by a healthcare provider to avoid specific foods for medical </w:t>
      </w:r>
      <w:r w:rsidR="2081CF0F" w:rsidRPr="76E30F4E">
        <w:rPr>
          <w:rFonts w:ascii="Aptos" w:eastAsia="Aptos" w:hAnsi="Aptos" w:cs="Aptos"/>
        </w:rPr>
        <w:t>reasons?</w:t>
      </w:r>
    </w:p>
    <w:p w14:paraId="27722B8F" w14:textId="6920541B" w:rsidR="00F60C2D" w:rsidRPr="008723BB" w:rsidRDefault="2081CF0F" w:rsidP="76E30F4E">
      <w:pPr>
        <w:pStyle w:val="ListParagraph"/>
        <w:spacing w:before="240" w:after="240"/>
        <w:rPr>
          <w:rFonts w:ascii="Aptos" w:eastAsia="Aptos" w:hAnsi="Aptos" w:cs="Aptos"/>
        </w:rPr>
      </w:pPr>
      <w:r w:rsidRPr="38767A22">
        <w:rPr>
          <w:rFonts w:ascii="Aptos" w:eastAsia="Aptos" w:hAnsi="Aptos" w:cs="Aptos"/>
        </w:rPr>
        <w:t xml:space="preserve"> □</w:t>
      </w:r>
      <w:r w:rsidR="73BC083D" w:rsidRPr="38767A22">
        <w:rPr>
          <w:rFonts w:ascii="Aptos" w:eastAsia="Aptos" w:hAnsi="Aptos" w:cs="Aptos"/>
        </w:rPr>
        <w:t xml:space="preserve"> Yes□ No If Yes, please specify: ___________________________</w:t>
      </w:r>
    </w:p>
    <w:p w14:paraId="1F3D0206" w14:textId="790F70CC" w:rsidR="00F60C2D" w:rsidRPr="008723BB" w:rsidRDefault="00F60C2D" w:rsidP="76E30F4E">
      <w:pPr>
        <w:pStyle w:val="ListParagraph"/>
        <w:spacing w:before="240" w:after="240"/>
        <w:rPr>
          <w:rFonts w:ascii="Aptos" w:eastAsia="Aptos" w:hAnsi="Aptos" w:cs="Aptos"/>
        </w:rPr>
      </w:pPr>
    </w:p>
    <w:p w14:paraId="6194B898" w14:textId="7D844ECB" w:rsidR="00F60C2D" w:rsidRDefault="73BC083D" w:rsidP="76E30F4E">
      <w:pPr>
        <w:pStyle w:val="ListParagraph"/>
        <w:numPr>
          <w:ilvl w:val="0"/>
          <w:numId w:val="10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 Do you experience any physical symptoms after consuming certain foods (e.g., bloating, headaches, skin reactions</w:t>
      </w:r>
      <w:r w:rsidR="4221C611" w:rsidRPr="76E30F4E">
        <w:rPr>
          <w:rFonts w:ascii="Aptos" w:eastAsia="Aptos" w:hAnsi="Aptos" w:cs="Aptos"/>
        </w:rPr>
        <w:t>)? □</w:t>
      </w:r>
      <w:r w:rsidRPr="76E30F4E">
        <w:rPr>
          <w:rFonts w:ascii="Aptos" w:eastAsia="Aptos" w:hAnsi="Aptos" w:cs="Aptos"/>
        </w:rPr>
        <w:t xml:space="preserve"> Yes □ No If </w:t>
      </w:r>
      <w:r w:rsidR="4A98E8DB" w:rsidRPr="76E30F4E">
        <w:rPr>
          <w:rFonts w:ascii="Aptos" w:eastAsia="Aptos" w:hAnsi="Aptos" w:cs="Aptos"/>
        </w:rPr>
        <w:t>yes</w:t>
      </w:r>
      <w:r w:rsidRPr="76E30F4E">
        <w:rPr>
          <w:rFonts w:ascii="Aptos" w:eastAsia="Aptos" w:hAnsi="Aptos" w:cs="Aptos"/>
        </w:rPr>
        <w:t xml:space="preserve">, which foods </w:t>
      </w:r>
      <w:r w:rsidR="59AA1C12" w:rsidRPr="76E30F4E">
        <w:rPr>
          <w:rFonts w:ascii="Aptos" w:eastAsia="Aptos" w:hAnsi="Aptos" w:cs="Aptos"/>
        </w:rPr>
        <w:t>trigger</w:t>
      </w:r>
      <w:r w:rsidRPr="76E30F4E">
        <w:rPr>
          <w:rFonts w:ascii="Aptos" w:eastAsia="Aptos" w:hAnsi="Aptos" w:cs="Aptos"/>
        </w:rPr>
        <w:t xml:space="preserve"> symptoms?</w:t>
      </w:r>
      <w:r w:rsidR="0044787A">
        <w:rPr>
          <w:rFonts w:ascii="Aptos" w:eastAsia="Aptos" w:hAnsi="Aptos" w:cs="Aptos"/>
        </w:rPr>
        <w:t xml:space="preserve"> _____</w:t>
      </w:r>
      <w:r w:rsidRPr="76E30F4E">
        <w:rPr>
          <w:rFonts w:ascii="Aptos" w:eastAsia="Aptos" w:hAnsi="Aptos" w:cs="Aptos"/>
        </w:rPr>
        <w:t>___________________________</w:t>
      </w:r>
      <w:r w:rsidR="0044787A">
        <w:rPr>
          <w:rFonts w:ascii="Aptos" w:eastAsia="Aptos" w:hAnsi="Aptos" w:cs="Aptos"/>
        </w:rPr>
        <w:t>_________________________________________________________</w:t>
      </w:r>
    </w:p>
    <w:p w14:paraId="4E0C9406" w14:textId="77777777" w:rsidR="0044787A" w:rsidRPr="008723BB" w:rsidRDefault="0044787A" w:rsidP="0044787A">
      <w:pPr>
        <w:pStyle w:val="ListParagraph"/>
        <w:spacing w:before="240" w:after="240"/>
        <w:rPr>
          <w:rFonts w:ascii="Aptos" w:eastAsia="Aptos" w:hAnsi="Aptos" w:cs="Aptos"/>
        </w:rPr>
      </w:pPr>
    </w:p>
    <w:p w14:paraId="73CA06E4" w14:textId="54E9B3B1" w:rsidR="00F60C2D" w:rsidRPr="008723BB" w:rsidRDefault="73BC083D" w:rsidP="76E30F4E">
      <w:pPr>
        <w:pStyle w:val="ListParagraph"/>
        <w:numPr>
          <w:ilvl w:val="0"/>
          <w:numId w:val="10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>Are there any foods you strongly dislike or refuse to eat due to taste, texture, or past experiences?</w:t>
      </w:r>
    </w:p>
    <w:p w14:paraId="72E52A24" w14:textId="45511B70" w:rsidR="00F60C2D" w:rsidRPr="008723BB" w:rsidRDefault="73BC083D" w:rsidP="76E30F4E">
      <w:pPr>
        <w:pStyle w:val="ListParagraph"/>
        <w:spacing w:before="240" w:after="240"/>
        <w:rPr>
          <w:rFonts w:ascii="Aptos" w:eastAsia="Aptos" w:hAnsi="Aptos" w:cs="Aptos"/>
        </w:rPr>
      </w:pPr>
      <w:r w:rsidRPr="38767A22">
        <w:rPr>
          <w:rFonts w:ascii="Aptos" w:eastAsia="Aptos" w:hAnsi="Aptos" w:cs="Aptos"/>
        </w:rPr>
        <w:t>□ Yes□ No If Yes, which foods? _________________________________</w:t>
      </w:r>
      <w:r w:rsidR="0044787A">
        <w:rPr>
          <w:rFonts w:ascii="Aptos" w:eastAsia="Aptos" w:hAnsi="Aptos" w:cs="Aptos"/>
        </w:rPr>
        <w:t>___________________________</w:t>
      </w:r>
    </w:p>
    <w:p w14:paraId="09616CF4" w14:textId="194B069C" w:rsidR="00F60C2D" w:rsidRPr="008723BB" w:rsidRDefault="00F60C2D" w:rsidP="76E30F4E">
      <w:pPr>
        <w:pStyle w:val="ListParagraph"/>
        <w:spacing w:before="240" w:after="240"/>
        <w:rPr>
          <w:rFonts w:ascii="Aptos" w:eastAsia="Aptos" w:hAnsi="Aptos" w:cs="Aptos"/>
        </w:rPr>
      </w:pPr>
    </w:p>
    <w:p w14:paraId="1E6043E5" w14:textId="77777777" w:rsidR="0044787A" w:rsidRDefault="73BC083D" w:rsidP="76E30F4E">
      <w:pPr>
        <w:pStyle w:val="ListParagraph"/>
        <w:numPr>
          <w:ilvl w:val="0"/>
          <w:numId w:val="9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 Do you have any cultural or traditional foods that are important to your diet?</w:t>
      </w:r>
      <w:r w:rsidR="6A594300" w:rsidRPr="76E30F4E">
        <w:rPr>
          <w:rFonts w:ascii="Aptos" w:eastAsia="Aptos" w:hAnsi="Aptos" w:cs="Aptos"/>
        </w:rPr>
        <w:t xml:space="preserve"> </w:t>
      </w:r>
    </w:p>
    <w:p w14:paraId="651D70A5" w14:textId="02986ADA" w:rsidR="00F60C2D" w:rsidRPr="008723BB" w:rsidRDefault="73BC083D" w:rsidP="0044787A">
      <w:pPr>
        <w:pStyle w:val="ListParagraph"/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>□ Yes □ No If Yes, please describe: _______________________________________________</w:t>
      </w:r>
      <w:r w:rsidR="0044787A">
        <w:rPr>
          <w:rFonts w:ascii="Aptos" w:eastAsia="Aptos" w:hAnsi="Aptos" w:cs="Aptos"/>
        </w:rPr>
        <w:t>__________</w:t>
      </w:r>
      <w:r w:rsidRPr="76E30F4E">
        <w:rPr>
          <w:rFonts w:ascii="Aptos" w:eastAsia="Aptos" w:hAnsi="Aptos" w:cs="Aptos"/>
        </w:rPr>
        <w:t xml:space="preserve"> </w:t>
      </w:r>
    </w:p>
    <w:p w14:paraId="77DB4518" w14:textId="33ED486D" w:rsidR="76E30F4E" w:rsidRDefault="76E30F4E" w:rsidP="76E30F4E">
      <w:pPr>
        <w:pStyle w:val="ListParagraph"/>
        <w:spacing w:before="240" w:after="240"/>
        <w:rPr>
          <w:rFonts w:ascii="Aptos" w:eastAsia="Aptos" w:hAnsi="Aptos" w:cs="Aptos"/>
        </w:rPr>
      </w:pPr>
    </w:p>
    <w:p w14:paraId="6DA39BF1" w14:textId="77777777" w:rsidR="0044787A" w:rsidRDefault="73BC083D" w:rsidP="0044787A">
      <w:pPr>
        <w:pStyle w:val="ListParagraph"/>
        <w:numPr>
          <w:ilvl w:val="0"/>
          <w:numId w:val="9"/>
        </w:numPr>
        <w:spacing w:before="240" w:after="240"/>
        <w:rPr>
          <w:rFonts w:ascii="Aptos" w:eastAsia="Aptos" w:hAnsi="Aptos" w:cs="Aptos"/>
        </w:rPr>
      </w:pPr>
      <w:r w:rsidRPr="76E30F4E">
        <w:rPr>
          <w:rFonts w:ascii="Aptos" w:eastAsia="Aptos" w:hAnsi="Aptos" w:cs="Aptos"/>
        </w:rPr>
        <w:t xml:space="preserve"> Are there </w:t>
      </w:r>
      <w:r w:rsidR="1FA334F2" w:rsidRPr="76E30F4E">
        <w:rPr>
          <w:rFonts w:ascii="Aptos" w:eastAsia="Aptos" w:hAnsi="Aptos" w:cs="Aptos"/>
        </w:rPr>
        <w:t>any beverages (caffeine, alcohol)</w:t>
      </w:r>
      <w:r w:rsidRPr="76E30F4E">
        <w:rPr>
          <w:rFonts w:ascii="Aptos" w:eastAsia="Aptos" w:hAnsi="Aptos" w:cs="Aptos"/>
        </w:rPr>
        <w:t xml:space="preserve"> you consume daily as part of your routine?</w:t>
      </w:r>
      <w:r w:rsidR="26ABDB7A" w:rsidRPr="76E30F4E">
        <w:rPr>
          <w:rFonts w:ascii="Aptos" w:eastAsia="Aptos" w:hAnsi="Aptos" w:cs="Aptos"/>
        </w:rPr>
        <w:t xml:space="preserve"> </w:t>
      </w:r>
    </w:p>
    <w:p w14:paraId="6A2BE632" w14:textId="1FA3E562" w:rsidR="00F60C2D" w:rsidRPr="0044787A" w:rsidRDefault="26ABDB7A" w:rsidP="0044787A">
      <w:pPr>
        <w:pStyle w:val="ListParagraph"/>
        <w:spacing w:before="240" w:after="240"/>
        <w:rPr>
          <w:rFonts w:ascii="Aptos" w:eastAsia="Aptos" w:hAnsi="Aptos" w:cs="Aptos"/>
        </w:rPr>
      </w:pPr>
      <w:r w:rsidRPr="0044787A">
        <w:rPr>
          <w:rFonts w:ascii="Aptos" w:eastAsia="Aptos" w:hAnsi="Aptos" w:cs="Aptos"/>
        </w:rPr>
        <w:t xml:space="preserve">□ Yes □ No </w:t>
      </w:r>
      <w:r w:rsidR="73BC083D" w:rsidRPr="0044787A">
        <w:rPr>
          <w:rFonts w:ascii="Aptos" w:eastAsia="Aptos" w:hAnsi="Aptos" w:cs="Aptos"/>
        </w:rPr>
        <w:t>If Yes, what are they? _________________________________________</w:t>
      </w:r>
      <w:r w:rsidR="0044787A" w:rsidRPr="0044787A">
        <w:rPr>
          <w:rFonts w:ascii="Aptos" w:eastAsia="Aptos" w:hAnsi="Aptos" w:cs="Aptos"/>
        </w:rPr>
        <w:t>_________________</w:t>
      </w:r>
    </w:p>
    <w:p w14:paraId="7DEF3621" w14:textId="77777777" w:rsidR="0044787A" w:rsidRDefault="05F2F6AF" w:rsidP="0044787A">
      <w:pPr>
        <w:rPr>
          <w:rFonts w:ascii="Aptos" w:eastAsia="Aptos" w:hAnsi="Aptos" w:cs="Aptos"/>
          <w:b/>
          <w:bCs/>
          <w:color w:val="000000" w:themeColor="text1"/>
        </w:rPr>
      </w:pPr>
      <w:r w:rsidRPr="7BAB49DC">
        <w:rPr>
          <w:rFonts w:ascii="Aptos" w:eastAsia="Aptos" w:hAnsi="Aptos" w:cs="Aptos"/>
          <w:b/>
          <w:bCs/>
          <w:color w:val="000000" w:themeColor="text1"/>
        </w:rPr>
        <w:t xml:space="preserve">       </w:t>
      </w:r>
    </w:p>
    <w:p w14:paraId="60EC7145" w14:textId="77777777" w:rsidR="0044787A" w:rsidRDefault="0044787A" w:rsidP="0044787A">
      <w:pPr>
        <w:rPr>
          <w:rFonts w:ascii="Aptos" w:eastAsia="Aptos" w:hAnsi="Aptos" w:cs="Aptos"/>
          <w:b/>
          <w:bCs/>
          <w:color w:val="000000" w:themeColor="text1"/>
        </w:rPr>
      </w:pPr>
    </w:p>
    <w:p w14:paraId="19A02763" w14:textId="77777777" w:rsidR="00EC0FBF" w:rsidRDefault="00EC0FBF" w:rsidP="0044787A">
      <w:pPr>
        <w:rPr>
          <w:rFonts w:ascii="Aptos" w:eastAsia="Aptos" w:hAnsi="Aptos" w:cs="Aptos"/>
          <w:b/>
          <w:bCs/>
          <w:color w:val="000000" w:themeColor="text1"/>
        </w:rPr>
      </w:pPr>
    </w:p>
    <w:p w14:paraId="7F7F7EE6" w14:textId="77777777" w:rsidR="00EC0FBF" w:rsidRDefault="00EC0FBF" w:rsidP="0044787A">
      <w:pPr>
        <w:rPr>
          <w:rFonts w:ascii="Aptos" w:eastAsia="Aptos" w:hAnsi="Aptos" w:cs="Aptos"/>
          <w:b/>
          <w:bCs/>
          <w:color w:val="000000" w:themeColor="text1"/>
        </w:rPr>
      </w:pPr>
    </w:p>
    <w:p w14:paraId="45152315" w14:textId="77777777" w:rsidR="00EC0FBF" w:rsidRDefault="00EC0FBF" w:rsidP="0044787A">
      <w:pPr>
        <w:rPr>
          <w:rFonts w:ascii="Aptos" w:eastAsia="Aptos" w:hAnsi="Aptos" w:cs="Aptos"/>
          <w:b/>
          <w:bCs/>
          <w:color w:val="000000" w:themeColor="text1"/>
        </w:rPr>
      </w:pPr>
    </w:p>
    <w:p w14:paraId="561490C2" w14:textId="5CFC94FC" w:rsidR="003C5C1F" w:rsidRPr="0044787A" w:rsidRDefault="6F2F4040" w:rsidP="0044787A">
      <w:pPr>
        <w:ind w:firstLine="360"/>
        <w:rPr>
          <w:rFonts w:ascii="Aptos" w:eastAsia="Aptos" w:hAnsi="Aptos" w:cs="Aptos"/>
          <w:b/>
          <w:bCs/>
          <w:color w:val="000000" w:themeColor="text1"/>
          <w:u w:val="single"/>
        </w:rPr>
      </w:pPr>
      <w:r w:rsidRPr="0044787A">
        <w:rPr>
          <w:rFonts w:ascii="Aptos" w:eastAsia="Aptos" w:hAnsi="Aptos" w:cs="Aptos"/>
          <w:b/>
          <w:bCs/>
          <w:color w:val="000000" w:themeColor="text1"/>
          <w:u w:val="single"/>
        </w:rPr>
        <w:lastRenderedPageBreak/>
        <w:t>Additional Pertinent Information</w:t>
      </w:r>
      <w:r w:rsidR="0044787A" w:rsidRPr="0044787A">
        <w:rPr>
          <w:rFonts w:ascii="Aptos" w:eastAsia="Aptos" w:hAnsi="Aptos" w:cs="Aptos"/>
          <w:b/>
          <w:bCs/>
          <w:color w:val="000000" w:themeColor="text1"/>
          <w:u w:val="single"/>
        </w:rPr>
        <w:t>:</w:t>
      </w:r>
    </w:p>
    <w:p w14:paraId="2316C3AB" w14:textId="77777777" w:rsidR="0044787A" w:rsidRPr="0044787A" w:rsidRDefault="0044787A" w:rsidP="0044787A">
      <w:pPr>
        <w:rPr>
          <w:rFonts w:ascii="Aptos" w:eastAsia="Aptos" w:hAnsi="Aptos" w:cs="Aptos"/>
          <w:b/>
          <w:bCs/>
          <w:color w:val="000000" w:themeColor="text1"/>
        </w:rPr>
      </w:pPr>
    </w:p>
    <w:p w14:paraId="6B4C9C0C" w14:textId="5026DF13" w:rsidR="003C5C1F" w:rsidRDefault="003C5C1F" w:rsidP="76E30F4E">
      <w:pPr>
        <w:pStyle w:val="ListParagraph"/>
        <w:numPr>
          <w:ilvl w:val="0"/>
          <w:numId w:val="8"/>
        </w:numPr>
        <w:rPr>
          <w:rFonts w:ascii="Aptos" w:eastAsia="Aptos" w:hAnsi="Aptos" w:cs="Aptos"/>
          <w:color w:val="000000" w:themeColor="text1"/>
        </w:rPr>
      </w:pPr>
      <w:r w:rsidRPr="003C5C1F">
        <w:rPr>
          <w:rFonts w:ascii="Aptos" w:eastAsia="Aptos" w:hAnsi="Aptos" w:cs="Aptos"/>
          <w:color w:val="000000" w:themeColor="text1"/>
        </w:rPr>
        <w:t xml:space="preserve">Do you have mercury </w:t>
      </w:r>
      <w:r w:rsidR="0044787A" w:rsidRPr="003C5C1F">
        <w:rPr>
          <w:rFonts w:ascii="Aptos" w:eastAsia="Aptos" w:hAnsi="Aptos" w:cs="Aptos"/>
          <w:color w:val="000000" w:themeColor="text1"/>
        </w:rPr>
        <w:t xml:space="preserve">fillings? </w:t>
      </w:r>
      <w:r w:rsidR="00494826">
        <w:rPr>
          <w:rFonts w:ascii="Aptos" w:eastAsia="Aptos" w:hAnsi="Aptos" w:cs="Aptos"/>
          <w:color w:val="000000" w:themeColor="text1"/>
        </w:rPr>
        <w:t xml:space="preserve"> </w:t>
      </w:r>
      <w:r w:rsidR="00494826" w:rsidRPr="3F347096">
        <w:rPr>
          <w:rFonts w:ascii="Aptos" w:eastAsia="Aptos" w:hAnsi="Aptos" w:cs="Aptos"/>
          <w:color w:val="000000" w:themeColor="text1"/>
        </w:rPr>
        <w:t>□ Yes □ No</w:t>
      </w:r>
      <w:r w:rsidRPr="003C5C1F">
        <w:rPr>
          <w:rFonts w:ascii="Aptos" w:eastAsia="Aptos" w:hAnsi="Aptos" w:cs="Aptos"/>
          <w:color w:val="000000" w:themeColor="text1"/>
        </w:rPr>
        <w:t xml:space="preserve">    Radiation exposure</w:t>
      </w:r>
      <w:r w:rsidR="0044787A">
        <w:rPr>
          <w:rFonts w:ascii="Aptos" w:eastAsia="Aptos" w:hAnsi="Aptos" w:cs="Aptos"/>
          <w:color w:val="000000" w:themeColor="text1"/>
        </w:rPr>
        <w:t>:</w:t>
      </w:r>
      <w:r w:rsidR="00494826">
        <w:rPr>
          <w:rFonts w:ascii="Aptos" w:eastAsia="Aptos" w:hAnsi="Aptos" w:cs="Aptos"/>
          <w:color w:val="000000" w:themeColor="text1"/>
        </w:rPr>
        <w:t xml:space="preserve">  </w:t>
      </w:r>
      <w:r w:rsidR="00494826" w:rsidRPr="3F347096">
        <w:rPr>
          <w:rFonts w:ascii="Aptos" w:eastAsia="Aptos" w:hAnsi="Aptos" w:cs="Aptos"/>
          <w:color w:val="000000" w:themeColor="text1"/>
        </w:rPr>
        <w:t>□ Yes □ No</w:t>
      </w:r>
    </w:p>
    <w:p w14:paraId="7E08BB9D" w14:textId="77777777" w:rsidR="0044787A" w:rsidRPr="0044787A" w:rsidRDefault="0044787A" w:rsidP="0044787A">
      <w:pPr>
        <w:rPr>
          <w:rFonts w:ascii="Aptos" w:eastAsia="Aptos" w:hAnsi="Aptos" w:cs="Aptos"/>
          <w:color w:val="000000" w:themeColor="text1"/>
        </w:rPr>
      </w:pPr>
    </w:p>
    <w:p w14:paraId="2DF62795" w14:textId="7D095D48" w:rsidR="00F60C2D" w:rsidRPr="008723BB" w:rsidRDefault="5AF34122" w:rsidP="76E30F4E">
      <w:pPr>
        <w:pStyle w:val="ListParagraph"/>
        <w:numPr>
          <w:ilvl w:val="0"/>
          <w:numId w:val="8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>How often do you engage in physical activity (including cardio, strength training, flexibility, or s</w:t>
      </w:r>
      <w:r w:rsidR="167B43EF" w:rsidRPr="76E30F4E">
        <w:rPr>
          <w:rFonts w:ascii="Aptos" w:eastAsia="Aptos" w:hAnsi="Aptos" w:cs="Aptos"/>
          <w:color w:val="000000" w:themeColor="text1"/>
        </w:rPr>
        <w:t>ports? Daily</w:t>
      </w:r>
      <w:r w:rsidRPr="76E30F4E">
        <w:rPr>
          <w:rFonts w:ascii="Aptos" w:eastAsia="Aptos" w:hAnsi="Aptos" w:cs="Aptos"/>
          <w:color w:val="000000" w:themeColor="text1"/>
        </w:rPr>
        <w:t xml:space="preserve"> □ A few times a week □ Occasionally □ Rarely/Never</w:t>
      </w:r>
    </w:p>
    <w:p w14:paraId="4E849E06" w14:textId="1CDFAE5E" w:rsidR="76E30F4E" w:rsidRDefault="76E30F4E" w:rsidP="76E30F4E">
      <w:pPr>
        <w:pStyle w:val="ListParagraph"/>
        <w:rPr>
          <w:rFonts w:ascii="Aptos" w:eastAsia="Aptos" w:hAnsi="Aptos" w:cs="Aptos"/>
          <w:color w:val="000000" w:themeColor="text1"/>
        </w:rPr>
      </w:pPr>
    </w:p>
    <w:p w14:paraId="19E88309" w14:textId="743E9C08" w:rsidR="00F60C2D" w:rsidRPr="008723BB" w:rsidRDefault="5AF34122" w:rsidP="76E30F4E">
      <w:pPr>
        <w:pStyle w:val="ListParagraph"/>
        <w:numPr>
          <w:ilvl w:val="0"/>
          <w:numId w:val="7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>How motivated do you feel to exercise</w:t>
      </w:r>
      <w:r w:rsidR="201BD2A7" w:rsidRPr="76E30F4E">
        <w:rPr>
          <w:rFonts w:ascii="Aptos" w:eastAsia="Aptos" w:hAnsi="Aptos" w:cs="Aptos"/>
          <w:color w:val="000000" w:themeColor="text1"/>
        </w:rPr>
        <w:t xml:space="preserve">? </w:t>
      </w:r>
      <w:r w:rsidRPr="76E30F4E">
        <w:rPr>
          <w:rFonts w:ascii="Aptos" w:eastAsia="Aptos" w:hAnsi="Aptos" w:cs="Aptos"/>
          <w:color w:val="000000" w:themeColor="text1"/>
        </w:rPr>
        <w:t>□ Very motivated □ motivated □ Not motivated</w:t>
      </w:r>
    </w:p>
    <w:p w14:paraId="3A74971E" w14:textId="42CD8946" w:rsidR="00F60C2D" w:rsidRPr="008723BB" w:rsidRDefault="5AF34122" w:rsidP="76E30F4E">
      <w:pPr>
        <w:rPr>
          <w:sz w:val="20"/>
          <w:szCs w:val="20"/>
        </w:rPr>
      </w:pPr>
      <w:r w:rsidRPr="76E30F4E">
        <w:rPr>
          <w:rFonts w:ascii="Aptos" w:eastAsia="Aptos" w:hAnsi="Aptos" w:cs="Aptos"/>
          <w:color w:val="000000" w:themeColor="text1"/>
        </w:rPr>
        <w:t xml:space="preserve"> </w:t>
      </w:r>
    </w:p>
    <w:p w14:paraId="7FD747B1" w14:textId="19CF116E" w:rsidR="00F60C2D" w:rsidRPr="008723BB" w:rsidRDefault="59C2DFA6" w:rsidP="76E30F4E">
      <w:pPr>
        <w:pStyle w:val="ListParagraph"/>
        <w:numPr>
          <w:ilvl w:val="0"/>
          <w:numId w:val="6"/>
        </w:numPr>
      </w:pPr>
      <w:r w:rsidRPr="3F347096">
        <w:t>Do you sleep through the night?</w:t>
      </w:r>
      <w:r w:rsidR="61A862B0" w:rsidRPr="3F347096">
        <w:t xml:space="preserve"> </w:t>
      </w:r>
      <w:r w:rsidR="099325F2" w:rsidRPr="3F347096">
        <w:rPr>
          <w:rFonts w:ascii="Aptos" w:eastAsia="Aptos" w:hAnsi="Aptos" w:cs="Aptos"/>
        </w:rPr>
        <w:t>□ Yes □ No</w:t>
      </w:r>
    </w:p>
    <w:p w14:paraId="2C5101B1" w14:textId="31BC4F49" w:rsidR="00F60C2D" w:rsidRPr="008723BB" w:rsidRDefault="00F60C2D" w:rsidP="7BAB49DC">
      <w:pPr>
        <w:rPr>
          <w:rFonts w:ascii="Aptos" w:eastAsia="Aptos" w:hAnsi="Aptos" w:cs="Aptos"/>
        </w:rPr>
      </w:pPr>
    </w:p>
    <w:p w14:paraId="5D937B15" w14:textId="08037189" w:rsidR="00F60C2D" w:rsidRPr="008723BB" w:rsidRDefault="5AF34122" w:rsidP="3F347096">
      <w:pPr>
        <w:pStyle w:val="ListParagraph"/>
        <w:numPr>
          <w:ilvl w:val="0"/>
          <w:numId w:val="6"/>
        </w:numPr>
        <w:rPr>
          <w:rFonts w:ascii="Aptos" w:eastAsia="Aptos" w:hAnsi="Aptos" w:cs="Aptos"/>
          <w:color w:val="000000" w:themeColor="text1"/>
        </w:rPr>
      </w:pPr>
      <w:r w:rsidRPr="3F347096">
        <w:rPr>
          <w:rFonts w:ascii="Aptos" w:eastAsia="Aptos" w:hAnsi="Aptos" w:cs="Aptos"/>
          <w:color w:val="000000" w:themeColor="text1"/>
        </w:rPr>
        <w:t>Does stress affect your ability to focus, work, or engage in daily activities?</w:t>
      </w:r>
      <w:r w:rsidR="1C661A76" w:rsidRPr="3F347096">
        <w:rPr>
          <w:rFonts w:ascii="Aptos" w:eastAsia="Aptos" w:hAnsi="Aptos" w:cs="Aptos"/>
          <w:color w:val="000000" w:themeColor="text1"/>
        </w:rPr>
        <w:t xml:space="preserve"> </w:t>
      </w:r>
      <w:r w:rsidRPr="3F347096">
        <w:rPr>
          <w:rFonts w:ascii="Aptos" w:eastAsia="Aptos" w:hAnsi="Aptos" w:cs="Aptos"/>
          <w:color w:val="000000" w:themeColor="text1"/>
        </w:rPr>
        <w:t xml:space="preserve">□ </w:t>
      </w:r>
      <w:r w:rsidR="7363AE71" w:rsidRPr="3F347096">
        <w:rPr>
          <w:rFonts w:ascii="Aptos" w:eastAsia="Aptos" w:hAnsi="Aptos" w:cs="Aptos"/>
          <w:color w:val="000000" w:themeColor="text1"/>
        </w:rPr>
        <w:t>Yes □</w:t>
      </w:r>
      <w:r w:rsidRPr="3F347096">
        <w:rPr>
          <w:rFonts w:ascii="Aptos" w:eastAsia="Aptos" w:hAnsi="Aptos" w:cs="Aptos"/>
          <w:color w:val="000000" w:themeColor="text1"/>
        </w:rPr>
        <w:t xml:space="preserve"> No</w:t>
      </w:r>
    </w:p>
    <w:p w14:paraId="6B19F642" w14:textId="379808AF" w:rsidR="00F60C2D" w:rsidRPr="008723BB" w:rsidRDefault="73354627" w:rsidP="7BAB49DC">
      <w:r w:rsidRPr="7BAB49DC">
        <w:rPr>
          <w:rFonts w:ascii="Aptos" w:eastAsia="Aptos" w:hAnsi="Aptos" w:cs="Aptos"/>
          <w:color w:val="000000" w:themeColor="text1"/>
        </w:rPr>
        <w:t xml:space="preserve"> </w:t>
      </w:r>
    </w:p>
    <w:p w14:paraId="4632ABAA" w14:textId="1F7BEC82" w:rsidR="00F60C2D" w:rsidRPr="008723BB" w:rsidRDefault="5AF34122" w:rsidP="76E30F4E">
      <w:pPr>
        <w:pStyle w:val="ListParagraph"/>
        <w:numPr>
          <w:ilvl w:val="0"/>
          <w:numId w:val="5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>Do you feel supported by family, friends, or a community in your health and nutrition goals?</w:t>
      </w:r>
    </w:p>
    <w:p w14:paraId="7E571229" w14:textId="7C1935C9" w:rsidR="00F60C2D" w:rsidRPr="008723BB" w:rsidRDefault="5578A6FD" w:rsidP="7BAB49DC">
      <w:r w:rsidRPr="76E30F4E">
        <w:rPr>
          <w:rFonts w:ascii="Aptos" w:eastAsia="Aptos" w:hAnsi="Aptos" w:cs="Aptos"/>
          <w:color w:val="000000" w:themeColor="text1"/>
        </w:rPr>
        <w:t xml:space="preserve">               </w:t>
      </w:r>
      <w:r w:rsidR="5AF34122" w:rsidRPr="76E30F4E">
        <w:rPr>
          <w:rFonts w:ascii="Aptos" w:eastAsia="Aptos" w:hAnsi="Aptos" w:cs="Aptos"/>
          <w:color w:val="000000" w:themeColor="text1"/>
        </w:rPr>
        <w:t>□ Yes □ No</w:t>
      </w:r>
    </w:p>
    <w:p w14:paraId="61A8B861" w14:textId="1DDE4092" w:rsidR="00F60C2D" w:rsidRPr="008723BB" w:rsidRDefault="73354627" w:rsidP="7BAB49DC">
      <w:r w:rsidRPr="7BAB49DC">
        <w:rPr>
          <w:rFonts w:ascii="Aptos" w:eastAsia="Aptos" w:hAnsi="Aptos" w:cs="Aptos"/>
          <w:color w:val="000000" w:themeColor="text1"/>
        </w:rPr>
        <w:t xml:space="preserve"> </w:t>
      </w:r>
    </w:p>
    <w:p w14:paraId="432984FE" w14:textId="18611074" w:rsidR="00F60C2D" w:rsidRPr="008723BB" w:rsidRDefault="5AF34122" w:rsidP="76E30F4E">
      <w:pPr>
        <w:pStyle w:val="ListParagraph"/>
        <w:numPr>
          <w:ilvl w:val="0"/>
          <w:numId w:val="4"/>
        </w:numPr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What are your top goals for working with me? </w:t>
      </w:r>
    </w:p>
    <w:p w14:paraId="57774C61" w14:textId="77777777" w:rsidR="006C570F" w:rsidRDefault="06E092E9" w:rsidP="38767A22">
      <w:pPr>
        <w:widowControl w:val="0"/>
        <w:rPr>
          <w:rFonts w:ascii="Aptos" w:eastAsia="Aptos" w:hAnsi="Aptos" w:cs="Aptos"/>
          <w:color w:val="000000" w:themeColor="text1"/>
        </w:rPr>
      </w:pPr>
      <w:r w:rsidRPr="38767A22">
        <w:rPr>
          <w:b/>
          <w:bCs/>
        </w:rPr>
        <w:t>___________________________________________________________________________________</w:t>
      </w:r>
      <w:r w:rsidR="19C6B1DD" w:rsidRPr="38767A22">
        <w:rPr>
          <w:rFonts w:ascii="Aptos" w:eastAsia="Aptos" w:hAnsi="Aptos" w:cs="Aptos"/>
          <w:color w:val="000000" w:themeColor="text1"/>
        </w:rPr>
        <w:t xml:space="preserve">   </w:t>
      </w:r>
      <w:r w:rsidR="07F7E23A" w:rsidRPr="38767A22">
        <w:rPr>
          <w:rFonts w:ascii="Aptos" w:eastAsia="Aptos" w:hAnsi="Aptos" w:cs="Aptos"/>
          <w:color w:val="000000" w:themeColor="text1"/>
        </w:rPr>
        <w:t xml:space="preserve">   </w:t>
      </w:r>
    </w:p>
    <w:p w14:paraId="7C89253F" w14:textId="77777777" w:rsidR="006C570F" w:rsidRDefault="006C570F" w:rsidP="38767A22">
      <w:pPr>
        <w:widowControl w:val="0"/>
        <w:rPr>
          <w:rFonts w:ascii="Aptos" w:eastAsia="Aptos" w:hAnsi="Aptos" w:cs="Aptos"/>
          <w:color w:val="000000" w:themeColor="text1"/>
        </w:rPr>
      </w:pPr>
    </w:p>
    <w:p w14:paraId="1B810B8B" w14:textId="77777777" w:rsidR="006C570F" w:rsidRPr="006C570F" w:rsidRDefault="006C570F" w:rsidP="006C570F">
      <w:pPr>
        <w:widowControl w:val="0"/>
        <w:rPr>
          <w:rFonts w:ascii="Aptos" w:eastAsia="Aptos" w:hAnsi="Aptos" w:cs="Aptos"/>
          <w:color w:val="000000" w:themeColor="text1"/>
        </w:rPr>
      </w:pPr>
      <w:r w:rsidRPr="006C570F">
        <w:rPr>
          <w:rFonts w:ascii="Aptos" w:eastAsia="Aptos" w:hAnsi="Aptos" w:cs="Aptos"/>
          <w:b/>
          <w:color w:val="000000" w:themeColor="text1"/>
        </w:rPr>
        <w:t>Please bring the following to our first appointment:</w:t>
      </w:r>
      <w:r w:rsidRPr="006C570F">
        <w:rPr>
          <w:rFonts w:ascii="Aptos" w:eastAsia="Aptos" w:hAnsi="Aptos" w:cs="Aptos"/>
          <w:color w:val="000000" w:themeColor="text1"/>
        </w:rPr>
        <w:t xml:space="preserve"> </w:t>
      </w:r>
    </w:p>
    <w:p w14:paraId="40A48134" w14:textId="540B2A65" w:rsidR="006C570F" w:rsidRPr="006C570F" w:rsidRDefault="006C570F" w:rsidP="006C570F">
      <w:pPr>
        <w:widowControl w:val="0"/>
        <w:rPr>
          <w:rFonts w:ascii="Aptos" w:eastAsia="Aptos" w:hAnsi="Aptos" w:cs="Aptos"/>
          <w:color w:val="000000" w:themeColor="text1"/>
        </w:rPr>
      </w:pPr>
      <w:r w:rsidRPr="006C570F">
        <w:rPr>
          <w:rFonts w:ascii="Aptos" w:eastAsia="Aptos" w:hAnsi="Aptos" w:cs="Aptos"/>
          <w:color w:val="000000" w:themeColor="text1"/>
        </w:rPr>
        <w:t xml:space="preserve">1. </w:t>
      </w:r>
      <w:r w:rsidR="00AD56BB">
        <w:rPr>
          <w:rFonts w:ascii="Aptos" w:eastAsia="Aptos" w:hAnsi="Aptos" w:cs="Aptos"/>
          <w:color w:val="000000" w:themeColor="text1"/>
        </w:rPr>
        <w:t xml:space="preserve">Complete and bring </w:t>
      </w:r>
      <w:r w:rsidR="0044787A">
        <w:rPr>
          <w:rFonts w:ascii="Aptos" w:eastAsia="Aptos" w:hAnsi="Aptos" w:cs="Aptos"/>
          <w:color w:val="000000" w:themeColor="text1"/>
        </w:rPr>
        <w:t>3 Days Food Diary</w:t>
      </w:r>
      <w:r w:rsidR="00AD56BB">
        <w:rPr>
          <w:rFonts w:ascii="Aptos" w:eastAsia="Aptos" w:hAnsi="Aptos" w:cs="Aptos"/>
          <w:color w:val="000000" w:themeColor="text1"/>
        </w:rPr>
        <w:t xml:space="preserve"> form</w:t>
      </w:r>
      <w:r w:rsidRPr="006C570F">
        <w:rPr>
          <w:rFonts w:ascii="Aptos" w:eastAsia="Aptos" w:hAnsi="Aptos" w:cs="Aptos"/>
          <w:color w:val="000000" w:themeColor="text1"/>
        </w:rPr>
        <w:t xml:space="preserve">. </w:t>
      </w:r>
      <w:r w:rsidR="0044787A">
        <w:rPr>
          <w:rFonts w:ascii="Aptos" w:eastAsia="Aptos" w:hAnsi="Aptos" w:cs="Aptos"/>
          <w:color w:val="000000" w:themeColor="text1"/>
        </w:rPr>
        <w:t xml:space="preserve">(Download the </w:t>
      </w:r>
      <w:r w:rsidR="00AD56BB">
        <w:rPr>
          <w:rFonts w:ascii="Aptos" w:eastAsia="Aptos" w:hAnsi="Aptos" w:cs="Aptos"/>
          <w:color w:val="000000" w:themeColor="text1"/>
        </w:rPr>
        <w:t>3_Days_Food_Diary form)</w:t>
      </w:r>
    </w:p>
    <w:p w14:paraId="01FD7A17" w14:textId="77777777" w:rsidR="006C570F" w:rsidRPr="006C570F" w:rsidRDefault="006C570F" w:rsidP="006C570F">
      <w:pPr>
        <w:widowControl w:val="0"/>
        <w:rPr>
          <w:rFonts w:ascii="Aptos" w:eastAsia="Aptos" w:hAnsi="Aptos" w:cs="Aptos"/>
          <w:color w:val="000000" w:themeColor="text1"/>
        </w:rPr>
      </w:pPr>
      <w:r w:rsidRPr="006C570F">
        <w:rPr>
          <w:rFonts w:ascii="Aptos" w:eastAsia="Aptos" w:hAnsi="Aptos" w:cs="Aptos"/>
          <w:color w:val="000000" w:themeColor="text1"/>
        </w:rPr>
        <w:t xml:space="preserve">2. A copy of blood work done in the last 12 months or any other lab tests (ie hormonal, thyroid as well as CBC). </w:t>
      </w:r>
    </w:p>
    <w:p w14:paraId="01680CC6" w14:textId="16BA1A21" w:rsidR="00F60C2D" w:rsidRPr="008723BB" w:rsidRDefault="07F7E23A" w:rsidP="38767A22">
      <w:pPr>
        <w:widowControl w:val="0"/>
        <w:rPr>
          <w:rFonts w:ascii="Aptos" w:eastAsia="Aptos" w:hAnsi="Aptos" w:cs="Aptos"/>
          <w:b/>
          <w:bCs/>
          <w:color w:val="000000" w:themeColor="text1"/>
        </w:rPr>
      </w:pPr>
      <w:r w:rsidRPr="38767A22">
        <w:rPr>
          <w:rFonts w:ascii="Aptos" w:eastAsia="Aptos" w:hAnsi="Aptos" w:cs="Aptos"/>
          <w:color w:val="000000" w:themeColor="text1"/>
        </w:rPr>
        <w:t xml:space="preserve">                 </w:t>
      </w:r>
    </w:p>
    <w:p w14:paraId="3804519B" w14:textId="229E82F9" w:rsidR="00F60C2D" w:rsidRPr="008723BB" w:rsidRDefault="07F7E23A" w:rsidP="76E30F4E">
      <w:pPr>
        <w:widowControl w:val="0"/>
        <w:rPr>
          <w:rFonts w:ascii="Aptos" w:eastAsia="Aptos" w:hAnsi="Aptos" w:cs="Aptos"/>
          <w:b/>
          <w:bCs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              </w:t>
      </w:r>
    </w:p>
    <w:p w14:paraId="4AB521EB" w14:textId="77777777" w:rsidR="00AD56BB" w:rsidRDefault="7050FB1C" w:rsidP="76E30F4E">
      <w:pPr>
        <w:widowControl w:val="0"/>
        <w:rPr>
          <w:rFonts w:ascii="Aptos" w:eastAsia="Aptos" w:hAnsi="Aptos" w:cs="Aptos"/>
          <w:color w:val="000000" w:themeColor="text1"/>
        </w:rPr>
      </w:pPr>
      <w:r w:rsidRPr="76E30F4E">
        <w:rPr>
          <w:rFonts w:ascii="Aptos" w:eastAsia="Aptos" w:hAnsi="Aptos" w:cs="Aptos"/>
          <w:color w:val="000000" w:themeColor="text1"/>
        </w:rPr>
        <w:t xml:space="preserve"> </w:t>
      </w:r>
    </w:p>
    <w:p w14:paraId="376D8631" w14:textId="6B8E3C88" w:rsidR="00AD56BB" w:rsidRPr="008723BB" w:rsidRDefault="19C6B1DD" w:rsidP="76E30F4E">
      <w:pPr>
        <w:widowControl w:val="0"/>
        <w:rPr>
          <w:rFonts w:ascii="Aptos" w:eastAsia="Aptos" w:hAnsi="Aptos" w:cs="Aptos"/>
          <w:b/>
          <w:bCs/>
          <w:color w:val="000000" w:themeColor="text1"/>
        </w:rPr>
      </w:pPr>
      <w:r w:rsidRPr="76E30F4E">
        <w:rPr>
          <w:rFonts w:ascii="Aptos" w:eastAsia="Aptos" w:hAnsi="Aptos" w:cs="Aptos"/>
          <w:b/>
          <w:bCs/>
          <w:color w:val="000000" w:themeColor="text1"/>
        </w:rPr>
        <w:t>Plan of Action Notes</w:t>
      </w:r>
      <w:r w:rsidR="00AD56BB">
        <w:rPr>
          <w:rFonts w:ascii="Aptos" w:eastAsia="Aptos" w:hAnsi="Aptos" w:cs="Aptos"/>
          <w:b/>
          <w:bCs/>
          <w:color w:val="000000" w:themeColor="text1"/>
        </w:rPr>
        <w:t xml:space="preserve"> (For Office Use)</w:t>
      </w:r>
    </w:p>
    <w:tbl>
      <w:tblPr>
        <w:tblStyle w:val="TableGrid"/>
        <w:tblW w:w="10897" w:type="dxa"/>
        <w:tblLook w:val="04A0" w:firstRow="1" w:lastRow="0" w:firstColumn="1" w:lastColumn="0" w:noHBand="0" w:noVBand="1"/>
      </w:tblPr>
      <w:tblGrid>
        <w:gridCol w:w="10897"/>
      </w:tblGrid>
      <w:tr w:rsidR="00AD56BB" w14:paraId="065AA61A" w14:textId="77777777" w:rsidTr="00AD56BB">
        <w:trPr>
          <w:trHeight w:val="4972"/>
        </w:trPr>
        <w:tc>
          <w:tcPr>
            <w:tcW w:w="10897" w:type="dxa"/>
          </w:tcPr>
          <w:p w14:paraId="483DCFD3" w14:textId="77777777" w:rsidR="00AD56BB" w:rsidRDefault="00AD56BB" w:rsidP="76E30F4E">
            <w:pPr>
              <w:widowControl w:val="0"/>
              <w:rPr>
                <w:rFonts w:ascii="Aptos" w:eastAsia="Aptos" w:hAnsi="Aptos" w:cs="Aptos"/>
                <w:b/>
                <w:bCs/>
                <w:color w:val="000000" w:themeColor="text1"/>
              </w:rPr>
            </w:pPr>
          </w:p>
        </w:tc>
      </w:tr>
    </w:tbl>
    <w:p w14:paraId="24553F13" w14:textId="7DA6073C" w:rsidR="00F60C2D" w:rsidRPr="008723BB" w:rsidRDefault="00F60C2D" w:rsidP="7BAB49DC">
      <w:pPr>
        <w:widowControl w:val="0"/>
        <w:rPr>
          <w:b/>
          <w:bCs/>
          <w:sz w:val="20"/>
          <w:szCs w:val="20"/>
        </w:rPr>
      </w:pPr>
    </w:p>
    <w:sectPr w:rsidR="00F60C2D" w:rsidRPr="008723BB">
      <w:footerReference w:type="even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F9E1E" w14:textId="77777777" w:rsidR="0010620E" w:rsidRDefault="0010620E">
      <w:r>
        <w:separator/>
      </w:r>
    </w:p>
  </w:endnote>
  <w:endnote w:type="continuationSeparator" w:id="0">
    <w:p w14:paraId="502A423E" w14:textId="77777777" w:rsidR="0010620E" w:rsidRDefault="00106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nguiat Bk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FEC96" w14:textId="77777777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C418BA" w14:textId="77777777" w:rsidR="0091253D" w:rsidRDefault="00912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D745D" w14:textId="77777777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0E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360BF9" w14:textId="77777777" w:rsidR="0091253D" w:rsidRDefault="009125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0C537" w14:textId="3F313531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645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F7AC1FE" w14:textId="77777777" w:rsidR="0091253D" w:rsidRDefault="0091253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F1F2C" w14:textId="77777777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462E">
      <w:rPr>
        <w:rStyle w:val="PageNumber"/>
        <w:noProof/>
      </w:rPr>
      <w:t>2</w:t>
    </w:r>
    <w:r>
      <w:rPr>
        <w:rStyle w:val="PageNumber"/>
      </w:rPr>
      <w:fldChar w:fldCharType="end"/>
    </w:r>
  </w:p>
  <w:p w14:paraId="28BB9B93" w14:textId="77777777" w:rsidR="0091253D" w:rsidRDefault="0091253D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0E863" w14:textId="77777777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900763" w14:textId="77777777" w:rsidR="0091253D" w:rsidRDefault="0091253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93CE0" w14:textId="77777777" w:rsidR="0091253D" w:rsidRDefault="0091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0EC6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612CE0" w14:textId="77777777" w:rsidR="0091253D" w:rsidRDefault="00912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553FA" w14:textId="77777777" w:rsidR="0010620E" w:rsidRDefault="0010620E">
      <w:r>
        <w:separator/>
      </w:r>
    </w:p>
  </w:footnote>
  <w:footnote w:type="continuationSeparator" w:id="0">
    <w:p w14:paraId="2CE4537C" w14:textId="77777777" w:rsidR="0010620E" w:rsidRDefault="00106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6B99D" w14:textId="77777777" w:rsidR="00EF5188" w:rsidRDefault="00EF5188" w:rsidP="00EF5188">
    <w:pPr>
      <w:widowControl w:val="0"/>
      <w:autoSpaceDE w:val="0"/>
      <w:autoSpaceDN w:val="0"/>
      <w:adjustRightInd w:val="0"/>
      <w:jc w:val="center"/>
      <w:rPr>
        <w:rFonts w:ascii="Benguiat Bk BT" w:hAnsi="Benguiat Bk BT" w:cs="Arial"/>
        <w:sz w:val="28"/>
        <w:szCs w:val="28"/>
      </w:rPr>
    </w:pPr>
    <w:r>
      <w:rPr>
        <w:rFonts w:ascii="Benguiat Bk BT" w:hAnsi="Benguiat Bk BT" w:cs="Arial"/>
        <w:sz w:val="28"/>
        <w:szCs w:val="28"/>
      </w:rPr>
      <w:t>Holistic Health and Wellness Center</w:t>
    </w:r>
  </w:p>
  <w:p w14:paraId="233765BA" w14:textId="7B1AE240" w:rsidR="00EF5188" w:rsidRPr="00EF5188" w:rsidRDefault="00EF5188" w:rsidP="00EF5188">
    <w:pPr>
      <w:pStyle w:val="FirstParagraph"/>
      <w:jc w:val="center"/>
      <w:rPr>
        <w:sz w:val="20"/>
        <w:szCs w:val="20"/>
      </w:rPr>
    </w:pPr>
    <w:r w:rsidRPr="008F2A56">
      <w:rPr>
        <w:sz w:val="20"/>
        <w:szCs w:val="20"/>
      </w:rPr>
      <w:t>201 King of Prussia Road, Suite 650, Radnor, PA 19087 | 610-679-4213 | humaira@holistichealthwellnesscenter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C8F0D"/>
    <w:multiLevelType w:val="hybridMultilevel"/>
    <w:tmpl w:val="76921A9A"/>
    <w:lvl w:ilvl="0" w:tplc="E02C7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B022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201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1E1D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2D2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84E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A2C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C1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226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91C8D"/>
    <w:multiLevelType w:val="hybridMultilevel"/>
    <w:tmpl w:val="BFD27B7A"/>
    <w:lvl w:ilvl="0" w:tplc="912E1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2E82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50E4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EE8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2A0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967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327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22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1AD8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A45C8"/>
    <w:multiLevelType w:val="hybridMultilevel"/>
    <w:tmpl w:val="EB942A2E"/>
    <w:lvl w:ilvl="0" w:tplc="7A660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1ADC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489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88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B42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C8D0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60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E0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5AF5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4690C"/>
    <w:multiLevelType w:val="hybridMultilevel"/>
    <w:tmpl w:val="7D9E85D0"/>
    <w:lvl w:ilvl="0" w:tplc="137CD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8F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C8D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3C5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CD2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1625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B0CF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B0F7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0ACC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16757"/>
    <w:multiLevelType w:val="multilevel"/>
    <w:tmpl w:val="5D420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BA5E70"/>
    <w:multiLevelType w:val="hybridMultilevel"/>
    <w:tmpl w:val="0A76A3FE"/>
    <w:lvl w:ilvl="0" w:tplc="D0144FD2">
      <w:start w:val="1"/>
      <w:numFmt w:val="decimal"/>
      <w:lvlText w:val="%1."/>
      <w:lvlJc w:val="left"/>
      <w:pPr>
        <w:ind w:left="720" w:hanging="360"/>
      </w:pPr>
      <w:rPr>
        <w:rFonts w:ascii="Aptos" w:hAnsi="Aptos" w:hint="default"/>
      </w:rPr>
    </w:lvl>
    <w:lvl w:ilvl="1" w:tplc="7D268C50">
      <w:start w:val="1"/>
      <w:numFmt w:val="lowerLetter"/>
      <w:lvlText w:val="%2."/>
      <w:lvlJc w:val="left"/>
      <w:pPr>
        <w:ind w:left="1440" w:hanging="360"/>
      </w:pPr>
    </w:lvl>
    <w:lvl w:ilvl="2" w:tplc="4DB2F796">
      <w:start w:val="1"/>
      <w:numFmt w:val="lowerRoman"/>
      <w:lvlText w:val="%3."/>
      <w:lvlJc w:val="right"/>
      <w:pPr>
        <w:ind w:left="2160" w:hanging="180"/>
      </w:pPr>
    </w:lvl>
    <w:lvl w:ilvl="3" w:tplc="FB14D6BA">
      <w:start w:val="1"/>
      <w:numFmt w:val="decimal"/>
      <w:lvlText w:val="%4."/>
      <w:lvlJc w:val="left"/>
      <w:pPr>
        <w:ind w:left="2880" w:hanging="360"/>
      </w:pPr>
    </w:lvl>
    <w:lvl w:ilvl="4" w:tplc="1986A688">
      <w:start w:val="1"/>
      <w:numFmt w:val="lowerLetter"/>
      <w:lvlText w:val="%5."/>
      <w:lvlJc w:val="left"/>
      <w:pPr>
        <w:ind w:left="3600" w:hanging="360"/>
      </w:pPr>
    </w:lvl>
    <w:lvl w:ilvl="5" w:tplc="50B6B94C">
      <w:start w:val="1"/>
      <w:numFmt w:val="lowerRoman"/>
      <w:lvlText w:val="%6."/>
      <w:lvlJc w:val="right"/>
      <w:pPr>
        <w:ind w:left="4320" w:hanging="180"/>
      </w:pPr>
    </w:lvl>
    <w:lvl w:ilvl="6" w:tplc="245402AC">
      <w:start w:val="1"/>
      <w:numFmt w:val="decimal"/>
      <w:lvlText w:val="%7."/>
      <w:lvlJc w:val="left"/>
      <w:pPr>
        <w:ind w:left="5040" w:hanging="360"/>
      </w:pPr>
    </w:lvl>
    <w:lvl w:ilvl="7" w:tplc="B99406B8">
      <w:start w:val="1"/>
      <w:numFmt w:val="lowerLetter"/>
      <w:lvlText w:val="%8."/>
      <w:lvlJc w:val="left"/>
      <w:pPr>
        <w:ind w:left="5760" w:hanging="360"/>
      </w:pPr>
    </w:lvl>
    <w:lvl w:ilvl="8" w:tplc="071872B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29DC5"/>
    <w:multiLevelType w:val="hybridMultilevel"/>
    <w:tmpl w:val="C60441F4"/>
    <w:lvl w:ilvl="0" w:tplc="B0704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00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78C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8C0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C403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CA8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DE8A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BED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0846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B3767"/>
    <w:multiLevelType w:val="hybridMultilevel"/>
    <w:tmpl w:val="D1BC9284"/>
    <w:lvl w:ilvl="0" w:tplc="5908E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A50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68D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E5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2AA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E04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6F9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C9D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03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97F7B"/>
    <w:multiLevelType w:val="hybridMultilevel"/>
    <w:tmpl w:val="AF8C3114"/>
    <w:lvl w:ilvl="0" w:tplc="4644F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00D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C2D4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96AD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06F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E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C0D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2EB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AA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68404"/>
    <w:multiLevelType w:val="hybridMultilevel"/>
    <w:tmpl w:val="C002987C"/>
    <w:lvl w:ilvl="0" w:tplc="756AD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C27C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A67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FC19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E58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B45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3689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26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5E9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7DD5"/>
    <w:multiLevelType w:val="hybridMultilevel"/>
    <w:tmpl w:val="C92C4D8C"/>
    <w:lvl w:ilvl="0" w:tplc="5C26A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7A9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40FD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E6D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D4ED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96A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60E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4A7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BC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75455"/>
    <w:multiLevelType w:val="hybridMultilevel"/>
    <w:tmpl w:val="492C8B6C"/>
    <w:lvl w:ilvl="0" w:tplc="0ECAAEAE">
      <w:start w:val="1"/>
      <w:numFmt w:val="decimal"/>
      <w:lvlText w:val="%1."/>
      <w:lvlJc w:val="left"/>
      <w:pPr>
        <w:ind w:left="720" w:hanging="360"/>
      </w:pPr>
      <w:rPr>
        <w:rFonts w:ascii="Aptos" w:hAnsi="Aptos" w:hint="default"/>
      </w:rPr>
    </w:lvl>
    <w:lvl w:ilvl="1" w:tplc="C428E6CC">
      <w:start w:val="1"/>
      <w:numFmt w:val="lowerLetter"/>
      <w:lvlText w:val="%2."/>
      <w:lvlJc w:val="left"/>
      <w:pPr>
        <w:ind w:left="1440" w:hanging="360"/>
      </w:pPr>
    </w:lvl>
    <w:lvl w:ilvl="2" w:tplc="A710990C">
      <w:start w:val="1"/>
      <w:numFmt w:val="lowerRoman"/>
      <w:lvlText w:val="%3."/>
      <w:lvlJc w:val="right"/>
      <w:pPr>
        <w:ind w:left="2160" w:hanging="180"/>
      </w:pPr>
    </w:lvl>
    <w:lvl w:ilvl="3" w:tplc="DF904850">
      <w:start w:val="1"/>
      <w:numFmt w:val="decimal"/>
      <w:lvlText w:val="%4."/>
      <w:lvlJc w:val="left"/>
      <w:pPr>
        <w:ind w:left="2880" w:hanging="360"/>
      </w:pPr>
    </w:lvl>
    <w:lvl w:ilvl="4" w:tplc="BC00F930">
      <w:start w:val="1"/>
      <w:numFmt w:val="lowerLetter"/>
      <w:lvlText w:val="%5."/>
      <w:lvlJc w:val="left"/>
      <w:pPr>
        <w:ind w:left="3600" w:hanging="360"/>
      </w:pPr>
    </w:lvl>
    <w:lvl w:ilvl="5" w:tplc="4D760C12">
      <w:start w:val="1"/>
      <w:numFmt w:val="lowerRoman"/>
      <w:lvlText w:val="%6."/>
      <w:lvlJc w:val="right"/>
      <w:pPr>
        <w:ind w:left="4320" w:hanging="180"/>
      </w:pPr>
    </w:lvl>
    <w:lvl w:ilvl="6" w:tplc="9466A0C4">
      <w:start w:val="1"/>
      <w:numFmt w:val="decimal"/>
      <w:lvlText w:val="%7."/>
      <w:lvlJc w:val="left"/>
      <w:pPr>
        <w:ind w:left="5040" w:hanging="360"/>
      </w:pPr>
    </w:lvl>
    <w:lvl w:ilvl="7" w:tplc="FDDC7EF4">
      <w:start w:val="1"/>
      <w:numFmt w:val="lowerLetter"/>
      <w:lvlText w:val="%8."/>
      <w:lvlJc w:val="left"/>
      <w:pPr>
        <w:ind w:left="5760" w:hanging="360"/>
      </w:pPr>
    </w:lvl>
    <w:lvl w:ilvl="8" w:tplc="CC847AE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8055C"/>
    <w:multiLevelType w:val="hybridMultilevel"/>
    <w:tmpl w:val="B0543870"/>
    <w:lvl w:ilvl="0" w:tplc="88500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2A19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74AF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467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4B0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14F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6DA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C5A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B67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630516"/>
    <w:multiLevelType w:val="hybridMultilevel"/>
    <w:tmpl w:val="8EFCB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ABDC9A"/>
    <w:multiLevelType w:val="hybridMultilevel"/>
    <w:tmpl w:val="C616E9D8"/>
    <w:lvl w:ilvl="0" w:tplc="B7F83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A040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9897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E09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0AEB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76B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405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2812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039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5F5E2"/>
    <w:multiLevelType w:val="hybridMultilevel"/>
    <w:tmpl w:val="4922EF38"/>
    <w:lvl w:ilvl="0" w:tplc="ECBEE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6BF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54BE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6F5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8AD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B601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301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2C5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BAE9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754A27"/>
    <w:multiLevelType w:val="hybridMultilevel"/>
    <w:tmpl w:val="D1044396"/>
    <w:lvl w:ilvl="0" w:tplc="43602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6471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EA6C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3656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327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DCA2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42B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883F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2C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12389D"/>
    <w:multiLevelType w:val="hybridMultilevel"/>
    <w:tmpl w:val="43D4AFCA"/>
    <w:lvl w:ilvl="0" w:tplc="5BC4C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57E6AFF"/>
    <w:multiLevelType w:val="hybridMultilevel"/>
    <w:tmpl w:val="1220960A"/>
    <w:lvl w:ilvl="0" w:tplc="6EE83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C7A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0284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2B6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EE6B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0E4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1E55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360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0E7A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643E9D"/>
    <w:multiLevelType w:val="hybridMultilevel"/>
    <w:tmpl w:val="C8887D2E"/>
    <w:lvl w:ilvl="0" w:tplc="AE301C50">
      <w:start w:val="1"/>
      <w:numFmt w:val="decimal"/>
      <w:lvlText w:val="%1."/>
      <w:lvlJc w:val="left"/>
      <w:pPr>
        <w:ind w:left="720" w:hanging="360"/>
      </w:pPr>
      <w:rPr>
        <w:rFonts w:ascii="Aptos" w:hAnsi="Aptos" w:hint="default"/>
      </w:rPr>
    </w:lvl>
    <w:lvl w:ilvl="1" w:tplc="8C3AF2F8">
      <w:start w:val="1"/>
      <w:numFmt w:val="lowerLetter"/>
      <w:lvlText w:val="%2."/>
      <w:lvlJc w:val="left"/>
      <w:pPr>
        <w:ind w:left="1440" w:hanging="360"/>
      </w:pPr>
    </w:lvl>
    <w:lvl w:ilvl="2" w:tplc="B36A747E">
      <w:start w:val="1"/>
      <w:numFmt w:val="lowerRoman"/>
      <w:lvlText w:val="%3."/>
      <w:lvlJc w:val="right"/>
      <w:pPr>
        <w:ind w:left="2160" w:hanging="180"/>
      </w:pPr>
    </w:lvl>
    <w:lvl w:ilvl="3" w:tplc="921A5DDA">
      <w:start w:val="1"/>
      <w:numFmt w:val="decimal"/>
      <w:lvlText w:val="%4."/>
      <w:lvlJc w:val="left"/>
      <w:pPr>
        <w:ind w:left="2880" w:hanging="360"/>
      </w:pPr>
    </w:lvl>
    <w:lvl w:ilvl="4" w:tplc="035C1F0C">
      <w:start w:val="1"/>
      <w:numFmt w:val="lowerLetter"/>
      <w:lvlText w:val="%5."/>
      <w:lvlJc w:val="left"/>
      <w:pPr>
        <w:ind w:left="3600" w:hanging="360"/>
      </w:pPr>
    </w:lvl>
    <w:lvl w:ilvl="5" w:tplc="67F0FA32">
      <w:start w:val="1"/>
      <w:numFmt w:val="lowerRoman"/>
      <w:lvlText w:val="%6."/>
      <w:lvlJc w:val="right"/>
      <w:pPr>
        <w:ind w:left="4320" w:hanging="180"/>
      </w:pPr>
    </w:lvl>
    <w:lvl w:ilvl="6" w:tplc="10F6F262">
      <w:start w:val="1"/>
      <w:numFmt w:val="decimal"/>
      <w:lvlText w:val="%7."/>
      <w:lvlJc w:val="left"/>
      <w:pPr>
        <w:ind w:left="5040" w:hanging="360"/>
      </w:pPr>
    </w:lvl>
    <w:lvl w:ilvl="7" w:tplc="50CAEDF8">
      <w:start w:val="1"/>
      <w:numFmt w:val="lowerLetter"/>
      <w:lvlText w:val="%8."/>
      <w:lvlJc w:val="left"/>
      <w:pPr>
        <w:ind w:left="5760" w:hanging="360"/>
      </w:pPr>
    </w:lvl>
    <w:lvl w:ilvl="8" w:tplc="0B226EA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D71B3"/>
    <w:multiLevelType w:val="hybridMultilevel"/>
    <w:tmpl w:val="E3524DE6"/>
    <w:lvl w:ilvl="0" w:tplc="08C25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26F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DEDD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320E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ECDE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8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8B2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87E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D223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CC2CB"/>
    <w:multiLevelType w:val="hybridMultilevel"/>
    <w:tmpl w:val="D22ED5D6"/>
    <w:lvl w:ilvl="0" w:tplc="355C8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0D2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081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DCBE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3E4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4F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3EC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DEE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A15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BFAF1"/>
    <w:multiLevelType w:val="hybridMultilevel"/>
    <w:tmpl w:val="8C2CE5EC"/>
    <w:lvl w:ilvl="0" w:tplc="1172A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184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7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C6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EC1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163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D89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92B9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2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630B53"/>
    <w:multiLevelType w:val="hybridMultilevel"/>
    <w:tmpl w:val="B0EE088C"/>
    <w:lvl w:ilvl="0" w:tplc="593EF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763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88BA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34F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C61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EE1E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E60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9438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E81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D09080"/>
    <w:multiLevelType w:val="hybridMultilevel"/>
    <w:tmpl w:val="3680476C"/>
    <w:lvl w:ilvl="0" w:tplc="8230F636">
      <w:start w:val="1"/>
      <w:numFmt w:val="decimal"/>
      <w:lvlText w:val="%1."/>
      <w:lvlJc w:val="left"/>
      <w:pPr>
        <w:ind w:left="720" w:hanging="360"/>
      </w:pPr>
      <w:rPr>
        <w:rFonts w:ascii="Aptos" w:hAnsi="Aptos" w:hint="default"/>
      </w:rPr>
    </w:lvl>
    <w:lvl w:ilvl="1" w:tplc="082CE1DE">
      <w:start w:val="1"/>
      <w:numFmt w:val="lowerLetter"/>
      <w:lvlText w:val="%2."/>
      <w:lvlJc w:val="left"/>
      <w:pPr>
        <w:ind w:left="1440" w:hanging="360"/>
      </w:pPr>
    </w:lvl>
    <w:lvl w:ilvl="2" w:tplc="BA223CAA">
      <w:start w:val="1"/>
      <w:numFmt w:val="lowerRoman"/>
      <w:lvlText w:val="%3."/>
      <w:lvlJc w:val="right"/>
      <w:pPr>
        <w:ind w:left="2160" w:hanging="180"/>
      </w:pPr>
    </w:lvl>
    <w:lvl w:ilvl="3" w:tplc="CABC3102">
      <w:start w:val="1"/>
      <w:numFmt w:val="decimal"/>
      <w:lvlText w:val="%4."/>
      <w:lvlJc w:val="left"/>
      <w:pPr>
        <w:ind w:left="2880" w:hanging="360"/>
      </w:pPr>
    </w:lvl>
    <w:lvl w:ilvl="4" w:tplc="8160BFB8">
      <w:start w:val="1"/>
      <w:numFmt w:val="lowerLetter"/>
      <w:lvlText w:val="%5."/>
      <w:lvlJc w:val="left"/>
      <w:pPr>
        <w:ind w:left="3600" w:hanging="360"/>
      </w:pPr>
    </w:lvl>
    <w:lvl w:ilvl="5" w:tplc="A420F4D0">
      <w:start w:val="1"/>
      <w:numFmt w:val="lowerRoman"/>
      <w:lvlText w:val="%6."/>
      <w:lvlJc w:val="right"/>
      <w:pPr>
        <w:ind w:left="4320" w:hanging="180"/>
      </w:pPr>
    </w:lvl>
    <w:lvl w:ilvl="6" w:tplc="5B08DFD4">
      <w:start w:val="1"/>
      <w:numFmt w:val="decimal"/>
      <w:lvlText w:val="%7."/>
      <w:lvlJc w:val="left"/>
      <w:pPr>
        <w:ind w:left="5040" w:hanging="360"/>
      </w:pPr>
    </w:lvl>
    <w:lvl w:ilvl="7" w:tplc="80A4B6FC">
      <w:start w:val="1"/>
      <w:numFmt w:val="lowerLetter"/>
      <w:lvlText w:val="%8."/>
      <w:lvlJc w:val="left"/>
      <w:pPr>
        <w:ind w:left="5760" w:hanging="360"/>
      </w:pPr>
    </w:lvl>
    <w:lvl w:ilvl="8" w:tplc="6A2CB81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8952DC"/>
    <w:multiLevelType w:val="hybridMultilevel"/>
    <w:tmpl w:val="D222E3AE"/>
    <w:lvl w:ilvl="0" w:tplc="429A7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CE97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58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CEC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25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B8C2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02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1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24D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65F0B"/>
    <w:multiLevelType w:val="hybridMultilevel"/>
    <w:tmpl w:val="2E0C0A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D0D97"/>
    <w:multiLevelType w:val="hybridMultilevel"/>
    <w:tmpl w:val="EF44C0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1BD064"/>
    <w:multiLevelType w:val="hybridMultilevel"/>
    <w:tmpl w:val="2CAADF08"/>
    <w:lvl w:ilvl="0" w:tplc="EECC9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C5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C8C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C3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1CC2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CAC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A02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0CA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61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777172">
    <w:abstractNumId w:val="9"/>
  </w:num>
  <w:num w:numId="2" w16cid:durableId="1991715396">
    <w:abstractNumId w:val="3"/>
  </w:num>
  <w:num w:numId="3" w16cid:durableId="28532174">
    <w:abstractNumId w:val="15"/>
  </w:num>
  <w:num w:numId="4" w16cid:durableId="267666440">
    <w:abstractNumId w:val="7"/>
  </w:num>
  <w:num w:numId="5" w16cid:durableId="277572186">
    <w:abstractNumId w:val="21"/>
  </w:num>
  <w:num w:numId="6" w16cid:durableId="1562330414">
    <w:abstractNumId w:val="25"/>
  </w:num>
  <w:num w:numId="7" w16cid:durableId="1549491295">
    <w:abstractNumId w:val="18"/>
  </w:num>
  <w:num w:numId="8" w16cid:durableId="226039549">
    <w:abstractNumId w:val="2"/>
  </w:num>
  <w:num w:numId="9" w16cid:durableId="873344934">
    <w:abstractNumId w:val="14"/>
  </w:num>
  <w:num w:numId="10" w16cid:durableId="1468549187">
    <w:abstractNumId w:val="12"/>
  </w:num>
  <w:num w:numId="11" w16cid:durableId="926768588">
    <w:abstractNumId w:val="23"/>
  </w:num>
  <w:num w:numId="12" w16cid:durableId="844629201">
    <w:abstractNumId w:val="22"/>
  </w:num>
  <w:num w:numId="13" w16cid:durableId="1218778621">
    <w:abstractNumId w:val="8"/>
  </w:num>
  <w:num w:numId="14" w16cid:durableId="91781431">
    <w:abstractNumId w:val="16"/>
  </w:num>
  <w:num w:numId="15" w16cid:durableId="1725056811">
    <w:abstractNumId w:val="10"/>
  </w:num>
  <w:num w:numId="16" w16cid:durableId="857111927">
    <w:abstractNumId w:val="6"/>
  </w:num>
  <w:num w:numId="17" w16cid:durableId="581573751">
    <w:abstractNumId w:val="28"/>
  </w:num>
  <w:num w:numId="18" w16cid:durableId="2078937015">
    <w:abstractNumId w:val="0"/>
  </w:num>
  <w:num w:numId="19" w16cid:durableId="1353917509">
    <w:abstractNumId w:val="1"/>
  </w:num>
  <w:num w:numId="20" w16cid:durableId="2054378517">
    <w:abstractNumId w:val="20"/>
  </w:num>
  <w:num w:numId="21" w16cid:durableId="2038895395">
    <w:abstractNumId w:val="5"/>
  </w:num>
  <w:num w:numId="22" w16cid:durableId="328951832">
    <w:abstractNumId w:val="11"/>
  </w:num>
  <w:num w:numId="23" w16cid:durableId="1325161732">
    <w:abstractNumId w:val="24"/>
  </w:num>
  <w:num w:numId="24" w16cid:durableId="1777288796">
    <w:abstractNumId w:val="19"/>
  </w:num>
  <w:num w:numId="25" w16cid:durableId="1551917885">
    <w:abstractNumId w:val="27"/>
  </w:num>
  <w:num w:numId="26" w16cid:durableId="1243832160">
    <w:abstractNumId w:val="17"/>
  </w:num>
  <w:num w:numId="27" w16cid:durableId="333071803">
    <w:abstractNumId w:val="13"/>
  </w:num>
  <w:num w:numId="28" w16cid:durableId="2165507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9428962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6713"/>
    <w:rsid w:val="00040921"/>
    <w:rsid w:val="0005483B"/>
    <w:rsid w:val="000561F4"/>
    <w:rsid w:val="000678C6"/>
    <w:rsid w:val="0008394B"/>
    <w:rsid w:val="00091652"/>
    <w:rsid w:val="00093D8C"/>
    <w:rsid w:val="000A7C89"/>
    <w:rsid w:val="0010620E"/>
    <w:rsid w:val="001074F2"/>
    <w:rsid w:val="001075A3"/>
    <w:rsid w:val="00127055"/>
    <w:rsid w:val="00130EAA"/>
    <w:rsid w:val="00145B8A"/>
    <w:rsid w:val="001B2851"/>
    <w:rsid w:val="001B2D21"/>
    <w:rsid w:val="001C6713"/>
    <w:rsid w:val="001E57B6"/>
    <w:rsid w:val="00206E81"/>
    <w:rsid w:val="00224DB9"/>
    <w:rsid w:val="00242269"/>
    <w:rsid w:val="00244D92"/>
    <w:rsid w:val="0025605C"/>
    <w:rsid w:val="002B26D8"/>
    <w:rsid w:val="002B579A"/>
    <w:rsid w:val="002C50AA"/>
    <w:rsid w:val="00326453"/>
    <w:rsid w:val="00333BCD"/>
    <w:rsid w:val="00335158"/>
    <w:rsid w:val="0036078C"/>
    <w:rsid w:val="00384E1E"/>
    <w:rsid w:val="003C5C1F"/>
    <w:rsid w:val="003D3A60"/>
    <w:rsid w:val="003E4DA1"/>
    <w:rsid w:val="003E655A"/>
    <w:rsid w:val="004140E8"/>
    <w:rsid w:val="0044787A"/>
    <w:rsid w:val="00493EA4"/>
    <w:rsid w:val="00494826"/>
    <w:rsid w:val="004A1D64"/>
    <w:rsid w:val="004A6CE0"/>
    <w:rsid w:val="004B3A32"/>
    <w:rsid w:val="004BBAAE"/>
    <w:rsid w:val="004C3C5F"/>
    <w:rsid w:val="004F6BF7"/>
    <w:rsid w:val="005046A2"/>
    <w:rsid w:val="0051478A"/>
    <w:rsid w:val="00542CBC"/>
    <w:rsid w:val="00545849"/>
    <w:rsid w:val="0056646F"/>
    <w:rsid w:val="00576DC8"/>
    <w:rsid w:val="005B6039"/>
    <w:rsid w:val="005E20BA"/>
    <w:rsid w:val="005F54E2"/>
    <w:rsid w:val="005F6E32"/>
    <w:rsid w:val="005F8C7C"/>
    <w:rsid w:val="00614481"/>
    <w:rsid w:val="006249B2"/>
    <w:rsid w:val="006330CF"/>
    <w:rsid w:val="006440A8"/>
    <w:rsid w:val="006472E7"/>
    <w:rsid w:val="00663401"/>
    <w:rsid w:val="006C4824"/>
    <w:rsid w:val="006C570F"/>
    <w:rsid w:val="006D549B"/>
    <w:rsid w:val="006D5BE5"/>
    <w:rsid w:val="006E2C04"/>
    <w:rsid w:val="006F131F"/>
    <w:rsid w:val="0072232B"/>
    <w:rsid w:val="00742089"/>
    <w:rsid w:val="00765950"/>
    <w:rsid w:val="007661AE"/>
    <w:rsid w:val="00785B78"/>
    <w:rsid w:val="00790107"/>
    <w:rsid w:val="007A5A92"/>
    <w:rsid w:val="007D3A5D"/>
    <w:rsid w:val="007F3E51"/>
    <w:rsid w:val="008228DC"/>
    <w:rsid w:val="00824799"/>
    <w:rsid w:val="00837040"/>
    <w:rsid w:val="00843AA2"/>
    <w:rsid w:val="00852D54"/>
    <w:rsid w:val="00863FC2"/>
    <w:rsid w:val="0087721B"/>
    <w:rsid w:val="008A334A"/>
    <w:rsid w:val="008B01E7"/>
    <w:rsid w:val="008B579E"/>
    <w:rsid w:val="008E49A1"/>
    <w:rsid w:val="009113B2"/>
    <w:rsid w:val="0091253D"/>
    <w:rsid w:val="0092524D"/>
    <w:rsid w:val="009320B6"/>
    <w:rsid w:val="00972BF8"/>
    <w:rsid w:val="00975948"/>
    <w:rsid w:val="009A415F"/>
    <w:rsid w:val="009B2618"/>
    <w:rsid w:val="009E7C3F"/>
    <w:rsid w:val="009F17D5"/>
    <w:rsid w:val="00A0544D"/>
    <w:rsid w:val="00A11195"/>
    <w:rsid w:val="00A14D71"/>
    <w:rsid w:val="00A3717A"/>
    <w:rsid w:val="00A46FE0"/>
    <w:rsid w:val="00A5375E"/>
    <w:rsid w:val="00A777F0"/>
    <w:rsid w:val="00A92FCA"/>
    <w:rsid w:val="00A95C0B"/>
    <w:rsid w:val="00A97D44"/>
    <w:rsid w:val="00AA141C"/>
    <w:rsid w:val="00AB1992"/>
    <w:rsid w:val="00AB751A"/>
    <w:rsid w:val="00AD229A"/>
    <w:rsid w:val="00AD56BB"/>
    <w:rsid w:val="00AD70ED"/>
    <w:rsid w:val="00B2384B"/>
    <w:rsid w:val="00B33BBC"/>
    <w:rsid w:val="00B452BC"/>
    <w:rsid w:val="00BA4028"/>
    <w:rsid w:val="00BA7C96"/>
    <w:rsid w:val="00C173ED"/>
    <w:rsid w:val="00C2700F"/>
    <w:rsid w:val="00C31423"/>
    <w:rsid w:val="00C336DE"/>
    <w:rsid w:val="00C57D49"/>
    <w:rsid w:val="00C7480D"/>
    <w:rsid w:val="00C80EC6"/>
    <w:rsid w:val="00C87114"/>
    <w:rsid w:val="00CA6F4B"/>
    <w:rsid w:val="00CB1BEA"/>
    <w:rsid w:val="00CC798E"/>
    <w:rsid w:val="00CF42F4"/>
    <w:rsid w:val="00D419A4"/>
    <w:rsid w:val="00D75852"/>
    <w:rsid w:val="00D8173F"/>
    <w:rsid w:val="00DA16C6"/>
    <w:rsid w:val="00DA1E65"/>
    <w:rsid w:val="00DD20F9"/>
    <w:rsid w:val="00DE472C"/>
    <w:rsid w:val="00DE7C36"/>
    <w:rsid w:val="00DF0BCA"/>
    <w:rsid w:val="00E0789F"/>
    <w:rsid w:val="00E20288"/>
    <w:rsid w:val="00E27FB0"/>
    <w:rsid w:val="00E36C52"/>
    <w:rsid w:val="00E65A68"/>
    <w:rsid w:val="00E71B7B"/>
    <w:rsid w:val="00E73631"/>
    <w:rsid w:val="00E774F6"/>
    <w:rsid w:val="00EA2182"/>
    <w:rsid w:val="00EA2558"/>
    <w:rsid w:val="00EC0FBF"/>
    <w:rsid w:val="00EE65DF"/>
    <w:rsid w:val="00EF0A41"/>
    <w:rsid w:val="00EF2FB9"/>
    <w:rsid w:val="00EF462E"/>
    <w:rsid w:val="00EF5188"/>
    <w:rsid w:val="00F00C1D"/>
    <w:rsid w:val="00F1494E"/>
    <w:rsid w:val="00F320BB"/>
    <w:rsid w:val="00F41DC8"/>
    <w:rsid w:val="00F60C2D"/>
    <w:rsid w:val="00F628FC"/>
    <w:rsid w:val="00F633A7"/>
    <w:rsid w:val="00F77C32"/>
    <w:rsid w:val="00FB22C5"/>
    <w:rsid w:val="00FB3B6B"/>
    <w:rsid w:val="00FB5F57"/>
    <w:rsid w:val="00FC0EA8"/>
    <w:rsid w:val="00FE648E"/>
    <w:rsid w:val="01072F57"/>
    <w:rsid w:val="01AC7EB0"/>
    <w:rsid w:val="01B9199B"/>
    <w:rsid w:val="01CCEF0D"/>
    <w:rsid w:val="01DBE361"/>
    <w:rsid w:val="01F71179"/>
    <w:rsid w:val="01F91D92"/>
    <w:rsid w:val="02189DDF"/>
    <w:rsid w:val="0236553D"/>
    <w:rsid w:val="0242BF44"/>
    <w:rsid w:val="024556A3"/>
    <w:rsid w:val="024C18F6"/>
    <w:rsid w:val="024C9614"/>
    <w:rsid w:val="024F1C96"/>
    <w:rsid w:val="025129E5"/>
    <w:rsid w:val="0253AEB7"/>
    <w:rsid w:val="0256FF16"/>
    <w:rsid w:val="0268129A"/>
    <w:rsid w:val="027BD5D0"/>
    <w:rsid w:val="02A71538"/>
    <w:rsid w:val="038975BA"/>
    <w:rsid w:val="038D9C1A"/>
    <w:rsid w:val="0399D93A"/>
    <w:rsid w:val="03D5F1CA"/>
    <w:rsid w:val="03DA0FF9"/>
    <w:rsid w:val="03FE50C6"/>
    <w:rsid w:val="040FCC25"/>
    <w:rsid w:val="043DD59B"/>
    <w:rsid w:val="044D0C48"/>
    <w:rsid w:val="04587579"/>
    <w:rsid w:val="046B8F2B"/>
    <w:rsid w:val="0496E377"/>
    <w:rsid w:val="04B238BF"/>
    <w:rsid w:val="04E6A31A"/>
    <w:rsid w:val="04F9655D"/>
    <w:rsid w:val="04FDE92A"/>
    <w:rsid w:val="04FEC31F"/>
    <w:rsid w:val="052E9497"/>
    <w:rsid w:val="056CB766"/>
    <w:rsid w:val="05C6BCF7"/>
    <w:rsid w:val="05F2F6AF"/>
    <w:rsid w:val="0613F142"/>
    <w:rsid w:val="0641E1BB"/>
    <w:rsid w:val="0650254A"/>
    <w:rsid w:val="06783A9B"/>
    <w:rsid w:val="069CED1D"/>
    <w:rsid w:val="06E092E9"/>
    <w:rsid w:val="071AF340"/>
    <w:rsid w:val="074C0D9C"/>
    <w:rsid w:val="075ABCB2"/>
    <w:rsid w:val="0786C49C"/>
    <w:rsid w:val="07992431"/>
    <w:rsid w:val="07A8AB8E"/>
    <w:rsid w:val="07B2A2E5"/>
    <w:rsid w:val="07E4AC4E"/>
    <w:rsid w:val="07F38DDB"/>
    <w:rsid w:val="07F7E23A"/>
    <w:rsid w:val="07FCCBD6"/>
    <w:rsid w:val="07FE5919"/>
    <w:rsid w:val="08A0F43E"/>
    <w:rsid w:val="08BEAD3B"/>
    <w:rsid w:val="08E87659"/>
    <w:rsid w:val="08FF071C"/>
    <w:rsid w:val="090DEDE8"/>
    <w:rsid w:val="0951078F"/>
    <w:rsid w:val="095611D4"/>
    <w:rsid w:val="09637692"/>
    <w:rsid w:val="0964106A"/>
    <w:rsid w:val="09786731"/>
    <w:rsid w:val="099325F2"/>
    <w:rsid w:val="09F1F48B"/>
    <w:rsid w:val="0A0E0C6B"/>
    <w:rsid w:val="0A78C7DF"/>
    <w:rsid w:val="0A919BDF"/>
    <w:rsid w:val="0AA33FFF"/>
    <w:rsid w:val="0B24CACE"/>
    <w:rsid w:val="0B2EAF0A"/>
    <w:rsid w:val="0B5179AD"/>
    <w:rsid w:val="0B5546E1"/>
    <w:rsid w:val="0B6EBDE1"/>
    <w:rsid w:val="0B830BB4"/>
    <w:rsid w:val="0BC39EDE"/>
    <w:rsid w:val="0BCFD320"/>
    <w:rsid w:val="0BEDE1B3"/>
    <w:rsid w:val="0C533B6B"/>
    <w:rsid w:val="0CA3B553"/>
    <w:rsid w:val="0CBB3C55"/>
    <w:rsid w:val="0CC10347"/>
    <w:rsid w:val="0D8A957A"/>
    <w:rsid w:val="0E01065C"/>
    <w:rsid w:val="0E394EE3"/>
    <w:rsid w:val="0E4E4217"/>
    <w:rsid w:val="0E674D56"/>
    <w:rsid w:val="0E67C08E"/>
    <w:rsid w:val="0EACD090"/>
    <w:rsid w:val="0EB947A6"/>
    <w:rsid w:val="0EC23563"/>
    <w:rsid w:val="0EFE721D"/>
    <w:rsid w:val="0F224FB9"/>
    <w:rsid w:val="0F35C49C"/>
    <w:rsid w:val="0F436298"/>
    <w:rsid w:val="0FBF6866"/>
    <w:rsid w:val="0FC7E39A"/>
    <w:rsid w:val="10247C5B"/>
    <w:rsid w:val="104EC04F"/>
    <w:rsid w:val="11068ACA"/>
    <w:rsid w:val="116044C3"/>
    <w:rsid w:val="1183720C"/>
    <w:rsid w:val="118B50DC"/>
    <w:rsid w:val="11B58DAB"/>
    <w:rsid w:val="11CEA245"/>
    <w:rsid w:val="11E8251B"/>
    <w:rsid w:val="122BDD13"/>
    <w:rsid w:val="1240CE88"/>
    <w:rsid w:val="124B5E42"/>
    <w:rsid w:val="125BB928"/>
    <w:rsid w:val="127A9E96"/>
    <w:rsid w:val="128188FE"/>
    <w:rsid w:val="129ECFE1"/>
    <w:rsid w:val="12E6001F"/>
    <w:rsid w:val="12F8E257"/>
    <w:rsid w:val="13073DE8"/>
    <w:rsid w:val="13137D5F"/>
    <w:rsid w:val="131AC0BD"/>
    <w:rsid w:val="132008A3"/>
    <w:rsid w:val="133A1F00"/>
    <w:rsid w:val="133C3C14"/>
    <w:rsid w:val="13AEC99F"/>
    <w:rsid w:val="13C8D06D"/>
    <w:rsid w:val="13DE87B3"/>
    <w:rsid w:val="13FF7263"/>
    <w:rsid w:val="14148887"/>
    <w:rsid w:val="14465ABE"/>
    <w:rsid w:val="1447C47B"/>
    <w:rsid w:val="1451AE49"/>
    <w:rsid w:val="146B508D"/>
    <w:rsid w:val="147FFAD8"/>
    <w:rsid w:val="148856C3"/>
    <w:rsid w:val="148C8E70"/>
    <w:rsid w:val="1493EB87"/>
    <w:rsid w:val="15112A94"/>
    <w:rsid w:val="152A5321"/>
    <w:rsid w:val="15EA6E8A"/>
    <w:rsid w:val="15FD0549"/>
    <w:rsid w:val="160A874A"/>
    <w:rsid w:val="162C862B"/>
    <w:rsid w:val="16354954"/>
    <w:rsid w:val="167B43EF"/>
    <w:rsid w:val="16D0BC08"/>
    <w:rsid w:val="16DC40E0"/>
    <w:rsid w:val="1706EEB9"/>
    <w:rsid w:val="17562F94"/>
    <w:rsid w:val="1784B6AE"/>
    <w:rsid w:val="178B3F9C"/>
    <w:rsid w:val="1793ADDE"/>
    <w:rsid w:val="1793C688"/>
    <w:rsid w:val="17959DC5"/>
    <w:rsid w:val="18010EBE"/>
    <w:rsid w:val="181DE1F8"/>
    <w:rsid w:val="183F92C7"/>
    <w:rsid w:val="18522EAE"/>
    <w:rsid w:val="185A58D1"/>
    <w:rsid w:val="188E8F14"/>
    <w:rsid w:val="18B7D4EE"/>
    <w:rsid w:val="18EC35A7"/>
    <w:rsid w:val="191728F9"/>
    <w:rsid w:val="192C3C93"/>
    <w:rsid w:val="1934A7F8"/>
    <w:rsid w:val="194D7C1B"/>
    <w:rsid w:val="19C6B1DD"/>
    <w:rsid w:val="19CE4C14"/>
    <w:rsid w:val="19FB9C3B"/>
    <w:rsid w:val="1A46FBE0"/>
    <w:rsid w:val="1A4DA201"/>
    <w:rsid w:val="1A93F0B3"/>
    <w:rsid w:val="1A96C184"/>
    <w:rsid w:val="1AEF0385"/>
    <w:rsid w:val="1B82EA08"/>
    <w:rsid w:val="1BA38D2A"/>
    <w:rsid w:val="1BCCFF8A"/>
    <w:rsid w:val="1C111BFD"/>
    <w:rsid w:val="1C14B9F4"/>
    <w:rsid w:val="1C17CD91"/>
    <w:rsid w:val="1C2AD284"/>
    <w:rsid w:val="1C661A76"/>
    <w:rsid w:val="1C722E96"/>
    <w:rsid w:val="1C86795D"/>
    <w:rsid w:val="1C9B01F6"/>
    <w:rsid w:val="1CCF1044"/>
    <w:rsid w:val="1CD8235C"/>
    <w:rsid w:val="1D5FC40F"/>
    <w:rsid w:val="1D7C559A"/>
    <w:rsid w:val="1D8400CF"/>
    <w:rsid w:val="1D9684E0"/>
    <w:rsid w:val="1DB0E816"/>
    <w:rsid w:val="1DE8C144"/>
    <w:rsid w:val="1E649495"/>
    <w:rsid w:val="1E64BF5C"/>
    <w:rsid w:val="1E67701C"/>
    <w:rsid w:val="1ED2DAD6"/>
    <w:rsid w:val="1F0D87A6"/>
    <w:rsid w:val="1F158449"/>
    <w:rsid w:val="1F422223"/>
    <w:rsid w:val="1F7EEF72"/>
    <w:rsid w:val="1F86A923"/>
    <w:rsid w:val="1FA334F2"/>
    <w:rsid w:val="1FD51EEB"/>
    <w:rsid w:val="2002C4B6"/>
    <w:rsid w:val="200BDE74"/>
    <w:rsid w:val="201BD2A7"/>
    <w:rsid w:val="2081CF0F"/>
    <w:rsid w:val="208FD591"/>
    <w:rsid w:val="20A468C7"/>
    <w:rsid w:val="20E56910"/>
    <w:rsid w:val="2101FB1B"/>
    <w:rsid w:val="21133FA1"/>
    <w:rsid w:val="212B0190"/>
    <w:rsid w:val="21E5187A"/>
    <w:rsid w:val="2204775A"/>
    <w:rsid w:val="22174CDD"/>
    <w:rsid w:val="22A47357"/>
    <w:rsid w:val="22A50EF7"/>
    <w:rsid w:val="22D3A701"/>
    <w:rsid w:val="22E5B59F"/>
    <w:rsid w:val="22FDA417"/>
    <w:rsid w:val="2323BB53"/>
    <w:rsid w:val="2362AB66"/>
    <w:rsid w:val="2384082E"/>
    <w:rsid w:val="2392946C"/>
    <w:rsid w:val="23D87A03"/>
    <w:rsid w:val="23EB3AC6"/>
    <w:rsid w:val="23F5D8CF"/>
    <w:rsid w:val="24392902"/>
    <w:rsid w:val="248EDAA2"/>
    <w:rsid w:val="24A3A35D"/>
    <w:rsid w:val="24CF6B72"/>
    <w:rsid w:val="24D4E776"/>
    <w:rsid w:val="24FE1461"/>
    <w:rsid w:val="253B23D0"/>
    <w:rsid w:val="25965015"/>
    <w:rsid w:val="25A0D679"/>
    <w:rsid w:val="2621C6ED"/>
    <w:rsid w:val="264A7A22"/>
    <w:rsid w:val="2652701D"/>
    <w:rsid w:val="267C4C8B"/>
    <w:rsid w:val="2696EE29"/>
    <w:rsid w:val="26ABDB7A"/>
    <w:rsid w:val="26E01EAA"/>
    <w:rsid w:val="27284C40"/>
    <w:rsid w:val="272B7B02"/>
    <w:rsid w:val="273C33D3"/>
    <w:rsid w:val="2795DA32"/>
    <w:rsid w:val="27A9E1B6"/>
    <w:rsid w:val="27C783A5"/>
    <w:rsid w:val="27D9E854"/>
    <w:rsid w:val="282C3AFE"/>
    <w:rsid w:val="284992C3"/>
    <w:rsid w:val="285CDD8D"/>
    <w:rsid w:val="285F6DC1"/>
    <w:rsid w:val="28A0F10C"/>
    <w:rsid w:val="28CBF11E"/>
    <w:rsid w:val="28CD05B7"/>
    <w:rsid w:val="28E69261"/>
    <w:rsid w:val="28F55E5A"/>
    <w:rsid w:val="2914B521"/>
    <w:rsid w:val="29290FDC"/>
    <w:rsid w:val="293F5E04"/>
    <w:rsid w:val="295B9EA6"/>
    <w:rsid w:val="299101BC"/>
    <w:rsid w:val="29C59F72"/>
    <w:rsid w:val="2A25A3DB"/>
    <w:rsid w:val="2A25ECC7"/>
    <w:rsid w:val="2A4CF541"/>
    <w:rsid w:val="2A6CA244"/>
    <w:rsid w:val="2A6D3F03"/>
    <w:rsid w:val="2A70F999"/>
    <w:rsid w:val="2A88ADC0"/>
    <w:rsid w:val="2A8BC81C"/>
    <w:rsid w:val="2AA50903"/>
    <w:rsid w:val="2AE14893"/>
    <w:rsid w:val="2B23D036"/>
    <w:rsid w:val="2B5C01C9"/>
    <w:rsid w:val="2B604AF7"/>
    <w:rsid w:val="2B75A461"/>
    <w:rsid w:val="2BA9C90E"/>
    <w:rsid w:val="2BC7C469"/>
    <w:rsid w:val="2C513A72"/>
    <w:rsid w:val="2CB4ED7A"/>
    <w:rsid w:val="2CF9415F"/>
    <w:rsid w:val="2D022CE6"/>
    <w:rsid w:val="2D2BBA3A"/>
    <w:rsid w:val="2D4CD29D"/>
    <w:rsid w:val="2D9B8B39"/>
    <w:rsid w:val="2E065C35"/>
    <w:rsid w:val="2E31A214"/>
    <w:rsid w:val="2E4B3CB5"/>
    <w:rsid w:val="2E6BACE9"/>
    <w:rsid w:val="2E7078CF"/>
    <w:rsid w:val="2E89EE35"/>
    <w:rsid w:val="2EB5C5F6"/>
    <w:rsid w:val="2EBCD63A"/>
    <w:rsid w:val="2F0E1B72"/>
    <w:rsid w:val="2F1D0313"/>
    <w:rsid w:val="2FCAD854"/>
    <w:rsid w:val="2FD6FF81"/>
    <w:rsid w:val="2FE71F9E"/>
    <w:rsid w:val="2FFC73BA"/>
    <w:rsid w:val="3040D50E"/>
    <w:rsid w:val="30458DF7"/>
    <w:rsid w:val="305F1F6A"/>
    <w:rsid w:val="30E058D7"/>
    <w:rsid w:val="30EBCE29"/>
    <w:rsid w:val="31062B5E"/>
    <w:rsid w:val="313822A2"/>
    <w:rsid w:val="314C0290"/>
    <w:rsid w:val="31BA8FE3"/>
    <w:rsid w:val="32025B7D"/>
    <w:rsid w:val="323FC9B7"/>
    <w:rsid w:val="32421EEA"/>
    <w:rsid w:val="32525AE7"/>
    <w:rsid w:val="326BC64E"/>
    <w:rsid w:val="32C8FF81"/>
    <w:rsid w:val="335407D4"/>
    <w:rsid w:val="33CA0C2A"/>
    <w:rsid w:val="3405BADA"/>
    <w:rsid w:val="34206FA9"/>
    <w:rsid w:val="34332AD1"/>
    <w:rsid w:val="343752F3"/>
    <w:rsid w:val="344B1DF8"/>
    <w:rsid w:val="34612621"/>
    <w:rsid w:val="346C9771"/>
    <w:rsid w:val="346D467F"/>
    <w:rsid w:val="34734860"/>
    <w:rsid w:val="34BB7403"/>
    <w:rsid w:val="34D59BC0"/>
    <w:rsid w:val="352E3C3D"/>
    <w:rsid w:val="354B0DC1"/>
    <w:rsid w:val="35843F8A"/>
    <w:rsid w:val="363A7392"/>
    <w:rsid w:val="36725569"/>
    <w:rsid w:val="3675BB11"/>
    <w:rsid w:val="36AE0866"/>
    <w:rsid w:val="36AEC5A8"/>
    <w:rsid w:val="36C7AEA8"/>
    <w:rsid w:val="3701E5E2"/>
    <w:rsid w:val="37407404"/>
    <w:rsid w:val="37955164"/>
    <w:rsid w:val="37A1430D"/>
    <w:rsid w:val="384E9FFC"/>
    <w:rsid w:val="385F807C"/>
    <w:rsid w:val="3869E984"/>
    <w:rsid w:val="38767A22"/>
    <w:rsid w:val="38846891"/>
    <w:rsid w:val="3888E287"/>
    <w:rsid w:val="38A044FC"/>
    <w:rsid w:val="38D3E21B"/>
    <w:rsid w:val="38E514E6"/>
    <w:rsid w:val="38EF8EEE"/>
    <w:rsid w:val="390D3562"/>
    <w:rsid w:val="39294D19"/>
    <w:rsid w:val="3941D767"/>
    <w:rsid w:val="3975C86D"/>
    <w:rsid w:val="39BCA595"/>
    <w:rsid w:val="39C054CD"/>
    <w:rsid w:val="39C4FADC"/>
    <w:rsid w:val="3A0F2F7D"/>
    <w:rsid w:val="3A35E927"/>
    <w:rsid w:val="3A37D595"/>
    <w:rsid w:val="3A3FC9BB"/>
    <w:rsid w:val="3AA2A7FA"/>
    <w:rsid w:val="3AFE5562"/>
    <w:rsid w:val="3B10B774"/>
    <w:rsid w:val="3B2FC8BF"/>
    <w:rsid w:val="3B3AB212"/>
    <w:rsid w:val="3B4CFDB3"/>
    <w:rsid w:val="3B8311FE"/>
    <w:rsid w:val="3B8FFCF1"/>
    <w:rsid w:val="3B9EBD52"/>
    <w:rsid w:val="3BCA612F"/>
    <w:rsid w:val="3BCADB8C"/>
    <w:rsid w:val="3BCB386A"/>
    <w:rsid w:val="3C16166F"/>
    <w:rsid w:val="3C39DA43"/>
    <w:rsid w:val="3C3F8D05"/>
    <w:rsid w:val="3C68F3D9"/>
    <w:rsid w:val="3C8C8633"/>
    <w:rsid w:val="3CACBDF0"/>
    <w:rsid w:val="3CD669B2"/>
    <w:rsid w:val="3CECE971"/>
    <w:rsid w:val="3D221BF8"/>
    <w:rsid w:val="3D31F4F9"/>
    <w:rsid w:val="3D6BF1F4"/>
    <w:rsid w:val="3D78F620"/>
    <w:rsid w:val="3D8F2AA3"/>
    <w:rsid w:val="3DA33700"/>
    <w:rsid w:val="3DB1894F"/>
    <w:rsid w:val="3DFC4FA2"/>
    <w:rsid w:val="3E538E04"/>
    <w:rsid w:val="3E760F64"/>
    <w:rsid w:val="3E77D213"/>
    <w:rsid w:val="3E9C408F"/>
    <w:rsid w:val="3EB04F27"/>
    <w:rsid w:val="3F04A027"/>
    <w:rsid w:val="3F347096"/>
    <w:rsid w:val="3F4B734C"/>
    <w:rsid w:val="3F530A53"/>
    <w:rsid w:val="3F680F12"/>
    <w:rsid w:val="3F7FBEB7"/>
    <w:rsid w:val="3F83B696"/>
    <w:rsid w:val="4007DE1A"/>
    <w:rsid w:val="401C0C66"/>
    <w:rsid w:val="407084E4"/>
    <w:rsid w:val="408783B8"/>
    <w:rsid w:val="409218F6"/>
    <w:rsid w:val="409BDF8E"/>
    <w:rsid w:val="4123822A"/>
    <w:rsid w:val="4125D45A"/>
    <w:rsid w:val="416E03FE"/>
    <w:rsid w:val="41AF20EB"/>
    <w:rsid w:val="4213C21C"/>
    <w:rsid w:val="4221C611"/>
    <w:rsid w:val="4233D752"/>
    <w:rsid w:val="42356F6A"/>
    <w:rsid w:val="424CEFAF"/>
    <w:rsid w:val="4264209A"/>
    <w:rsid w:val="42971537"/>
    <w:rsid w:val="429D501D"/>
    <w:rsid w:val="42B3CD39"/>
    <w:rsid w:val="431E14C6"/>
    <w:rsid w:val="4321C638"/>
    <w:rsid w:val="434B40E6"/>
    <w:rsid w:val="43502CC0"/>
    <w:rsid w:val="43B3E8D2"/>
    <w:rsid w:val="43B7BB95"/>
    <w:rsid w:val="43C5049C"/>
    <w:rsid w:val="43DCA620"/>
    <w:rsid w:val="441B7B62"/>
    <w:rsid w:val="44367579"/>
    <w:rsid w:val="443D3436"/>
    <w:rsid w:val="44B28D2D"/>
    <w:rsid w:val="44DF5CBD"/>
    <w:rsid w:val="44F133AC"/>
    <w:rsid w:val="44F63714"/>
    <w:rsid w:val="450CFB8A"/>
    <w:rsid w:val="4579E200"/>
    <w:rsid w:val="45BD010F"/>
    <w:rsid w:val="45BFDA13"/>
    <w:rsid w:val="45E4A731"/>
    <w:rsid w:val="4643A9C9"/>
    <w:rsid w:val="46D7ED0C"/>
    <w:rsid w:val="479F7156"/>
    <w:rsid w:val="47A2DFC2"/>
    <w:rsid w:val="47B483F1"/>
    <w:rsid w:val="47BA3481"/>
    <w:rsid w:val="47C6D156"/>
    <w:rsid w:val="47D3A4AA"/>
    <w:rsid w:val="47D7A696"/>
    <w:rsid w:val="4875D096"/>
    <w:rsid w:val="487DF76F"/>
    <w:rsid w:val="487F4C02"/>
    <w:rsid w:val="48F0A28F"/>
    <w:rsid w:val="49156113"/>
    <w:rsid w:val="4925C0BF"/>
    <w:rsid w:val="49D28A8C"/>
    <w:rsid w:val="49FC9943"/>
    <w:rsid w:val="4A1A6190"/>
    <w:rsid w:val="4A28EED5"/>
    <w:rsid w:val="4A8F947A"/>
    <w:rsid w:val="4A98E8DB"/>
    <w:rsid w:val="4A9CA705"/>
    <w:rsid w:val="4AAA9D5B"/>
    <w:rsid w:val="4AAD2A07"/>
    <w:rsid w:val="4ACB16EE"/>
    <w:rsid w:val="4AE90A1A"/>
    <w:rsid w:val="4AEC001F"/>
    <w:rsid w:val="4BB57EEF"/>
    <w:rsid w:val="4BC06AFA"/>
    <w:rsid w:val="4BFFC60F"/>
    <w:rsid w:val="4C034D75"/>
    <w:rsid w:val="4C534B52"/>
    <w:rsid w:val="4C82D7AF"/>
    <w:rsid w:val="4C8ACDFA"/>
    <w:rsid w:val="4CC37F13"/>
    <w:rsid w:val="4D5050A8"/>
    <w:rsid w:val="4D742DD9"/>
    <w:rsid w:val="4DCE1FF9"/>
    <w:rsid w:val="4DD8D26C"/>
    <w:rsid w:val="4E130943"/>
    <w:rsid w:val="4E744A31"/>
    <w:rsid w:val="4E9B6672"/>
    <w:rsid w:val="4E9C9EFF"/>
    <w:rsid w:val="4ED740CE"/>
    <w:rsid w:val="4ED95553"/>
    <w:rsid w:val="4F01C316"/>
    <w:rsid w:val="4F1264B2"/>
    <w:rsid w:val="4F3F8BF2"/>
    <w:rsid w:val="4F58BD0C"/>
    <w:rsid w:val="4F753CDF"/>
    <w:rsid w:val="4F90989E"/>
    <w:rsid w:val="4F9AD886"/>
    <w:rsid w:val="4FA01673"/>
    <w:rsid w:val="4FAFEEEB"/>
    <w:rsid w:val="4FE2ABB6"/>
    <w:rsid w:val="5014EB88"/>
    <w:rsid w:val="501DDC1B"/>
    <w:rsid w:val="50AC181A"/>
    <w:rsid w:val="50CC57C5"/>
    <w:rsid w:val="50DD25AB"/>
    <w:rsid w:val="50FD6A12"/>
    <w:rsid w:val="51832149"/>
    <w:rsid w:val="51C1774A"/>
    <w:rsid w:val="51D14693"/>
    <w:rsid w:val="51F849F1"/>
    <w:rsid w:val="51FC5E0D"/>
    <w:rsid w:val="52B37140"/>
    <w:rsid w:val="52CD32CA"/>
    <w:rsid w:val="52CEF6EE"/>
    <w:rsid w:val="52E389C3"/>
    <w:rsid w:val="532B1210"/>
    <w:rsid w:val="533B5D3E"/>
    <w:rsid w:val="533B8429"/>
    <w:rsid w:val="5385AA31"/>
    <w:rsid w:val="538BBEA9"/>
    <w:rsid w:val="538D3D9D"/>
    <w:rsid w:val="53AEFDC3"/>
    <w:rsid w:val="53B3CE57"/>
    <w:rsid w:val="53CDCD6F"/>
    <w:rsid w:val="53E17C55"/>
    <w:rsid w:val="53EBF706"/>
    <w:rsid w:val="53FD57AF"/>
    <w:rsid w:val="541E7A52"/>
    <w:rsid w:val="5423E9CB"/>
    <w:rsid w:val="548C3C98"/>
    <w:rsid w:val="54F805B3"/>
    <w:rsid w:val="551B937A"/>
    <w:rsid w:val="5578A6FD"/>
    <w:rsid w:val="55AD89B5"/>
    <w:rsid w:val="55CF50A6"/>
    <w:rsid w:val="55D7FCF1"/>
    <w:rsid w:val="55F14ECC"/>
    <w:rsid w:val="563309CD"/>
    <w:rsid w:val="56362A45"/>
    <w:rsid w:val="5685E70D"/>
    <w:rsid w:val="568A0430"/>
    <w:rsid w:val="574B6546"/>
    <w:rsid w:val="574BB08D"/>
    <w:rsid w:val="57504B8B"/>
    <w:rsid w:val="5786EE00"/>
    <w:rsid w:val="57877A90"/>
    <w:rsid w:val="5792B069"/>
    <w:rsid w:val="57BA0569"/>
    <w:rsid w:val="57D0C735"/>
    <w:rsid w:val="57D133B6"/>
    <w:rsid w:val="57DF546D"/>
    <w:rsid w:val="58E2F09E"/>
    <w:rsid w:val="59108A00"/>
    <w:rsid w:val="59293B58"/>
    <w:rsid w:val="594ACDA3"/>
    <w:rsid w:val="595C8338"/>
    <w:rsid w:val="59AA1C12"/>
    <w:rsid w:val="59B2FAA4"/>
    <w:rsid w:val="59C2DFA6"/>
    <w:rsid w:val="59ED2C58"/>
    <w:rsid w:val="59FC989B"/>
    <w:rsid w:val="5A59040F"/>
    <w:rsid w:val="5AA4E8A6"/>
    <w:rsid w:val="5AF34122"/>
    <w:rsid w:val="5B020CAC"/>
    <w:rsid w:val="5B033572"/>
    <w:rsid w:val="5B0E3C2A"/>
    <w:rsid w:val="5B221805"/>
    <w:rsid w:val="5B52FC1B"/>
    <w:rsid w:val="5B7BF8E4"/>
    <w:rsid w:val="5BCDA8E8"/>
    <w:rsid w:val="5BE3C507"/>
    <w:rsid w:val="5C07A1E2"/>
    <w:rsid w:val="5C07C78B"/>
    <w:rsid w:val="5C2CA07C"/>
    <w:rsid w:val="5C4A6597"/>
    <w:rsid w:val="5C64D9AE"/>
    <w:rsid w:val="5C82D99F"/>
    <w:rsid w:val="5C9285B1"/>
    <w:rsid w:val="5D0608B3"/>
    <w:rsid w:val="5D18249C"/>
    <w:rsid w:val="5D2FAFED"/>
    <w:rsid w:val="5D768312"/>
    <w:rsid w:val="5D8CD309"/>
    <w:rsid w:val="5D9C8308"/>
    <w:rsid w:val="5DAEFA86"/>
    <w:rsid w:val="5DE96C6B"/>
    <w:rsid w:val="5DF5C236"/>
    <w:rsid w:val="5E06E9D9"/>
    <w:rsid w:val="5E255837"/>
    <w:rsid w:val="5E2686F9"/>
    <w:rsid w:val="5E48083D"/>
    <w:rsid w:val="5E603114"/>
    <w:rsid w:val="5E6272B0"/>
    <w:rsid w:val="5E643CF7"/>
    <w:rsid w:val="5E691E96"/>
    <w:rsid w:val="5E94E275"/>
    <w:rsid w:val="5E95F678"/>
    <w:rsid w:val="5E9C3A48"/>
    <w:rsid w:val="5EC7698D"/>
    <w:rsid w:val="5ED304A8"/>
    <w:rsid w:val="5EF00370"/>
    <w:rsid w:val="5EF6B8BB"/>
    <w:rsid w:val="5EFE27EB"/>
    <w:rsid w:val="5F006F6C"/>
    <w:rsid w:val="5F19BC6F"/>
    <w:rsid w:val="5F9C0860"/>
    <w:rsid w:val="5FAE059F"/>
    <w:rsid w:val="5FDF5D9D"/>
    <w:rsid w:val="6016F996"/>
    <w:rsid w:val="603F22D5"/>
    <w:rsid w:val="604C6350"/>
    <w:rsid w:val="605ADA05"/>
    <w:rsid w:val="607E5209"/>
    <w:rsid w:val="6091C183"/>
    <w:rsid w:val="60CB8F73"/>
    <w:rsid w:val="60D3F7E1"/>
    <w:rsid w:val="60E6659C"/>
    <w:rsid w:val="60F0F524"/>
    <w:rsid w:val="610FF56C"/>
    <w:rsid w:val="6129915C"/>
    <w:rsid w:val="612B21DC"/>
    <w:rsid w:val="61475295"/>
    <w:rsid w:val="61520E62"/>
    <w:rsid w:val="61631FC9"/>
    <w:rsid w:val="617F8A6E"/>
    <w:rsid w:val="61A862B0"/>
    <w:rsid w:val="61ECF77D"/>
    <w:rsid w:val="61F313D3"/>
    <w:rsid w:val="620BCD26"/>
    <w:rsid w:val="620ED209"/>
    <w:rsid w:val="62504458"/>
    <w:rsid w:val="626CD264"/>
    <w:rsid w:val="62C939CD"/>
    <w:rsid w:val="62D9E89F"/>
    <w:rsid w:val="62E75186"/>
    <w:rsid w:val="630C7605"/>
    <w:rsid w:val="63839FFA"/>
    <w:rsid w:val="638F5DE9"/>
    <w:rsid w:val="63C56309"/>
    <w:rsid w:val="63E15506"/>
    <w:rsid w:val="642138CA"/>
    <w:rsid w:val="6451EA7F"/>
    <w:rsid w:val="64553C17"/>
    <w:rsid w:val="645E514A"/>
    <w:rsid w:val="647BC965"/>
    <w:rsid w:val="64FB3A5E"/>
    <w:rsid w:val="6508A680"/>
    <w:rsid w:val="65357967"/>
    <w:rsid w:val="655757DE"/>
    <w:rsid w:val="6589532D"/>
    <w:rsid w:val="65938F11"/>
    <w:rsid w:val="65A2929F"/>
    <w:rsid w:val="65EBC78F"/>
    <w:rsid w:val="65F01C05"/>
    <w:rsid w:val="6607B458"/>
    <w:rsid w:val="660E3211"/>
    <w:rsid w:val="6644C12F"/>
    <w:rsid w:val="66614FE0"/>
    <w:rsid w:val="667EF4FE"/>
    <w:rsid w:val="668F7949"/>
    <w:rsid w:val="673D1FD1"/>
    <w:rsid w:val="67825D50"/>
    <w:rsid w:val="679C3C47"/>
    <w:rsid w:val="68075749"/>
    <w:rsid w:val="6823ABFF"/>
    <w:rsid w:val="68319BFA"/>
    <w:rsid w:val="68586660"/>
    <w:rsid w:val="68A53F5A"/>
    <w:rsid w:val="68B34258"/>
    <w:rsid w:val="68B85A9D"/>
    <w:rsid w:val="68EDC7A3"/>
    <w:rsid w:val="68EFD2CB"/>
    <w:rsid w:val="6983778D"/>
    <w:rsid w:val="6A594300"/>
    <w:rsid w:val="6A645CEB"/>
    <w:rsid w:val="6AA8119A"/>
    <w:rsid w:val="6AEE0AF7"/>
    <w:rsid w:val="6AEEA2A9"/>
    <w:rsid w:val="6AFF7F6A"/>
    <w:rsid w:val="6BF323E6"/>
    <w:rsid w:val="6BF7A812"/>
    <w:rsid w:val="6C0A5769"/>
    <w:rsid w:val="6C6F801E"/>
    <w:rsid w:val="6C970917"/>
    <w:rsid w:val="6D2FD403"/>
    <w:rsid w:val="6D7E679A"/>
    <w:rsid w:val="6DDFD040"/>
    <w:rsid w:val="6EA935F2"/>
    <w:rsid w:val="6ECE94D0"/>
    <w:rsid w:val="6F152973"/>
    <w:rsid w:val="6F235986"/>
    <w:rsid w:val="6F2F4040"/>
    <w:rsid w:val="6F77E24B"/>
    <w:rsid w:val="6FA1D8AE"/>
    <w:rsid w:val="6FA6EE47"/>
    <w:rsid w:val="6FBAB6A9"/>
    <w:rsid w:val="6FC2A284"/>
    <w:rsid w:val="6FC3EA22"/>
    <w:rsid w:val="6FE76586"/>
    <w:rsid w:val="703A61DB"/>
    <w:rsid w:val="7050FB1C"/>
    <w:rsid w:val="7052C1B4"/>
    <w:rsid w:val="70596259"/>
    <w:rsid w:val="706DDF01"/>
    <w:rsid w:val="708CAE75"/>
    <w:rsid w:val="70D2C028"/>
    <w:rsid w:val="70F24E3D"/>
    <w:rsid w:val="71388617"/>
    <w:rsid w:val="713E38F8"/>
    <w:rsid w:val="714F5D2B"/>
    <w:rsid w:val="71B64A9D"/>
    <w:rsid w:val="720C36B7"/>
    <w:rsid w:val="7216C57A"/>
    <w:rsid w:val="723F0EA3"/>
    <w:rsid w:val="724E8096"/>
    <w:rsid w:val="72726767"/>
    <w:rsid w:val="7275DC3D"/>
    <w:rsid w:val="72810749"/>
    <w:rsid w:val="728220BD"/>
    <w:rsid w:val="732EA660"/>
    <w:rsid w:val="73354627"/>
    <w:rsid w:val="73522B13"/>
    <w:rsid w:val="7363AE71"/>
    <w:rsid w:val="73BC083D"/>
    <w:rsid w:val="73BE35EF"/>
    <w:rsid w:val="73CAE336"/>
    <w:rsid w:val="73CC497F"/>
    <w:rsid w:val="73EB2676"/>
    <w:rsid w:val="73F153BF"/>
    <w:rsid w:val="74084F99"/>
    <w:rsid w:val="74523B2F"/>
    <w:rsid w:val="745B3146"/>
    <w:rsid w:val="74E6D461"/>
    <w:rsid w:val="7500F7E0"/>
    <w:rsid w:val="75065EBC"/>
    <w:rsid w:val="752AA27E"/>
    <w:rsid w:val="752FB6D2"/>
    <w:rsid w:val="7534F7D2"/>
    <w:rsid w:val="755ED810"/>
    <w:rsid w:val="75605424"/>
    <w:rsid w:val="75CBEC55"/>
    <w:rsid w:val="76226FA7"/>
    <w:rsid w:val="76845D5A"/>
    <w:rsid w:val="76E30F4E"/>
    <w:rsid w:val="76FDF2E9"/>
    <w:rsid w:val="77278B31"/>
    <w:rsid w:val="772C350B"/>
    <w:rsid w:val="772F1899"/>
    <w:rsid w:val="7732C5CE"/>
    <w:rsid w:val="7762165E"/>
    <w:rsid w:val="777541FB"/>
    <w:rsid w:val="779C147E"/>
    <w:rsid w:val="78408FFD"/>
    <w:rsid w:val="785CC5BA"/>
    <w:rsid w:val="7883CC55"/>
    <w:rsid w:val="788EE04C"/>
    <w:rsid w:val="78B42985"/>
    <w:rsid w:val="78F92F30"/>
    <w:rsid w:val="790B75AC"/>
    <w:rsid w:val="79130377"/>
    <w:rsid w:val="793CA52F"/>
    <w:rsid w:val="797F1F16"/>
    <w:rsid w:val="79895AD2"/>
    <w:rsid w:val="798A759D"/>
    <w:rsid w:val="79A9DC83"/>
    <w:rsid w:val="79F55E72"/>
    <w:rsid w:val="7A3EB7BC"/>
    <w:rsid w:val="7A50730F"/>
    <w:rsid w:val="7A8609E1"/>
    <w:rsid w:val="7AAD709F"/>
    <w:rsid w:val="7AC4A80E"/>
    <w:rsid w:val="7B32C72A"/>
    <w:rsid w:val="7B570A95"/>
    <w:rsid w:val="7BAB49DC"/>
    <w:rsid w:val="7BCE2664"/>
    <w:rsid w:val="7BCF01C9"/>
    <w:rsid w:val="7C386D02"/>
    <w:rsid w:val="7CA565D7"/>
    <w:rsid w:val="7CA5A2FD"/>
    <w:rsid w:val="7CC11A90"/>
    <w:rsid w:val="7CEA9306"/>
    <w:rsid w:val="7D001483"/>
    <w:rsid w:val="7D4B887C"/>
    <w:rsid w:val="7D5F0E92"/>
    <w:rsid w:val="7DE4ADC8"/>
    <w:rsid w:val="7DF25601"/>
    <w:rsid w:val="7E28EB87"/>
    <w:rsid w:val="7E34A466"/>
    <w:rsid w:val="7E40E1D3"/>
    <w:rsid w:val="7E623BF8"/>
    <w:rsid w:val="7E684127"/>
    <w:rsid w:val="7E83E705"/>
    <w:rsid w:val="7EF3EA2D"/>
    <w:rsid w:val="7F14BDDB"/>
    <w:rsid w:val="7F80CAE7"/>
    <w:rsid w:val="7FAB8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C9581AE"/>
  <w15:chartTrackingRefBased/>
  <w15:docId w15:val="{99D3F1D3-3F22-483A-9349-F9E362A3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/>
      <w:outlineLvl w:val="1"/>
    </w:pPr>
    <w:rPr>
      <w:b/>
      <w:bCs/>
      <w:u w:val="single"/>
      <w:lang w:val="x-none" w:eastAsia="x-none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i/>
      <w:iCs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ind w:left="-720" w:firstLine="720"/>
      <w:outlineLvl w:val="6"/>
    </w:pPr>
    <w:rPr>
      <w:b/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ddress">
    <w:name w:val="msoaddress"/>
    <w:pPr>
      <w:jc w:val="right"/>
    </w:pPr>
    <w:rPr>
      <w:rFonts w:ascii="Eras Medium ITC" w:hAnsi="Eras Medium ITC"/>
      <w:color w:val="000000"/>
      <w:kern w:val="28"/>
      <w:sz w:val="14"/>
      <w:szCs w:val="14"/>
    </w:rPr>
  </w:style>
  <w:style w:type="paragraph" w:styleId="BodyText3">
    <w:name w:val="Body Text 3"/>
    <w:basedOn w:val="Normal"/>
    <w:semiHidden/>
    <w:rPr>
      <w:i/>
      <w:iCs/>
      <w:szCs w:val="20"/>
    </w:rPr>
  </w:style>
  <w:style w:type="paragraph" w:styleId="Title">
    <w:name w:val="Title"/>
    <w:basedOn w:val="Normal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spacing w:before="120" w:after="120"/>
    </w:pPr>
    <w:rPr>
      <w:u w:val="single"/>
    </w:rPr>
  </w:style>
  <w:style w:type="paragraph" w:styleId="BodyTextIndent">
    <w:name w:val="Body Text Indent"/>
    <w:basedOn w:val="Normal"/>
    <w:semiHidden/>
    <w:pPr>
      <w:autoSpaceDE w:val="0"/>
      <w:autoSpaceDN w:val="0"/>
      <w:adjustRightInd w:val="0"/>
      <w:ind w:left="-720"/>
      <w:jc w:val="center"/>
    </w:pPr>
    <w:rPr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link w:val="Heading2"/>
    <w:rsid w:val="00DE472C"/>
    <w:rPr>
      <w:b/>
      <w:bCs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34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A334A"/>
    <w:rPr>
      <w:rFonts w:ascii="Tahoma" w:hAnsi="Tahoma" w:cs="Tahoma"/>
      <w:sz w:val="16"/>
      <w:szCs w:val="16"/>
    </w:rPr>
  </w:style>
  <w:style w:type="character" w:styleId="Hyperlink">
    <w:name w:val="Hyperlink"/>
    <w:rsid w:val="004A1D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A1D64"/>
    <w:pPr>
      <w:ind w:left="720"/>
      <w:contextualSpacing/>
    </w:pPr>
  </w:style>
  <w:style w:type="table" w:styleId="TableGrid">
    <w:name w:val="Table Grid"/>
    <w:basedOn w:val="TableNormal"/>
    <w:uiPriority w:val="59"/>
    <w:rsid w:val="009113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24DB9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EF5188"/>
    <w:pPr>
      <w:spacing w:before="180" w:after="180"/>
    </w:pPr>
    <w:rPr>
      <w:rFonts w:asciiTheme="minorHAnsi" w:eastAsiaTheme="minorHAnsi" w:hAnsiTheme="minorHAnsi" w:cstheme="minorBidi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9</TotalTime>
  <Pages>6</Pages>
  <Words>1778</Words>
  <Characters>1014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arder</dc:creator>
  <cp:keywords/>
  <dc:description/>
  <cp:lastModifiedBy>Humaira Aqeel</cp:lastModifiedBy>
  <cp:revision>9</cp:revision>
  <cp:lastPrinted>2026-06-24T20:26:00Z</cp:lastPrinted>
  <dcterms:created xsi:type="dcterms:W3CDTF">2026-06-24T17:58:00Z</dcterms:created>
  <dcterms:modified xsi:type="dcterms:W3CDTF">2026-06-25T15:08:00Z</dcterms:modified>
</cp:coreProperties>
</file>